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6AABE" w14:textId="011AD9C5" w:rsidR="00973F44" w:rsidRPr="00B35AD3" w:rsidRDefault="008907D2" w:rsidP="00973F4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8992" behindDoc="1" locked="0" layoutInCell="1" allowOverlap="1" wp14:anchorId="7B08E270" wp14:editId="5B25DEA2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712720" cy="899795"/>
            <wp:effectExtent l="0" t="0" r="0" b="0"/>
            <wp:wrapTight wrapText="bothSides">
              <wp:wrapPolygon edited="0">
                <wp:start x="2124" y="0"/>
                <wp:lineTo x="1062" y="1829"/>
                <wp:lineTo x="0" y="5488"/>
                <wp:lineTo x="0" y="16006"/>
                <wp:lineTo x="1669" y="21036"/>
                <wp:lineTo x="2124" y="21036"/>
                <wp:lineTo x="4854" y="21036"/>
                <wp:lineTo x="21388" y="18749"/>
                <wp:lineTo x="21388" y="15548"/>
                <wp:lineTo x="18657" y="14634"/>
                <wp:lineTo x="21388" y="12347"/>
                <wp:lineTo x="21388" y="7317"/>
                <wp:lineTo x="20781" y="6860"/>
                <wp:lineTo x="20781" y="2744"/>
                <wp:lineTo x="4854" y="0"/>
                <wp:lineTo x="2124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hioValley Logo (positive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2183" cy="903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7ECAED1" wp14:editId="0A595F76">
                <wp:simplePos x="0" y="0"/>
                <wp:positionH relativeFrom="column">
                  <wp:posOffset>2693670</wp:posOffset>
                </wp:positionH>
                <wp:positionV relativeFrom="paragraph">
                  <wp:posOffset>-108902</wp:posOffset>
                </wp:positionV>
                <wp:extent cx="3777615" cy="1206500"/>
                <wp:effectExtent l="0" t="0" r="13335" b="12700"/>
                <wp:wrapNone/>
                <wp:docPr id="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7615" cy="120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A17E78" w14:textId="77777777" w:rsidR="00973F44" w:rsidRPr="008907D2" w:rsidRDefault="00973F44" w:rsidP="00973F44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bookmarkStart w:id="0" w:name="_Hlk493086013"/>
                            <w:bookmarkEnd w:id="0"/>
                            <w:r w:rsidRPr="008907D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xhibit Space Contract</w:t>
                            </w:r>
                          </w:p>
                          <w:p w14:paraId="4C7D8ED8" w14:textId="67BA7532" w:rsidR="00973F44" w:rsidRPr="008907D2" w:rsidRDefault="00973F44" w:rsidP="00973F44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8907D2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="007B604C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2</w:t>
                            </w:r>
                            <w:r w:rsidR="0058733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4</w:t>
                            </w:r>
                            <w:r w:rsidRPr="008907D2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 xml:space="preserve"> Ohio Valley Chapter, CMAA</w:t>
                            </w:r>
                          </w:p>
                          <w:p w14:paraId="07DDD8BA" w14:textId="6FBF2BA4" w:rsidR="00973F44" w:rsidRPr="00437399" w:rsidRDefault="0058733B" w:rsidP="008907D2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30</w:t>
                            </w:r>
                            <w:r w:rsidR="00CA74FC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th</w:t>
                            </w:r>
                            <w:r w:rsidR="00973F44" w:rsidRPr="000320AD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73F44" w:rsidRPr="0043739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Annual Vendor Show</w:t>
                            </w:r>
                          </w:p>
                          <w:p w14:paraId="64D00C65" w14:textId="2A2DA0EE" w:rsidR="00973F44" w:rsidRPr="00437399" w:rsidRDefault="00973F44" w:rsidP="00973F4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437399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Monday, </w:t>
                            </w:r>
                            <w:r w:rsidR="007B604C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April</w:t>
                            </w:r>
                            <w:r w:rsidR="0080370C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B14A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="0058733B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="00391709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7B604C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="0058733B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  <w:p w14:paraId="1C785AB5" w14:textId="715D65C3" w:rsidR="00973F44" w:rsidRPr="00437399" w:rsidRDefault="0058733B" w:rsidP="00973F4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Kenwood Country Club, Cincinnati, OH</w:t>
                            </w:r>
                          </w:p>
                          <w:p w14:paraId="503C8754" w14:textId="77777777" w:rsidR="00973F44" w:rsidRDefault="00973F4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ECAED1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212.1pt;margin-top:-8.55pt;width:297.45pt;height:9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" strokecolor="white">
                <v:textbox>
                  <w:txbxContent>
                    <w:p w14:paraId="16A17E78" w14:textId="77777777" w:rsidR="00973F44" w:rsidRPr="008907D2" w:rsidRDefault="00973F44" w:rsidP="00973F44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bookmarkStart w:id="1" w:name="_Hlk493086013"/>
                      <w:bookmarkEnd w:id="1"/>
                      <w:r w:rsidRPr="008907D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xhibit Space Contract</w:t>
                      </w:r>
                    </w:p>
                    <w:p w14:paraId="4C7D8ED8" w14:textId="67BA7532" w:rsidR="00973F44" w:rsidRPr="008907D2" w:rsidRDefault="00973F44" w:rsidP="00973F44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8907D2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20</w:t>
                      </w:r>
                      <w:r w:rsidR="007B604C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2</w:t>
                      </w:r>
                      <w:r w:rsidR="0058733B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4</w:t>
                      </w:r>
                      <w:r w:rsidRPr="008907D2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 xml:space="preserve"> Ohio Valley Chapter, CMAA</w:t>
                      </w:r>
                    </w:p>
                    <w:p w14:paraId="07DDD8BA" w14:textId="6FBF2BA4" w:rsidR="00973F44" w:rsidRPr="00437399" w:rsidRDefault="0058733B" w:rsidP="008907D2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30</w:t>
                      </w:r>
                      <w:r w:rsidR="00CA74FC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th</w:t>
                      </w:r>
                      <w:r w:rsidR="00973F44" w:rsidRPr="000320AD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973F44" w:rsidRPr="00437399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Annual Vendor Show</w:t>
                      </w:r>
                    </w:p>
                    <w:p w14:paraId="64D00C65" w14:textId="2A2DA0EE" w:rsidR="00973F44" w:rsidRPr="00437399" w:rsidRDefault="00973F44" w:rsidP="00973F4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437399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Monday, </w:t>
                      </w:r>
                      <w:r w:rsidR="007B604C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April</w:t>
                      </w:r>
                      <w:r w:rsidR="0080370C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4B14A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</w:t>
                      </w:r>
                      <w:r w:rsidR="0058733B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</w:t>
                      </w:r>
                      <w:r w:rsidR="00391709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7B604C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</w:t>
                      </w:r>
                      <w:r w:rsidR="0058733B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4</w:t>
                      </w:r>
                    </w:p>
                    <w:p w14:paraId="1C785AB5" w14:textId="715D65C3" w:rsidR="00973F44" w:rsidRPr="00437399" w:rsidRDefault="0058733B" w:rsidP="00973F4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Kenwood Country Club, Cincinnati, OH</w:t>
                      </w:r>
                    </w:p>
                    <w:p w14:paraId="503C8754" w14:textId="77777777" w:rsidR="00973F44" w:rsidRDefault="00973F44"/>
                  </w:txbxContent>
                </v:textbox>
              </v:shape>
            </w:pict>
          </mc:Fallback>
        </mc:AlternateContent>
      </w:r>
    </w:p>
    <w:p w14:paraId="4F8129FE" w14:textId="4FAFF26F" w:rsidR="00973F44" w:rsidRPr="00B35AD3" w:rsidRDefault="00973F44" w:rsidP="00973F44">
      <w:pPr>
        <w:spacing w:after="0" w:line="240" w:lineRule="auto"/>
        <w:rPr>
          <w:rFonts w:ascii="Arial" w:hAnsi="Arial" w:cs="Arial"/>
        </w:rPr>
      </w:pPr>
    </w:p>
    <w:p w14:paraId="2934CF7D" w14:textId="4F9DC79B" w:rsidR="00973F44" w:rsidRPr="00B35AD3" w:rsidRDefault="00973F44" w:rsidP="00973F44">
      <w:pPr>
        <w:spacing w:after="0" w:line="240" w:lineRule="auto"/>
        <w:rPr>
          <w:rFonts w:ascii="Arial" w:hAnsi="Arial" w:cs="Arial"/>
        </w:rPr>
      </w:pPr>
    </w:p>
    <w:p w14:paraId="6A08BC8F" w14:textId="111D44F9" w:rsidR="00973F44" w:rsidRPr="00B35AD3" w:rsidRDefault="00973F44" w:rsidP="00973F44">
      <w:pPr>
        <w:spacing w:after="0" w:line="240" w:lineRule="auto"/>
        <w:rPr>
          <w:rFonts w:ascii="Arial" w:hAnsi="Arial" w:cs="Arial"/>
        </w:rPr>
      </w:pPr>
    </w:p>
    <w:p w14:paraId="6C36A518" w14:textId="77777777" w:rsidR="00973F44" w:rsidRPr="00B35AD3" w:rsidRDefault="00973F44" w:rsidP="00973F44">
      <w:pPr>
        <w:spacing w:after="0" w:line="240" w:lineRule="auto"/>
        <w:rPr>
          <w:rFonts w:ascii="Arial" w:hAnsi="Arial" w:cs="Arial"/>
        </w:rPr>
      </w:pPr>
    </w:p>
    <w:p w14:paraId="0768802F" w14:textId="77777777" w:rsidR="00973F44" w:rsidRPr="00B35AD3" w:rsidRDefault="00973F44" w:rsidP="00973F44">
      <w:pPr>
        <w:spacing w:after="0" w:line="240" w:lineRule="auto"/>
        <w:rPr>
          <w:rFonts w:ascii="Arial" w:hAnsi="Arial" w:cs="Arial"/>
        </w:rPr>
      </w:pPr>
    </w:p>
    <w:p w14:paraId="4F0A454B" w14:textId="77777777" w:rsidR="00973F44" w:rsidRPr="00B35AD3" w:rsidRDefault="00973F44" w:rsidP="00973F44">
      <w:pPr>
        <w:spacing w:after="0" w:line="240" w:lineRule="auto"/>
        <w:rPr>
          <w:rFonts w:ascii="Arial" w:hAnsi="Arial" w:cs="Arial"/>
        </w:rPr>
      </w:pPr>
    </w:p>
    <w:p w14:paraId="58112D41" w14:textId="77777777" w:rsidR="00795A6E" w:rsidRPr="00B35AD3" w:rsidRDefault="00AA7A68" w:rsidP="00795A6E">
      <w:pPr>
        <w:spacing w:after="0"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65A916F" wp14:editId="5B8A0BCA">
                <wp:simplePos x="0" y="0"/>
                <wp:positionH relativeFrom="column">
                  <wp:posOffset>-42545</wp:posOffset>
                </wp:positionH>
                <wp:positionV relativeFrom="paragraph">
                  <wp:posOffset>41910</wp:posOffset>
                </wp:positionV>
                <wp:extent cx="6526530" cy="914400"/>
                <wp:effectExtent l="5080" t="13335" r="78740" b="7239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653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16E4C24" w14:textId="77777777" w:rsidR="00973F44" w:rsidRPr="00437399" w:rsidRDefault="00795A6E" w:rsidP="009E049C">
                            <w:pPr>
                              <w:tabs>
                                <w:tab w:val="left" w:pos="1530"/>
                                <w:tab w:val="left" w:pos="6480"/>
                              </w:tabs>
                              <w:spacing w:before="120"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Company Name: 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___________________________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</w:t>
                            </w:r>
                            <w:r w:rsidR="009E049C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_______</w:t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  <w:t>Phone: _______________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</w:t>
                            </w:r>
                            <w:r w:rsidR="009E049C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________</w:t>
                            </w:r>
                          </w:p>
                          <w:p w14:paraId="1F6BB36F" w14:textId="77777777" w:rsidR="00795A6E" w:rsidRPr="00437399" w:rsidRDefault="00795A6E" w:rsidP="009E049C">
                            <w:pPr>
                              <w:tabs>
                                <w:tab w:val="left" w:pos="1530"/>
                                <w:tab w:val="left" w:pos="6480"/>
                              </w:tabs>
                              <w:spacing w:before="120"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ontact Name:</w:t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____________________________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</w:t>
                            </w:r>
                            <w:r w:rsidR="009E049C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_______</w:t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  <w:t>Email:</w:t>
                            </w:r>
                            <w:r w:rsidR="009E049C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______________________________</w:t>
                            </w:r>
                          </w:p>
                          <w:p w14:paraId="01CF5F34" w14:textId="77777777" w:rsidR="00795A6E" w:rsidRPr="00437399" w:rsidRDefault="00795A6E" w:rsidP="009E049C">
                            <w:pPr>
                              <w:tabs>
                                <w:tab w:val="left" w:pos="810"/>
                                <w:tab w:val="left" w:pos="4680"/>
                                <w:tab w:val="left" w:pos="6480"/>
                                <w:tab w:val="left" w:pos="7110"/>
                                <w:tab w:val="left" w:pos="8370"/>
                                <w:tab w:val="left" w:pos="8640"/>
                              </w:tabs>
                              <w:spacing w:before="120"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Address:</w:t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_________________________________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</w:t>
                            </w:r>
                            <w:r w:rsidR="009E049C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_______</w:t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ity</w:t>
                            </w:r>
                            <w:r w:rsidR="009E049C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, State, Zip</w:t>
                            </w:r>
                            <w:r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:</w:t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_________________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</w:t>
                            </w:r>
                            <w:r w:rsidR="008B3B65"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</w:t>
                            </w:r>
                            <w:r w:rsid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</w:t>
                            </w:r>
                            <w:r w:rsidR="009E049C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</w:t>
                            </w:r>
                          </w:p>
                          <w:p w14:paraId="0B83F202" w14:textId="77777777" w:rsidR="009C1EC0" w:rsidRPr="00437399" w:rsidRDefault="009C1EC0" w:rsidP="009E049C">
                            <w:pPr>
                              <w:tabs>
                                <w:tab w:val="left" w:pos="5040"/>
                                <w:tab w:val="left" w:pos="5220"/>
                                <w:tab w:val="left" w:pos="6480"/>
                                <w:tab w:val="left" w:pos="7470"/>
                                <w:tab w:val="left" w:pos="8640"/>
                              </w:tabs>
                              <w:spacing w:before="120"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43739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FE7FF55" w14:textId="77777777" w:rsidR="00795A6E" w:rsidRDefault="00795A6E" w:rsidP="008B3B65">
                            <w:pPr>
                              <w:tabs>
                                <w:tab w:val="left" w:pos="5220"/>
                              </w:tabs>
                              <w:spacing w:before="240" w:after="0"/>
                            </w:pP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A916F" id="Text Box 2" o:spid="_x0000_s1027" type="#_x0000_t202" style="position:absolute;left:0;text-align:left;margin-left:-3.35pt;margin-top:3.3pt;width:513.9pt;height:1in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">
                <v:shadow on="t" opacity=".5" offset="6pt,6pt"/>
                <v:textbox inset="3.6pt,,3.6pt">
                  <w:txbxContent>
                    <w:p w14:paraId="216E4C24" w14:textId="77777777" w:rsidR="00973F44" w:rsidRPr="00437399" w:rsidRDefault="00795A6E" w:rsidP="009E049C">
                      <w:pPr>
                        <w:tabs>
                          <w:tab w:val="left" w:pos="1530"/>
                          <w:tab w:val="left" w:pos="6480"/>
                        </w:tabs>
                        <w:spacing w:before="120" w:after="0" w:line="240" w:lineRule="aut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Company Name: 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____________________________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</w:t>
                      </w:r>
                      <w:r w:rsidR="009E049C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________</w:t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  <w:t>Phone: _______________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</w:t>
                      </w:r>
                      <w:r w:rsidR="009E049C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_________</w:t>
                      </w:r>
                    </w:p>
                    <w:p w14:paraId="1F6BB36F" w14:textId="77777777" w:rsidR="00795A6E" w:rsidRPr="00437399" w:rsidRDefault="00795A6E" w:rsidP="009E049C">
                      <w:pPr>
                        <w:tabs>
                          <w:tab w:val="left" w:pos="1530"/>
                          <w:tab w:val="left" w:pos="6480"/>
                        </w:tabs>
                        <w:spacing w:before="120" w:after="0" w:line="240" w:lineRule="aut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Contact Name:</w:t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_____________________________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</w:t>
                      </w:r>
                      <w:r w:rsidR="009E049C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________</w:t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  <w:t>Email:</w:t>
                      </w:r>
                      <w:r w:rsidR="009E049C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______________________________</w:t>
                      </w:r>
                    </w:p>
                    <w:p w14:paraId="01CF5F34" w14:textId="77777777" w:rsidR="00795A6E" w:rsidRPr="00437399" w:rsidRDefault="00795A6E" w:rsidP="009E049C">
                      <w:pPr>
                        <w:tabs>
                          <w:tab w:val="left" w:pos="810"/>
                          <w:tab w:val="left" w:pos="4680"/>
                          <w:tab w:val="left" w:pos="6480"/>
                          <w:tab w:val="left" w:pos="7110"/>
                          <w:tab w:val="left" w:pos="8370"/>
                          <w:tab w:val="left" w:pos="8640"/>
                        </w:tabs>
                        <w:spacing w:before="120" w:after="0" w:line="240" w:lineRule="aut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Address:</w:t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__________________________________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_</w:t>
                      </w:r>
                      <w:r w:rsidR="009E049C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__________</w:t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</w:r>
                      <w:r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City</w:t>
                      </w:r>
                      <w:r w:rsidR="009E049C">
                        <w:rPr>
                          <w:rFonts w:ascii="Times New Roman" w:hAnsi="Times New Roman"/>
                          <w:sz w:val="20"/>
                          <w:szCs w:val="20"/>
                        </w:rPr>
                        <w:t>, State, Zip</w:t>
                      </w:r>
                      <w:r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:</w:t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_________________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</w:t>
                      </w:r>
                      <w:r w:rsidR="008B3B65"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</w:t>
                      </w:r>
                      <w:r w:rsid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</w:t>
                      </w:r>
                      <w:r w:rsidR="009E049C">
                        <w:rPr>
                          <w:rFonts w:ascii="Times New Roman" w:hAnsi="Times New Roman"/>
                          <w:sz w:val="20"/>
                          <w:szCs w:val="20"/>
                        </w:rPr>
                        <w:t>__</w:t>
                      </w:r>
                    </w:p>
                    <w:p w14:paraId="0B83F202" w14:textId="77777777" w:rsidR="009C1EC0" w:rsidRPr="00437399" w:rsidRDefault="009C1EC0" w:rsidP="009E049C">
                      <w:pPr>
                        <w:tabs>
                          <w:tab w:val="left" w:pos="5040"/>
                          <w:tab w:val="left" w:pos="5220"/>
                          <w:tab w:val="left" w:pos="6480"/>
                          <w:tab w:val="left" w:pos="7470"/>
                          <w:tab w:val="left" w:pos="8640"/>
                        </w:tabs>
                        <w:spacing w:before="120" w:after="0" w:line="240" w:lineRule="aut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437399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FE7FF55" w14:textId="77777777" w:rsidR="00795A6E" w:rsidRDefault="00795A6E" w:rsidP="008B3B65">
                      <w:pPr>
                        <w:tabs>
                          <w:tab w:val="left" w:pos="5220"/>
                        </w:tabs>
                        <w:spacing w:before="240" w:after="0"/>
                      </w:pPr>
                    </w:p>
                  </w:txbxContent>
                </v:textbox>
              </v:shape>
            </w:pict>
          </mc:Fallback>
        </mc:AlternateContent>
      </w:r>
    </w:p>
    <w:p w14:paraId="2601FCBE" w14:textId="77777777" w:rsidR="00795A6E" w:rsidRPr="00B35AD3" w:rsidRDefault="00795A6E" w:rsidP="00795A6E">
      <w:pPr>
        <w:spacing w:after="0" w:line="240" w:lineRule="auto"/>
        <w:jc w:val="center"/>
      </w:pPr>
    </w:p>
    <w:p w14:paraId="3549CE9B" w14:textId="77777777" w:rsidR="00795A6E" w:rsidRPr="00B35AD3" w:rsidRDefault="00795A6E" w:rsidP="00795A6E">
      <w:pPr>
        <w:spacing w:after="0" w:line="240" w:lineRule="auto"/>
        <w:jc w:val="center"/>
      </w:pPr>
    </w:p>
    <w:p w14:paraId="6B87D205" w14:textId="77777777" w:rsidR="00795A6E" w:rsidRPr="00B35AD3" w:rsidRDefault="00795A6E" w:rsidP="00795A6E">
      <w:pPr>
        <w:spacing w:after="0" w:line="240" w:lineRule="auto"/>
        <w:jc w:val="center"/>
      </w:pPr>
    </w:p>
    <w:p w14:paraId="5490EF1E" w14:textId="77777777" w:rsidR="00795A6E" w:rsidRPr="00B35AD3" w:rsidRDefault="00795A6E" w:rsidP="00795A6E">
      <w:pPr>
        <w:spacing w:after="0" w:line="240" w:lineRule="auto"/>
        <w:jc w:val="center"/>
      </w:pPr>
    </w:p>
    <w:p w14:paraId="573241EA" w14:textId="18B665CB" w:rsidR="00795A6E" w:rsidRPr="00B35AD3" w:rsidRDefault="00795A6E" w:rsidP="00795A6E">
      <w:pPr>
        <w:spacing w:after="0" w:line="240" w:lineRule="auto"/>
        <w:jc w:val="center"/>
      </w:pPr>
    </w:p>
    <w:p w14:paraId="3E179D0D" w14:textId="761B5818" w:rsidR="00964F3A" w:rsidRDefault="00964F3A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AF0DCE8" w14:textId="5E65A5F1" w:rsidR="009E049C" w:rsidRDefault="00AC7549" w:rsidP="00AC7549">
      <w:pPr>
        <w:spacing w:after="0" w:line="240" w:lineRule="auto"/>
        <w:rPr>
          <w:rFonts w:ascii="Times New Roman" w:hAnsi="Times New Roman"/>
          <w:b/>
          <w:sz w:val="18"/>
          <w:szCs w:val="18"/>
        </w:rPr>
      </w:pPr>
      <w:r w:rsidRPr="00B35AD3">
        <w:rPr>
          <w:rFonts w:ascii="Times New Roman" w:hAnsi="Times New Roman"/>
          <w:sz w:val="18"/>
          <w:szCs w:val="18"/>
        </w:rPr>
        <w:t xml:space="preserve">Full payment is required with contract.  </w:t>
      </w:r>
      <w:r w:rsidR="009C66B1" w:rsidRPr="009C66B1">
        <w:rPr>
          <w:rFonts w:ascii="Times New Roman" w:hAnsi="Times New Roman"/>
          <w:b/>
          <w:sz w:val="18"/>
          <w:szCs w:val="18"/>
          <w:u w:val="single"/>
        </w:rPr>
        <w:t>Make</w:t>
      </w:r>
      <w:r w:rsidR="00C552F0" w:rsidRPr="009C66B1">
        <w:rPr>
          <w:rFonts w:ascii="Times New Roman" w:hAnsi="Times New Roman"/>
          <w:b/>
          <w:sz w:val="18"/>
          <w:szCs w:val="18"/>
          <w:u w:val="single"/>
        </w:rPr>
        <w:t xml:space="preserve"> </w:t>
      </w:r>
      <w:r w:rsidR="00C552F0" w:rsidRPr="00C552F0">
        <w:rPr>
          <w:rFonts w:ascii="Times New Roman" w:hAnsi="Times New Roman"/>
          <w:b/>
          <w:sz w:val="18"/>
          <w:szCs w:val="18"/>
          <w:u w:val="single"/>
        </w:rPr>
        <w:t xml:space="preserve">checks </w:t>
      </w:r>
      <w:r w:rsidR="009C66B1">
        <w:rPr>
          <w:rFonts w:ascii="Times New Roman" w:hAnsi="Times New Roman"/>
          <w:b/>
          <w:sz w:val="18"/>
          <w:szCs w:val="18"/>
          <w:u w:val="single"/>
        </w:rPr>
        <w:t>payable</w:t>
      </w:r>
      <w:r w:rsidR="00C552F0" w:rsidRPr="00C552F0">
        <w:rPr>
          <w:rFonts w:ascii="Times New Roman" w:hAnsi="Times New Roman"/>
          <w:b/>
          <w:sz w:val="18"/>
          <w:szCs w:val="18"/>
          <w:u w:val="single"/>
        </w:rPr>
        <w:t xml:space="preserve"> to Ohio Valley Chapter, CMAA.</w:t>
      </w:r>
      <w:r w:rsidR="00C552F0">
        <w:rPr>
          <w:rFonts w:ascii="Times New Roman" w:hAnsi="Times New Roman"/>
          <w:b/>
          <w:sz w:val="18"/>
          <w:szCs w:val="18"/>
        </w:rPr>
        <w:t xml:space="preserve">  </w:t>
      </w:r>
    </w:p>
    <w:p w14:paraId="75577A4F" w14:textId="29778E15" w:rsidR="009B28A7" w:rsidRPr="00B35AD3" w:rsidRDefault="00936256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9F334A0" wp14:editId="7ABF886E">
                <wp:simplePos x="0" y="0"/>
                <wp:positionH relativeFrom="column">
                  <wp:posOffset>3484245</wp:posOffset>
                </wp:positionH>
                <wp:positionV relativeFrom="paragraph">
                  <wp:posOffset>95250</wp:posOffset>
                </wp:positionV>
                <wp:extent cx="3060700" cy="866775"/>
                <wp:effectExtent l="0" t="0" r="25400" b="2857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070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29528" w14:textId="00F4BD56" w:rsidR="003B3E23" w:rsidRPr="00262682" w:rsidRDefault="00240C44" w:rsidP="00240C44">
                            <w:pPr>
                              <w:spacing w:after="1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6268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lease indicate any special requirements:</w:t>
                            </w:r>
                          </w:p>
                          <w:p w14:paraId="3040E30B" w14:textId="77777777" w:rsidR="00240C44" w:rsidRDefault="00240C44" w:rsidP="00240C44">
                            <w:pPr>
                              <w:spacing w:after="60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_________________________</w:t>
                            </w:r>
                            <w:r w:rsidR="0034494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______________________________</w:t>
                            </w:r>
                          </w:p>
                          <w:p w14:paraId="1296ACA1" w14:textId="66AD34A9" w:rsidR="00DF375E" w:rsidRDefault="00240C44" w:rsidP="00240C44">
                            <w:pPr>
                              <w:spacing w:after="60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_________________________</w:t>
                            </w:r>
                            <w:r w:rsidR="0034494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_________________________</w:t>
                            </w:r>
                            <w:r w:rsidR="0026268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_____</w:t>
                            </w:r>
                          </w:p>
                          <w:p w14:paraId="1DCA20F9" w14:textId="7950F6C1" w:rsidR="00262682" w:rsidRDefault="00262682" w:rsidP="00240C44">
                            <w:pPr>
                              <w:spacing w:after="60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_______________________________________________________</w:t>
                            </w:r>
                          </w:p>
                          <w:p w14:paraId="6279A81D" w14:textId="583800A4" w:rsidR="00240C44" w:rsidRDefault="00240C44" w:rsidP="00652234">
                            <w:pPr>
                              <w:spacing w:after="60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F334A0" id="Text Box 19" o:spid="_x0000_s1028" type="#_x0000_t202" style="position:absolute;margin-left:274.35pt;margin-top:7.5pt;width:241pt;height:68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" strokecolor="white">
                <v:textbox>
                  <w:txbxContent>
                    <w:p w14:paraId="18A29528" w14:textId="00F4BD56" w:rsidR="003B3E23" w:rsidRPr="00262682" w:rsidRDefault="00240C44" w:rsidP="00240C44">
                      <w:pPr>
                        <w:spacing w:after="1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6268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lease indicate any special requirements:</w:t>
                      </w:r>
                    </w:p>
                    <w:p w14:paraId="3040E30B" w14:textId="77777777" w:rsidR="00240C44" w:rsidRDefault="00240C44" w:rsidP="00240C44">
                      <w:pPr>
                        <w:spacing w:after="60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_________________________</w:t>
                      </w:r>
                      <w:r w:rsidR="0034494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______________________________</w:t>
                      </w:r>
                    </w:p>
                    <w:p w14:paraId="1296ACA1" w14:textId="66AD34A9" w:rsidR="00DF375E" w:rsidRDefault="00240C44" w:rsidP="00240C44">
                      <w:pPr>
                        <w:spacing w:after="60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_________________________</w:t>
                      </w:r>
                      <w:r w:rsidR="0034494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_________________________</w:t>
                      </w:r>
                      <w:r w:rsidR="00262682">
                        <w:rPr>
                          <w:rFonts w:ascii="Times New Roman" w:hAnsi="Times New Roman"/>
                          <w:sz w:val="16"/>
                          <w:szCs w:val="16"/>
                        </w:rPr>
                        <w:t>_____</w:t>
                      </w:r>
                    </w:p>
                    <w:p w14:paraId="1DCA20F9" w14:textId="7950F6C1" w:rsidR="00262682" w:rsidRDefault="00262682" w:rsidP="00240C44">
                      <w:pPr>
                        <w:spacing w:after="60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_______________________________________________________</w:t>
                      </w:r>
                    </w:p>
                    <w:p w14:paraId="6279A81D" w14:textId="583800A4" w:rsidR="00240C44" w:rsidRDefault="00240C44" w:rsidP="00652234">
                      <w:pPr>
                        <w:spacing w:after="60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B173A">
        <w:rPr>
          <w:rFonts w:ascii="Times New Roman" w:hAnsi="Times New Roman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8CC09EF" wp14:editId="38CA8789">
                <wp:simplePos x="0" y="0"/>
                <wp:positionH relativeFrom="column">
                  <wp:posOffset>-43180</wp:posOffset>
                </wp:positionH>
                <wp:positionV relativeFrom="paragraph">
                  <wp:posOffset>123825</wp:posOffset>
                </wp:positionV>
                <wp:extent cx="3366770" cy="2673350"/>
                <wp:effectExtent l="0" t="0" r="100330" b="88900"/>
                <wp:wrapNone/>
                <wp:docPr id="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6770" cy="267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9617A63" w14:textId="77777777" w:rsidR="00715662" w:rsidRDefault="009E049C" w:rsidP="00964F3A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REGULAR FIRST BOOTH</w:t>
                            </w:r>
                          </w:p>
                          <w:p w14:paraId="2BA123F9" w14:textId="31492094" w:rsidR="00715662" w:rsidRDefault="00715662" w:rsidP="00964F3A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_____ 8’ x 8’ Booth @ $</w:t>
                            </w:r>
                            <w:r w:rsidR="0058733B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650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$ _____________</w:t>
                            </w:r>
                          </w:p>
                          <w:p w14:paraId="5FEDD29C" w14:textId="778C25E5" w:rsidR="009E2544" w:rsidRDefault="009E2544" w:rsidP="00964F3A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 xml:space="preserve">_____ 8’ X 10’ </w:t>
                            </w:r>
                            <w:r w:rsidR="00F17D53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(or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Corner</w:t>
                            </w:r>
                            <w:r w:rsidR="00F17D53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Booth </w:t>
                            </w:r>
                            <w:r w:rsidR="007D1B6A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@ $</w:t>
                            </w:r>
                            <w:r w:rsidR="0058733B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750</w:t>
                            </w:r>
                            <w:r w:rsidR="007D1B6A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.00</w:t>
                            </w:r>
                            <w:r w:rsidR="007D1B6A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$ _____________</w:t>
                            </w:r>
                          </w:p>
                          <w:p w14:paraId="41B58BA1" w14:textId="77777777" w:rsidR="00715662" w:rsidRPr="001A3201" w:rsidRDefault="00715662" w:rsidP="00964F3A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</w:p>
                          <w:p w14:paraId="6CBA7AF9" w14:textId="77777777" w:rsidR="00715662" w:rsidRDefault="00715662" w:rsidP="00964F3A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REGULAR ADDITIONAL BOOTHS</w:t>
                            </w:r>
                          </w:p>
                          <w:p w14:paraId="490C9A58" w14:textId="2221A7A7" w:rsidR="00715662" w:rsidRDefault="009E049C" w:rsidP="00964F3A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_____ 8’ x 8’ Booth(s) @ $</w:t>
                            </w:r>
                            <w:r w:rsidR="0058733B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350</w:t>
                            </w:r>
                            <w:r w:rsid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.00</w:t>
                            </w:r>
                            <w:r w:rsid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$ _____________</w:t>
                            </w:r>
                          </w:p>
                          <w:p w14:paraId="0389ED6D" w14:textId="77777777" w:rsidR="00926CBF" w:rsidRPr="001A3201" w:rsidRDefault="00926CBF" w:rsidP="00964F3A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5D661EB3" w14:textId="77777777" w:rsidR="00715662" w:rsidRDefault="00715662" w:rsidP="000A076F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SPECIAL REQUIREMENTS (Check all that apply)</w:t>
                            </w:r>
                          </w:p>
                          <w:p w14:paraId="31B4AA65" w14:textId="77777777" w:rsidR="00715662" w:rsidRPr="001A3201" w:rsidRDefault="00715662" w:rsidP="00964F3A">
                            <w:pPr>
                              <w:tabs>
                                <w:tab w:val="left" w:pos="180"/>
                                <w:tab w:val="left" w:pos="45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  <w:r w:rsidRPr="001A3201"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  <w:tab/>
                            </w:r>
                          </w:p>
                          <w:p w14:paraId="7AF9B7B5" w14:textId="77777777" w:rsidR="00715662" w:rsidRPr="00715662" w:rsidRDefault="00715662" w:rsidP="00964F3A">
                            <w:pPr>
                              <w:tabs>
                                <w:tab w:val="left" w:pos="180"/>
                                <w:tab w:val="left" w:pos="450"/>
                                <w:tab w:val="left" w:pos="126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sz w:val="4"/>
                                <w:szCs w:val="4"/>
                              </w:rPr>
                            </w:pPr>
                            <w:r w:rsidRPr="00715662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□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Electri</w:t>
                            </w:r>
                            <w:r w:rsidR="00E447EC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city, </w:t>
                            </w:r>
                            <w:r w:rsidR="00E447EC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110 volt, Single Phase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</w:r>
                            <w:r w:rsidR="00092905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$ _</w:t>
                            </w:r>
                            <w:r w:rsidR="00C20216" w:rsidRPr="00C20216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u w:val="single"/>
                              </w:rPr>
                              <w:t>No Charge</w:t>
                            </w:r>
                            <w:r w:rsidR="00C20216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u w:val="single"/>
                              </w:rPr>
                              <w:t>_</w:t>
                            </w:r>
                          </w:p>
                          <w:p w14:paraId="5909A4D8" w14:textId="77777777" w:rsidR="00715662" w:rsidRPr="00E03DA5" w:rsidRDefault="00715662" w:rsidP="00964F3A">
                            <w:pPr>
                              <w:tabs>
                                <w:tab w:val="left" w:pos="180"/>
                                <w:tab w:val="left" w:pos="450"/>
                                <w:tab w:val="left" w:pos="126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□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 xml:space="preserve">Electricity, 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2</w:t>
                            </w:r>
                            <w:r w:rsidR="00F06157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volt, </w:t>
                            </w:r>
                            <w:r w:rsidR="00AB512C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Single Phase, 3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0 AMP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</w:r>
                            <w:r w:rsidRPr="0071566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="00F06157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u w:val="single"/>
                              </w:rPr>
                              <w:t xml:space="preserve">  No Charge_</w:t>
                            </w:r>
                          </w:p>
                          <w:p w14:paraId="6205E9AE" w14:textId="0610E8B3" w:rsidR="00715662" w:rsidRPr="00092905" w:rsidRDefault="00715662" w:rsidP="00964F3A">
                            <w:pPr>
                              <w:tabs>
                                <w:tab w:val="left" w:pos="180"/>
                                <w:tab w:val="left" w:pos="450"/>
                                <w:tab w:val="left" w:pos="126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□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Electricity,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2</w:t>
                            </w:r>
                            <w:r w:rsidR="00F06157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volt, 3 Phase, 60 AMP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</w:r>
                            <w:r w:rsidRPr="0071566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="00235EA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_</w:t>
                            </w:r>
                            <w:r w:rsidR="00092905" w:rsidRPr="00092905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u w:val="single"/>
                              </w:rPr>
                              <w:t>No</w:t>
                            </w:r>
                            <w:r w:rsidR="004E4D66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u w:val="single"/>
                              </w:rPr>
                              <w:t xml:space="preserve"> Charge</w:t>
                            </w:r>
                            <w:r w:rsidR="00235EAA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u w:val="single"/>
                              </w:rPr>
                              <w:t>_</w:t>
                            </w:r>
                          </w:p>
                          <w:p w14:paraId="17E291AE" w14:textId="77777777" w:rsidR="00715662" w:rsidRPr="00C20216" w:rsidRDefault="00715662" w:rsidP="00964F3A">
                            <w:pPr>
                              <w:tabs>
                                <w:tab w:val="left" w:pos="180"/>
                                <w:tab w:val="left" w:pos="450"/>
                                <w:tab w:val="left" w:pos="126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>□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  <w:t xml:space="preserve">High Speed Internet Access (per day) </w:t>
                            </w:r>
                            <w:r w:rsidRPr="007156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ab/>
                            </w:r>
                            <w:r w:rsidR="00C20216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$ _</w:t>
                            </w:r>
                            <w:r w:rsidR="00C20216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u w:val="single"/>
                              </w:rPr>
                              <w:t>No Charge_</w:t>
                            </w:r>
                          </w:p>
                          <w:p w14:paraId="6644C433" w14:textId="77777777" w:rsidR="00CB173A" w:rsidRDefault="000A076F" w:rsidP="00964F3A">
                            <w:pPr>
                              <w:tabs>
                                <w:tab w:val="left" w:pos="1800"/>
                                <w:tab w:val="right" w:pos="342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</w:r>
                            <w:r w:rsidR="0071566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</w:r>
                            <w:r w:rsidR="00715662" w:rsidRPr="0081345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Total</w:t>
                            </w:r>
                            <w:r w:rsidR="0071566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$ ___________</w:t>
                            </w:r>
                            <w:r w:rsidRPr="000A076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A87DF96" w14:textId="77777777" w:rsidR="00CB173A" w:rsidRPr="00CB173A" w:rsidRDefault="00CB173A" w:rsidP="00964F3A">
                            <w:pPr>
                              <w:tabs>
                                <w:tab w:val="left" w:pos="1800"/>
                                <w:tab w:val="right" w:pos="3420"/>
                                <w:tab w:val="left" w:pos="3780"/>
                              </w:tabs>
                              <w:spacing w:after="120" w:line="240" w:lineRule="auto"/>
                              <w:rPr>
                                <w:rFonts w:ascii="Times New Roman" w:hAnsi="Times New Roman"/>
                                <w:b/>
                                <w:sz w:val="4"/>
                                <w:szCs w:val="4"/>
                              </w:rPr>
                            </w:pPr>
                          </w:p>
                          <w:p w14:paraId="69FB6F0A" w14:textId="7727BCEE" w:rsidR="00715662" w:rsidRPr="00813454" w:rsidRDefault="000A076F" w:rsidP="00964F3A">
                            <w:pPr>
                              <w:tabs>
                                <w:tab w:val="left" w:pos="1800"/>
                                <w:tab w:val="right" w:pos="3420"/>
                                <w:tab w:val="left" w:pos="3780"/>
                              </w:tabs>
                              <w:spacing w:after="12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0A076F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Credit Card Payment ID __________________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A076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(if applicabl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CC09EF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9" type="#_x0000_t202" style="position:absolute;margin-left:-3.4pt;margin-top:9.75pt;width:265.1pt;height:210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">
                <v:shadow on="t" opacity=".5" offset="6pt,6pt"/>
                <v:textbox>
                  <w:txbxContent>
                    <w:p w14:paraId="79617A63" w14:textId="77777777" w:rsidR="00715662" w:rsidRDefault="009E049C" w:rsidP="00964F3A">
                      <w:pPr>
                        <w:tabs>
                          <w:tab w:val="left" w:pos="18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REGULAR FIRST BOOTH</w:t>
                      </w:r>
                    </w:p>
                    <w:p w14:paraId="2BA123F9" w14:textId="31492094" w:rsidR="00715662" w:rsidRDefault="00715662" w:rsidP="00964F3A">
                      <w:pPr>
                        <w:tabs>
                          <w:tab w:val="left" w:pos="18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_____ 8’ x 8’ Booth @ $</w:t>
                      </w:r>
                      <w:r w:rsidR="0058733B">
                        <w:rPr>
                          <w:rFonts w:ascii="Times New Roman" w:hAnsi="Times New Roman"/>
                          <w:sz w:val="16"/>
                          <w:szCs w:val="16"/>
                        </w:rPr>
                        <w:t>650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$ _____________</w:t>
                      </w:r>
                    </w:p>
                    <w:p w14:paraId="5FEDD29C" w14:textId="778C25E5" w:rsidR="009E2544" w:rsidRDefault="009E2544" w:rsidP="00964F3A">
                      <w:pPr>
                        <w:tabs>
                          <w:tab w:val="left" w:pos="18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 xml:space="preserve">_____ 8’ X 10’ </w:t>
                      </w:r>
                      <w:r w:rsidR="00F17D53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(or 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Corner</w:t>
                      </w:r>
                      <w:r w:rsidR="00F17D53">
                        <w:rPr>
                          <w:rFonts w:ascii="Times New Roman" w:hAnsi="Times New Roman"/>
                          <w:sz w:val="16"/>
                          <w:szCs w:val="16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Booth </w:t>
                      </w:r>
                      <w:r w:rsidR="007D1B6A">
                        <w:rPr>
                          <w:rFonts w:ascii="Times New Roman" w:hAnsi="Times New Roman"/>
                          <w:sz w:val="16"/>
                          <w:szCs w:val="16"/>
                        </w:rPr>
                        <w:t>@ $</w:t>
                      </w:r>
                      <w:r w:rsidR="0058733B">
                        <w:rPr>
                          <w:rFonts w:ascii="Times New Roman" w:hAnsi="Times New Roman"/>
                          <w:sz w:val="16"/>
                          <w:szCs w:val="16"/>
                        </w:rPr>
                        <w:t>750</w:t>
                      </w:r>
                      <w:r w:rsidR="007D1B6A">
                        <w:rPr>
                          <w:rFonts w:ascii="Times New Roman" w:hAnsi="Times New Roman"/>
                          <w:sz w:val="16"/>
                          <w:szCs w:val="16"/>
                        </w:rPr>
                        <w:t>.00</w:t>
                      </w:r>
                      <w:r w:rsidR="007D1B6A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$ _____________</w:t>
                      </w:r>
                    </w:p>
                    <w:p w14:paraId="41B58BA1" w14:textId="77777777" w:rsidR="00715662" w:rsidRPr="001A3201" w:rsidRDefault="00715662" w:rsidP="00964F3A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</w:p>
                    <w:p w14:paraId="6CBA7AF9" w14:textId="77777777" w:rsidR="00715662" w:rsidRDefault="00715662" w:rsidP="00964F3A">
                      <w:pPr>
                        <w:tabs>
                          <w:tab w:val="left" w:pos="18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REGULAR ADDITIONAL BOOTHS</w:t>
                      </w:r>
                    </w:p>
                    <w:p w14:paraId="490C9A58" w14:textId="2221A7A7" w:rsidR="00715662" w:rsidRDefault="009E049C" w:rsidP="00964F3A">
                      <w:pPr>
                        <w:tabs>
                          <w:tab w:val="left" w:pos="18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_____ 8’ x 8’ Booth(s) @ $</w:t>
                      </w:r>
                      <w:r w:rsidR="0058733B">
                        <w:rPr>
                          <w:rFonts w:ascii="Times New Roman" w:hAnsi="Times New Roman"/>
                          <w:sz w:val="16"/>
                          <w:szCs w:val="16"/>
                        </w:rPr>
                        <w:t>350</w:t>
                      </w:r>
                      <w:r w:rsid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>.00</w:t>
                      </w:r>
                      <w:r w:rsid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$ _____________</w:t>
                      </w:r>
                    </w:p>
                    <w:p w14:paraId="0389ED6D" w14:textId="77777777" w:rsidR="00926CBF" w:rsidRPr="001A3201" w:rsidRDefault="00926CBF" w:rsidP="00964F3A">
                      <w:pPr>
                        <w:tabs>
                          <w:tab w:val="left" w:pos="18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b/>
                          <w:sz w:val="8"/>
                          <w:szCs w:val="8"/>
                        </w:rPr>
                      </w:pPr>
                    </w:p>
                    <w:p w14:paraId="5D661EB3" w14:textId="77777777" w:rsidR="00715662" w:rsidRDefault="00715662" w:rsidP="000A076F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SPECIAL REQUIREMENTS (Check all that apply)</w:t>
                      </w:r>
                    </w:p>
                    <w:p w14:paraId="31B4AA65" w14:textId="77777777" w:rsidR="00715662" w:rsidRPr="001A3201" w:rsidRDefault="00715662" w:rsidP="00964F3A">
                      <w:pPr>
                        <w:tabs>
                          <w:tab w:val="left" w:pos="180"/>
                          <w:tab w:val="left" w:pos="45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  <w:r w:rsidRPr="001A3201">
                        <w:rPr>
                          <w:rFonts w:ascii="Times New Roman" w:hAnsi="Times New Roman"/>
                          <w:sz w:val="8"/>
                          <w:szCs w:val="8"/>
                        </w:rPr>
                        <w:tab/>
                      </w:r>
                    </w:p>
                    <w:p w14:paraId="7AF9B7B5" w14:textId="77777777" w:rsidR="00715662" w:rsidRPr="00715662" w:rsidRDefault="00715662" w:rsidP="00964F3A">
                      <w:pPr>
                        <w:tabs>
                          <w:tab w:val="left" w:pos="180"/>
                          <w:tab w:val="left" w:pos="450"/>
                          <w:tab w:val="left" w:pos="126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sz w:val="4"/>
                          <w:szCs w:val="4"/>
                        </w:rPr>
                      </w:pPr>
                      <w:r w:rsidRPr="00715662">
                        <w:rPr>
                          <w:sz w:val="16"/>
                          <w:szCs w:val="16"/>
                        </w:rPr>
                        <w:tab/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>□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Electri</w:t>
                      </w:r>
                      <w:r w:rsidR="00E447EC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city, </w:t>
                      </w:r>
                      <w:r w:rsidR="00E447EC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110 volt, Single Phase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</w:r>
                      <w:r w:rsidR="00092905">
                        <w:rPr>
                          <w:rFonts w:ascii="Arial" w:hAnsi="Arial" w:cs="Arial"/>
                          <w:sz w:val="16"/>
                          <w:szCs w:val="16"/>
                        </w:rPr>
                        <w:t>$ _</w:t>
                      </w:r>
                      <w:r w:rsidR="00C20216" w:rsidRPr="00C20216">
                        <w:rPr>
                          <w:rFonts w:ascii="Arial" w:hAnsi="Arial" w:cs="Arial"/>
                          <w:b/>
                          <w:sz w:val="16"/>
                          <w:szCs w:val="16"/>
                          <w:u w:val="single"/>
                        </w:rPr>
                        <w:t>No Charge</w:t>
                      </w:r>
                      <w:r w:rsidR="00C20216">
                        <w:rPr>
                          <w:rFonts w:ascii="Arial" w:hAnsi="Arial" w:cs="Arial"/>
                          <w:b/>
                          <w:sz w:val="16"/>
                          <w:szCs w:val="16"/>
                          <w:u w:val="single"/>
                        </w:rPr>
                        <w:t>_</w:t>
                      </w:r>
                    </w:p>
                    <w:p w14:paraId="5909A4D8" w14:textId="77777777" w:rsidR="00715662" w:rsidRPr="00E03DA5" w:rsidRDefault="00715662" w:rsidP="00964F3A">
                      <w:pPr>
                        <w:tabs>
                          <w:tab w:val="left" w:pos="180"/>
                          <w:tab w:val="left" w:pos="450"/>
                          <w:tab w:val="left" w:pos="126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  <w:u w:val="single"/>
                        </w:rPr>
                      </w:pP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□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 xml:space="preserve">Electricity, 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2</w:t>
                      </w:r>
                      <w:r w:rsidR="00F06157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volt, </w:t>
                      </w:r>
                      <w:r w:rsidR="00AB512C">
                        <w:rPr>
                          <w:rFonts w:ascii="Times New Roman" w:hAnsi="Times New Roman"/>
                          <w:sz w:val="16"/>
                          <w:szCs w:val="16"/>
                        </w:rPr>
                        <w:t>Single Phase, 3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>0 AMP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</w:r>
                      <w:r w:rsidRPr="0071566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$ </w:t>
                      </w:r>
                      <w:r w:rsidR="00F06157">
                        <w:rPr>
                          <w:rFonts w:ascii="Arial" w:hAnsi="Arial" w:cs="Arial"/>
                          <w:b/>
                          <w:sz w:val="16"/>
                          <w:szCs w:val="16"/>
                          <w:u w:val="single"/>
                        </w:rPr>
                        <w:t xml:space="preserve">  No Charge_</w:t>
                      </w:r>
                    </w:p>
                    <w:p w14:paraId="6205E9AE" w14:textId="0610E8B3" w:rsidR="00715662" w:rsidRPr="00092905" w:rsidRDefault="00715662" w:rsidP="00964F3A">
                      <w:pPr>
                        <w:tabs>
                          <w:tab w:val="left" w:pos="180"/>
                          <w:tab w:val="left" w:pos="450"/>
                          <w:tab w:val="left" w:pos="1260"/>
                          <w:tab w:val="left" w:pos="3780"/>
                        </w:tabs>
                        <w:spacing w:after="120" w:line="240" w:lineRule="auto"/>
                        <w:rPr>
                          <w:rFonts w:ascii="Arial" w:hAnsi="Arial" w:cs="Arial"/>
                          <w:sz w:val="16"/>
                          <w:szCs w:val="16"/>
                          <w:u w:val="single"/>
                        </w:rPr>
                      </w:pP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□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Electricity,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2</w:t>
                      </w:r>
                      <w:r w:rsidR="00F06157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volt, 3 Phase, 60 AMP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</w:r>
                      <w:r w:rsidRPr="0071566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$ </w:t>
                      </w:r>
                      <w:r w:rsidR="00235EAA">
                        <w:rPr>
                          <w:rFonts w:ascii="Arial" w:hAnsi="Arial" w:cs="Arial"/>
                          <w:sz w:val="16"/>
                          <w:szCs w:val="16"/>
                        </w:rPr>
                        <w:t>_</w:t>
                      </w:r>
                      <w:r w:rsidR="00092905" w:rsidRPr="00092905">
                        <w:rPr>
                          <w:rFonts w:ascii="Arial" w:hAnsi="Arial" w:cs="Arial"/>
                          <w:b/>
                          <w:sz w:val="16"/>
                          <w:szCs w:val="16"/>
                          <w:u w:val="single"/>
                        </w:rPr>
                        <w:t>No</w:t>
                      </w:r>
                      <w:r w:rsidR="004E4D66">
                        <w:rPr>
                          <w:rFonts w:ascii="Arial" w:hAnsi="Arial" w:cs="Arial"/>
                          <w:b/>
                          <w:sz w:val="16"/>
                          <w:szCs w:val="16"/>
                          <w:u w:val="single"/>
                        </w:rPr>
                        <w:t xml:space="preserve"> Charge</w:t>
                      </w:r>
                      <w:r w:rsidR="00235EAA">
                        <w:rPr>
                          <w:rFonts w:ascii="Arial" w:hAnsi="Arial" w:cs="Arial"/>
                          <w:b/>
                          <w:sz w:val="16"/>
                          <w:szCs w:val="16"/>
                          <w:u w:val="single"/>
                        </w:rPr>
                        <w:t>_</w:t>
                      </w:r>
                    </w:p>
                    <w:p w14:paraId="17E291AE" w14:textId="77777777" w:rsidR="00715662" w:rsidRPr="00C20216" w:rsidRDefault="00715662" w:rsidP="00964F3A">
                      <w:pPr>
                        <w:tabs>
                          <w:tab w:val="left" w:pos="180"/>
                          <w:tab w:val="left" w:pos="450"/>
                          <w:tab w:val="left" w:pos="1260"/>
                          <w:tab w:val="left" w:pos="3780"/>
                        </w:tabs>
                        <w:spacing w:after="120" w:line="240" w:lineRule="auto"/>
                        <w:rPr>
                          <w:rFonts w:ascii="Arial" w:hAnsi="Arial" w:cs="Arial"/>
                          <w:b/>
                          <w:sz w:val="16"/>
                          <w:szCs w:val="16"/>
                          <w:u w:val="single"/>
                        </w:rPr>
                      </w:pP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>□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  <w:t xml:space="preserve">High Speed Internet Access (per day) </w:t>
                      </w:r>
                      <w:r w:rsidRPr="007156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ab/>
                      </w:r>
                      <w:r w:rsidR="00C20216">
                        <w:rPr>
                          <w:rFonts w:ascii="Arial" w:hAnsi="Arial" w:cs="Arial"/>
                          <w:sz w:val="16"/>
                          <w:szCs w:val="16"/>
                        </w:rPr>
                        <w:t>$ _</w:t>
                      </w:r>
                      <w:r w:rsidR="00C20216">
                        <w:rPr>
                          <w:rFonts w:ascii="Arial" w:hAnsi="Arial" w:cs="Arial"/>
                          <w:b/>
                          <w:sz w:val="16"/>
                          <w:szCs w:val="16"/>
                          <w:u w:val="single"/>
                        </w:rPr>
                        <w:t>No Charge_</w:t>
                      </w:r>
                    </w:p>
                    <w:p w14:paraId="6644C433" w14:textId="77777777" w:rsidR="00CB173A" w:rsidRDefault="000A076F" w:rsidP="00964F3A">
                      <w:pPr>
                        <w:tabs>
                          <w:tab w:val="left" w:pos="1800"/>
                          <w:tab w:val="right" w:pos="3420"/>
                          <w:tab w:val="left" w:pos="3780"/>
                        </w:tabs>
                        <w:spacing w:after="120" w:line="240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</w:r>
                      <w:r w:rsidR="0071566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</w:r>
                      <w:r w:rsidR="00715662" w:rsidRPr="00813454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Total</w:t>
                      </w:r>
                      <w:r w:rsidR="0071566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$ ___________</w:t>
                      </w:r>
                      <w:r w:rsidRPr="000A076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A87DF96" w14:textId="77777777" w:rsidR="00CB173A" w:rsidRPr="00CB173A" w:rsidRDefault="00CB173A" w:rsidP="00964F3A">
                      <w:pPr>
                        <w:tabs>
                          <w:tab w:val="left" w:pos="1800"/>
                          <w:tab w:val="right" w:pos="3420"/>
                          <w:tab w:val="left" w:pos="3780"/>
                        </w:tabs>
                        <w:spacing w:after="120" w:line="240" w:lineRule="auto"/>
                        <w:rPr>
                          <w:rFonts w:ascii="Times New Roman" w:hAnsi="Times New Roman"/>
                          <w:b/>
                          <w:sz w:val="4"/>
                          <w:szCs w:val="4"/>
                        </w:rPr>
                      </w:pPr>
                    </w:p>
                    <w:p w14:paraId="69FB6F0A" w14:textId="7727BCEE" w:rsidR="00715662" w:rsidRPr="00813454" w:rsidRDefault="000A076F" w:rsidP="00964F3A">
                      <w:pPr>
                        <w:tabs>
                          <w:tab w:val="left" w:pos="1800"/>
                          <w:tab w:val="right" w:pos="3420"/>
                          <w:tab w:val="left" w:pos="3780"/>
                        </w:tabs>
                        <w:spacing w:after="120" w:line="240" w:lineRule="auto"/>
                        <w:rPr>
                          <w:sz w:val="16"/>
                          <w:szCs w:val="16"/>
                        </w:rPr>
                      </w:pPr>
                      <w:r w:rsidRPr="000A076F"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Credit Card Payment ID __________________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r w:rsidRPr="000A076F">
                        <w:rPr>
                          <w:rFonts w:ascii="Arial" w:hAnsi="Arial" w:cs="Arial"/>
                          <w:sz w:val="14"/>
                          <w:szCs w:val="14"/>
                        </w:rPr>
                        <w:t>(if applicable)</w:t>
                      </w:r>
                    </w:p>
                  </w:txbxContent>
                </v:textbox>
              </v:shape>
            </w:pict>
          </mc:Fallback>
        </mc:AlternateContent>
      </w:r>
      <w:r w:rsidR="001A3201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A747590" wp14:editId="40CEF0F3">
                <wp:simplePos x="0" y="0"/>
                <wp:positionH relativeFrom="column">
                  <wp:posOffset>3430270</wp:posOffset>
                </wp:positionH>
                <wp:positionV relativeFrom="paragraph">
                  <wp:posOffset>95885</wp:posOffset>
                </wp:positionV>
                <wp:extent cx="0" cy="2316480"/>
                <wp:effectExtent l="0" t="0" r="19050" b="26670"/>
                <wp:wrapNone/>
                <wp:docPr id="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16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3E5A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270.1pt;margin-top:7.55pt;width:0;height:18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"/>
            </w:pict>
          </mc:Fallback>
        </mc:AlternateContent>
      </w:r>
      <w:r w:rsidR="001A3201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DFE79BC" wp14:editId="06910AE0">
                <wp:simplePos x="0" y="0"/>
                <wp:positionH relativeFrom="column">
                  <wp:posOffset>-44450</wp:posOffset>
                </wp:positionH>
                <wp:positionV relativeFrom="paragraph">
                  <wp:posOffset>95885</wp:posOffset>
                </wp:positionV>
                <wp:extent cx="3366770" cy="2352040"/>
                <wp:effectExtent l="0" t="0" r="24130" b="10160"/>
                <wp:wrapNone/>
                <wp:docPr id="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6770" cy="2352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DACD7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  <w:p w14:paraId="280C918B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  <w:p w14:paraId="05384862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  <w:p w14:paraId="5B3D84A2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  <w:p w14:paraId="62161B0F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  <w:p w14:paraId="0518F0FC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  <w:p w14:paraId="28E1A18E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72FF8C4A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50B5EC91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6E414FEA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5AA3AAA9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53D6E98A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76CA2C4B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45123F4B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6812F86F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3AD1B283" w14:textId="77777777" w:rsidR="009659F7" w:rsidRDefault="009659F7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19BA0C8E" w14:textId="77777777" w:rsidR="00013444" w:rsidRDefault="00013444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  <w:p w14:paraId="11806992" w14:textId="77777777" w:rsidR="00F11038" w:rsidRDefault="00F11038" w:rsidP="00FE0DA2">
                            <w:pPr>
                              <w:tabs>
                                <w:tab w:val="left" w:pos="180"/>
                                <w:tab w:val="left" w:pos="3780"/>
                              </w:tabs>
                              <w:spacing w:after="0" w:line="240" w:lineRule="auto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E79BC" id="Text Box 18" o:spid="_x0000_s1030" type="#_x0000_t202" style="position:absolute;margin-left:-3.5pt;margin-top:7.55pt;width:265.1pt;height:185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" strokecolor="white">
                <v:textbox>
                  <w:txbxContent>
                    <w:p w14:paraId="3BEDACD7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  <w:p w14:paraId="280C918B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  <w:p w14:paraId="05384862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  <w:p w14:paraId="5B3D84A2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  <w:p w14:paraId="62161B0F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  <w:p w14:paraId="0518F0FC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  <w:p w14:paraId="28E1A18E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72FF8C4A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50B5EC91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6E414FEA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5AA3AAA9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53D6E98A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76CA2C4B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45123F4B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6812F86F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3AD1B283" w14:textId="77777777" w:rsidR="009659F7" w:rsidRDefault="009659F7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19BA0C8E" w14:textId="77777777" w:rsidR="00013444" w:rsidRDefault="00013444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  <w:p w14:paraId="11806992" w14:textId="77777777" w:rsidR="00F11038" w:rsidRDefault="00F11038" w:rsidP="00FE0DA2">
                      <w:pPr>
                        <w:tabs>
                          <w:tab w:val="left" w:pos="180"/>
                          <w:tab w:val="left" w:pos="3780"/>
                        </w:tabs>
                        <w:spacing w:after="0" w:line="240" w:lineRule="auto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FC1439" w14:textId="4234FFCD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CA09B5B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874EB4C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73720A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FEAC2A5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3A2C0D" w14:textId="3FC45D12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EB8CF14" w14:textId="6B335A52" w:rsidR="009B28A7" w:rsidRPr="00B35AD3" w:rsidRDefault="00DF375E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34494F">
        <w:rPr>
          <w:rFonts w:ascii="Times New Roman" w:hAnsi="Times New Roman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055AE43B" wp14:editId="397E4CA1">
                <wp:simplePos x="0" y="0"/>
                <wp:positionH relativeFrom="column">
                  <wp:posOffset>3493770</wp:posOffset>
                </wp:positionH>
                <wp:positionV relativeFrom="paragraph">
                  <wp:posOffset>89535</wp:posOffset>
                </wp:positionV>
                <wp:extent cx="3055620" cy="1866900"/>
                <wp:effectExtent l="0" t="0" r="1143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5620" cy="1866900"/>
                        </a:xfrm>
                        <a:prstGeom prst="rect">
                          <a:avLst/>
                        </a:prstGeom>
                        <a:solidFill>
                          <a:srgbClr val="FF0000">
                            <a:alpha val="4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AECF4E" w14:textId="77777777" w:rsidR="00331299" w:rsidRDefault="007D1F4E" w:rsidP="00DF375E">
                            <w:pPr>
                              <w:spacing w:line="240" w:lineRule="auto"/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3625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f you are interested in donating a door prize </w:t>
                            </w:r>
                            <w:r w:rsidR="000A076F" w:rsidRPr="0093625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o be given away at the end of the </w:t>
                            </w:r>
                            <w:r w:rsidRPr="0093625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radeshow, please </w:t>
                            </w:r>
                            <w:r w:rsidR="00331299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nclude the name and email address below of the person I should contact for details.</w:t>
                            </w:r>
                          </w:p>
                          <w:p w14:paraId="7EBFE36D" w14:textId="7CD1D1A9" w:rsidR="0034494F" w:rsidRDefault="0034494F" w:rsidP="00331299">
                            <w:pPr>
                              <w:spacing w:after="0" w:line="192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93625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31299">
                              <w:rPr>
                                <w:sz w:val="24"/>
                                <w:szCs w:val="24"/>
                              </w:rPr>
                              <w:t>__________________________</w:t>
                            </w:r>
                          </w:p>
                          <w:p w14:paraId="18654266" w14:textId="5048F4F6" w:rsidR="00331299" w:rsidRPr="00DF375E" w:rsidRDefault="00331299" w:rsidP="00331299">
                            <w:pPr>
                              <w:spacing w:after="120"/>
                              <w:rPr>
                                <w:sz w:val="18"/>
                                <w:szCs w:val="18"/>
                              </w:rPr>
                            </w:pPr>
                            <w:r w:rsidRPr="00DF375E">
                              <w:rPr>
                                <w:sz w:val="18"/>
                                <w:szCs w:val="18"/>
                              </w:rPr>
                              <w:t>Nam</w:t>
                            </w:r>
                            <w:r w:rsidR="00DF375E" w:rsidRPr="00DF375E">
                              <w:rPr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  <w:p w14:paraId="73E3C40F" w14:textId="19EA7150" w:rsidR="00331299" w:rsidRDefault="00331299" w:rsidP="00DF375E">
                            <w:pPr>
                              <w:spacing w:after="0" w:line="192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__________________________</w:t>
                            </w:r>
                          </w:p>
                          <w:p w14:paraId="5209CBC6" w14:textId="6088FFA7" w:rsidR="00DF375E" w:rsidRPr="00DF375E" w:rsidRDefault="00DF375E" w:rsidP="00936256">
                            <w:pPr>
                              <w:spacing w:after="360"/>
                              <w:rPr>
                                <w:sz w:val="18"/>
                                <w:szCs w:val="18"/>
                              </w:rPr>
                            </w:pPr>
                            <w:r w:rsidRPr="00DF375E">
                              <w:rPr>
                                <w:sz w:val="18"/>
                                <w:szCs w:val="18"/>
                              </w:rPr>
                              <w:t>Email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AE43B" id="_x0000_s1031" type="#_x0000_t202" style="position:absolute;margin-left:275.1pt;margin-top:7.05pt;width:240.6pt;height:147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" fillcolor="red">
                <v:fill opacity="26214f"/>
                <v:textbox>
                  <w:txbxContent>
                    <w:p w14:paraId="16AECF4E" w14:textId="77777777" w:rsidR="00331299" w:rsidRDefault="007D1F4E" w:rsidP="00DF375E">
                      <w:pPr>
                        <w:spacing w:line="240" w:lineRule="auto"/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 w:rsidRPr="0093625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If you are interested in donating a door prize </w:t>
                      </w:r>
                      <w:r w:rsidR="000A076F" w:rsidRPr="0093625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to be given away at the end of the </w:t>
                      </w:r>
                      <w:r w:rsidRPr="0093625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tradeshow, please </w:t>
                      </w:r>
                      <w:r w:rsidR="00331299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include the name and email address below of the person I should contact for details.</w:t>
                      </w:r>
                    </w:p>
                    <w:p w14:paraId="7EBFE36D" w14:textId="7CD1D1A9" w:rsidR="0034494F" w:rsidRDefault="0034494F" w:rsidP="00331299">
                      <w:pPr>
                        <w:spacing w:after="0" w:line="192" w:lineRule="auto"/>
                        <w:rPr>
                          <w:sz w:val="24"/>
                          <w:szCs w:val="24"/>
                        </w:rPr>
                      </w:pPr>
                      <w:r w:rsidRPr="0093625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31299">
                        <w:rPr>
                          <w:sz w:val="24"/>
                          <w:szCs w:val="24"/>
                        </w:rPr>
                        <w:t>__________________________</w:t>
                      </w:r>
                    </w:p>
                    <w:p w14:paraId="18654266" w14:textId="5048F4F6" w:rsidR="00331299" w:rsidRPr="00DF375E" w:rsidRDefault="00331299" w:rsidP="00331299">
                      <w:pPr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DF375E">
                        <w:rPr>
                          <w:sz w:val="18"/>
                          <w:szCs w:val="18"/>
                        </w:rPr>
                        <w:t>Nam</w:t>
                      </w:r>
                      <w:r w:rsidR="00DF375E" w:rsidRPr="00DF375E">
                        <w:rPr>
                          <w:sz w:val="18"/>
                          <w:szCs w:val="18"/>
                        </w:rPr>
                        <w:t>e</w:t>
                      </w:r>
                    </w:p>
                    <w:p w14:paraId="73E3C40F" w14:textId="19EA7150" w:rsidR="00331299" w:rsidRDefault="00331299" w:rsidP="00DF375E">
                      <w:pPr>
                        <w:spacing w:after="0" w:line="192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__________________________</w:t>
                      </w:r>
                    </w:p>
                    <w:p w14:paraId="5209CBC6" w14:textId="6088FFA7" w:rsidR="00DF375E" w:rsidRPr="00DF375E" w:rsidRDefault="00DF375E" w:rsidP="00936256">
                      <w:pPr>
                        <w:spacing w:after="360"/>
                        <w:rPr>
                          <w:sz w:val="18"/>
                          <w:szCs w:val="18"/>
                        </w:rPr>
                      </w:pPr>
                      <w:r w:rsidRPr="00DF375E">
                        <w:rPr>
                          <w:sz w:val="18"/>
                          <w:szCs w:val="18"/>
                        </w:rPr>
                        <w:t>Email addr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ED22BC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E5A5280" w14:textId="156D4DC3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A1BC7ED" w14:textId="55E90028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D19740" w14:textId="37AF283D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1A46F62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C51C31D" w14:textId="67FE0EA6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7B71870" w14:textId="4E6887F8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313F8D" w14:textId="58DD5EC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A5FED47" w14:textId="21172FF9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D1E633C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1D1AF3E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43CAB13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67BD1AB" w14:textId="4DFBC90A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72757D3" w14:textId="409751D3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B61172A" w14:textId="079286DD" w:rsidR="009B28A7" w:rsidRPr="00B35AD3" w:rsidRDefault="00CB173A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926CBF">
        <w:rPr>
          <w:rFonts w:ascii="Times New Roman" w:hAnsi="Times New Roman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1A845DE" wp14:editId="5FEB17BA">
                <wp:simplePos x="0" y="0"/>
                <wp:positionH relativeFrom="column">
                  <wp:posOffset>-40005</wp:posOffset>
                </wp:positionH>
                <wp:positionV relativeFrom="paragraph">
                  <wp:posOffset>74295</wp:posOffset>
                </wp:positionV>
                <wp:extent cx="6586220" cy="733425"/>
                <wp:effectExtent l="0" t="0" r="24130" b="2857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6220" cy="733425"/>
                        </a:xfrm>
                        <a:prstGeom prst="rect">
                          <a:avLst/>
                        </a:prstGeom>
                        <a:solidFill>
                          <a:srgbClr val="9BBB59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9BBB59">
                              <a:lumMod val="75000"/>
                              <a:lumOff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6CD06C" w14:textId="7909BD07" w:rsidR="00B041EC" w:rsidRDefault="00DC7A0F" w:rsidP="009D1E5A">
                            <w:pPr>
                              <w:spacing w:after="0" w:line="252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 pay by credit card</w:t>
                            </w:r>
                            <w:r w:rsidR="003A13F2" w:rsidRPr="009D1E5A">
                              <w:rPr>
                                <w:b/>
                              </w:rPr>
                              <w:t xml:space="preserve">, please go to </w:t>
                            </w:r>
                            <w:hyperlink r:id="rId9" w:history="1">
                              <w:r w:rsidR="00560E12" w:rsidRPr="000E3D47">
                                <w:rPr>
                                  <w:rStyle w:val="Hyperlink"/>
                                </w:rPr>
                                <w:t>https://request.plastiq.com/pay-ohio-valley-chapter-cmaa</w:t>
                              </w:r>
                            </w:hyperlink>
                            <w:r w:rsidR="00560E12">
                              <w:t xml:space="preserve"> </w:t>
                            </w:r>
                          </w:p>
                          <w:p w14:paraId="5C529EFA" w14:textId="3A209123" w:rsidR="00926CBF" w:rsidRPr="009D1E5A" w:rsidRDefault="00DC7A0F" w:rsidP="009D1E5A">
                            <w:pPr>
                              <w:spacing w:after="0" w:line="252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You may be charged a fee up to 2.</w:t>
                            </w:r>
                            <w:r w:rsidR="00B041EC">
                              <w:rPr>
                                <w:b/>
                              </w:rPr>
                              <w:t>9</w:t>
                            </w:r>
                            <w:r>
                              <w:rPr>
                                <w:b/>
                              </w:rPr>
                              <w:t>%.</w:t>
                            </w:r>
                            <w:r w:rsidR="009D1E5A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A845D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2" type="#_x0000_t202" style="position:absolute;margin-left:-3.15pt;margin-top:5.85pt;width:518.6pt;height:57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" fillcolor="#ebf1de" strokecolor="#77933c">
                <v:textbox>
                  <w:txbxContent>
                    <w:p w14:paraId="0E6CD06C" w14:textId="7909BD07" w:rsidR="00B041EC" w:rsidRDefault="00DC7A0F" w:rsidP="009D1E5A">
                      <w:pPr>
                        <w:spacing w:after="0" w:line="252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 pay by credit card</w:t>
                      </w:r>
                      <w:r w:rsidR="003A13F2" w:rsidRPr="009D1E5A">
                        <w:rPr>
                          <w:b/>
                        </w:rPr>
                        <w:t xml:space="preserve">, please go to </w:t>
                      </w:r>
                      <w:hyperlink r:id="rId10" w:history="1">
                        <w:r w:rsidR="00560E12" w:rsidRPr="000E3D47">
                          <w:rPr>
                            <w:rStyle w:val="Hyperlink"/>
                          </w:rPr>
                          <w:t>https://request.plastiq.com/pay-ohio-valley-chapter-cmaa</w:t>
                        </w:r>
                      </w:hyperlink>
                      <w:r w:rsidR="00560E12">
                        <w:t xml:space="preserve"> </w:t>
                      </w:r>
                    </w:p>
                    <w:p w14:paraId="5C529EFA" w14:textId="3A209123" w:rsidR="00926CBF" w:rsidRPr="009D1E5A" w:rsidRDefault="00DC7A0F" w:rsidP="009D1E5A">
                      <w:pPr>
                        <w:spacing w:after="0" w:line="252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You may be charged a fee up to 2.</w:t>
                      </w:r>
                      <w:r w:rsidR="00B041EC">
                        <w:rPr>
                          <w:b/>
                        </w:rPr>
                        <w:t>9</w:t>
                      </w:r>
                      <w:r>
                        <w:rPr>
                          <w:b/>
                        </w:rPr>
                        <w:t>%.</w:t>
                      </w:r>
                      <w:r w:rsidR="009D1E5A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66C2741B" w14:textId="2B9A09DB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ED2572" w14:textId="4F78DFEA" w:rsidR="009B28A7" w:rsidRPr="00B35AD3" w:rsidRDefault="00CB173A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b/>
          <w:noProof/>
        </w:rPr>
        <w:drawing>
          <wp:anchor distT="0" distB="0" distL="114300" distR="114300" simplePos="0" relativeHeight="251665920" behindDoc="1" locked="0" layoutInCell="1" allowOverlap="1" wp14:anchorId="62AF0AC2" wp14:editId="375F1DC4">
            <wp:simplePos x="0" y="0"/>
            <wp:positionH relativeFrom="column">
              <wp:posOffset>4692015</wp:posOffset>
            </wp:positionH>
            <wp:positionV relativeFrom="paragraph">
              <wp:posOffset>122555</wp:posOffset>
            </wp:positionV>
            <wp:extent cx="1849755" cy="36957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lastiq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755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C266FF" w14:textId="3873A932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CF623A4" w14:textId="5609D71E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9C25713" w14:textId="3D9E825D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F931731" w14:textId="04FC09EC" w:rsidR="009B28A7" w:rsidRPr="00B35AD3" w:rsidRDefault="00CB173A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0B06E21" wp14:editId="4E19D4DE">
                <wp:simplePos x="0" y="0"/>
                <wp:positionH relativeFrom="column">
                  <wp:posOffset>-40005</wp:posOffset>
                </wp:positionH>
                <wp:positionV relativeFrom="paragraph">
                  <wp:posOffset>136525</wp:posOffset>
                </wp:positionV>
                <wp:extent cx="6586220" cy="1314450"/>
                <wp:effectExtent l="0" t="0" r="100330" b="95250"/>
                <wp:wrapNone/>
                <wp:docPr id="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6220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2B458D9" w14:textId="4ADF954F" w:rsidR="00B82EAA" w:rsidRPr="009B28A7" w:rsidRDefault="00B82EAA" w:rsidP="00177F76">
                            <w:pPr>
                              <w:tabs>
                                <w:tab w:val="left" w:pos="2530"/>
                                <w:tab w:val="left" w:pos="3960"/>
                                <w:tab w:val="left" w:pos="5060"/>
                              </w:tabs>
                              <w:spacing w:after="60" w:line="240" w:lineRule="auto"/>
                              <w:rPr>
                                <w:rFonts w:ascii="Times New Roman" w:hAnsi="Times New Roman"/>
                              </w:rPr>
                            </w:pPr>
                            <w:r w:rsidRPr="009B28A7">
                              <w:rPr>
                                <w:rFonts w:ascii="Times New Roman" w:hAnsi="Times New Roman"/>
                              </w:rPr>
                              <w:t xml:space="preserve">Exhibit Setup: 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ab/>
                              <w:t xml:space="preserve">Monday, </w:t>
                            </w:r>
                            <w:r w:rsidR="007B604C">
                              <w:rPr>
                                <w:rFonts w:ascii="Times New Roman" w:hAnsi="Times New Roman"/>
                              </w:rPr>
                              <w:t>April 2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2</w:t>
                            </w:r>
                            <w:r w:rsidR="0080370C">
                              <w:rPr>
                                <w:rFonts w:ascii="Times New Roman" w:hAnsi="Times New Roman"/>
                              </w:rPr>
                              <w:t xml:space="preserve">, </w:t>
                            </w:r>
                            <w:proofErr w:type="gramStart"/>
                            <w:r w:rsidR="0080370C">
                              <w:rPr>
                                <w:rFonts w:ascii="Times New Roman" w:hAnsi="Times New Roman"/>
                              </w:rPr>
                              <w:t>20</w:t>
                            </w:r>
                            <w:r w:rsidR="007B604C">
                              <w:rPr>
                                <w:rFonts w:ascii="Times New Roman" w:hAnsi="Times New Roman"/>
                              </w:rPr>
                              <w:t>2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4</w:t>
                            </w:r>
                            <w:proofErr w:type="gramEnd"/>
                            <w:r w:rsidR="0080370C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="000674D3">
                              <w:rPr>
                                <w:rFonts w:ascii="Times New Roman" w:hAnsi="Times New Roman"/>
                              </w:rPr>
                              <w:t>10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>:</w:t>
                            </w:r>
                            <w:r w:rsidR="005E338E">
                              <w:rPr>
                                <w:rFonts w:ascii="Times New Roman" w:hAnsi="Times New Roman"/>
                              </w:rPr>
                              <w:t>0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>0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a.m. – 11:30 a.m.</w:t>
                            </w:r>
                          </w:p>
                          <w:p w14:paraId="6BC169ED" w14:textId="581F13BD" w:rsidR="00B82EAA" w:rsidRPr="009B28A7" w:rsidRDefault="00B82EAA" w:rsidP="00177F76">
                            <w:pPr>
                              <w:tabs>
                                <w:tab w:val="left" w:pos="2530"/>
                                <w:tab w:val="left" w:pos="3960"/>
                                <w:tab w:val="left" w:pos="5060"/>
                              </w:tabs>
                              <w:spacing w:after="60" w:line="240" w:lineRule="auto"/>
                              <w:rPr>
                                <w:rFonts w:ascii="Times New Roman" w:hAnsi="Times New Roman"/>
                              </w:rPr>
                            </w:pPr>
                            <w:r w:rsidRPr="009B28A7">
                              <w:rPr>
                                <w:rFonts w:ascii="Times New Roman" w:hAnsi="Times New Roman"/>
                              </w:rPr>
                              <w:t>Vendor Show: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ab/>
                              <w:t xml:space="preserve">Monday, </w:t>
                            </w:r>
                            <w:r w:rsidR="007B604C">
                              <w:rPr>
                                <w:rFonts w:ascii="Times New Roman" w:hAnsi="Times New Roman"/>
                              </w:rPr>
                              <w:t>April</w:t>
                            </w:r>
                            <w:r w:rsidR="00391709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="00D35F9D">
                              <w:rPr>
                                <w:rFonts w:ascii="Times New Roman" w:hAnsi="Times New Roman"/>
                              </w:rPr>
                              <w:t>2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2</w:t>
                            </w:r>
                            <w:r w:rsidR="00391709">
                              <w:rPr>
                                <w:rFonts w:ascii="Times New Roman" w:hAnsi="Times New Roman"/>
                              </w:rPr>
                              <w:t xml:space="preserve">, </w:t>
                            </w:r>
                            <w:proofErr w:type="gramStart"/>
                            <w:r w:rsidR="00391709">
                              <w:rPr>
                                <w:rFonts w:ascii="Times New Roman" w:hAnsi="Times New Roman"/>
                              </w:rPr>
                              <w:t>2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024</w:t>
                            </w:r>
                            <w:proofErr w:type="gramEnd"/>
                            <w:r w:rsidR="00CC61E1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="0080370C">
                              <w:rPr>
                                <w:rFonts w:ascii="Times New Roman" w:hAnsi="Times New Roman"/>
                              </w:rPr>
                              <w:t>1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1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>: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30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="003D3C4C">
                              <w:rPr>
                                <w:rFonts w:ascii="Times New Roman" w:hAnsi="Times New Roman"/>
                              </w:rPr>
                              <w:t>a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 xml:space="preserve">.m. – </w:t>
                            </w:r>
                            <w:r w:rsidR="0080370C">
                              <w:rPr>
                                <w:rFonts w:ascii="Times New Roman" w:hAnsi="Times New Roman"/>
                              </w:rPr>
                              <w:t>2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>: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00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 xml:space="preserve"> p.m.</w:t>
                            </w:r>
                          </w:p>
                          <w:p w14:paraId="760994EB" w14:textId="4298464B" w:rsidR="002A3871" w:rsidRDefault="002A3871" w:rsidP="00177F76">
                            <w:pPr>
                              <w:tabs>
                                <w:tab w:val="left" w:pos="2530"/>
                                <w:tab w:val="left" w:pos="3960"/>
                                <w:tab w:val="left" w:pos="5060"/>
                              </w:tabs>
                              <w:spacing w:after="60" w:line="240" w:lineRule="auto"/>
                              <w:rPr>
                                <w:rFonts w:ascii="Times New Roman" w:hAnsi="Times New Roman"/>
                              </w:rPr>
                            </w:pPr>
                            <w:r w:rsidRPr="009B28A7">
                              <w:rPr>
                                <w:rFonts w:ascii="Times New Roman" w:hAnsi="Times New Roman"/>
                              </w:rPr>
                              <w:t>Tear Down: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ab/>
                              <w:t xml:space="preserve">Monday, </w:t>
                            </w:r>
                            <w:r w:rsidR="007B604C">
                              <w:rPr>
                                <w:rFonts w:ascii="Times New Roman" w:hAnsi="Times New Roman"/>
                              </w:rPr>
                              <w:t>April</w:t>
                            </w:r>
                            <w:r w:rsidR="00B016D7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="007B604C">
                              <w:rPr>
                                <w:rFonts w:ascii="Times New Roman" w:hAnsi="Times New Roman"/>
                              </w:rPr>
                              <w:t>24</w:t>
                            </w:r>
                            <w:r w:rsidR="00B016D7">
                              <w:rPr>
                                <w:rFonts w:ascii="Times New Roman" w:hAnsi="Times New Roman"/>
                              </w:rPr>
                              <w:t xml:space="preserve">, </w:t>
                            </w:r>
                            <w:proofErr w:type="gramStart"/>
                            <w:r w:rsidR="00B016D7">
                              <w:rPr>
                                <w:rFonts w:ascii="Times New Roman" w:hAnsi="Times New Roman"/>
                              </w:rPr>
                              <w:t>20</w:t>
                            </w:r>
                            <w:r w:rsidR="007B604C">
                              <w:rPr>
                                <w:rFonts w:ascii="Times New Roman" w:hAnsi="Times New Roman"/>
                              </w:rPr>
                              <w:t>2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4</w:t>
                            </w:r>
                            <w:proofErr w:type="gramEnd"/>
                            <w:r w:rsidR="0080370C">
                              <w:rPr>
                                <w:rFonts w:ascii="Times New Roman" w:hAnsi="Times New Roman"/>
                              </w:rPr>
                              <w:tab/>
                              <w:t>2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>:</w:t>
                            </w:r>
                            <w:r w:rsidR="0058733B">
                              <w:rPr>
                                <w:rFonts w:ascii="Times New Roman" w:hAnsi="Times New Roman"/>
                              </w:rPr>
                              <w:t>00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 xml:space="preserve"> p.m. – </w:t>
                            </w:r>
                            <w:r w:rsidR="00F17D53">
                              <w:rPr>
                                <w:rFonts w:ascii="Times New Roman" w:hAnsi="Times New Roman"/>
                              </w:rPr>
                              <w:t>3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>:</w:t>
                            </w:r>
                            <w:r w:rsidR="000674D3">
                              <w:rPr>
                                <w:rFonts w:ascii="Times New Roman" w:hAnsi="Times New Roman"/>
                              </w:rPr>
                              <w:t>3</w:t>
                            </w:r>
                            <w:r w:rsidRPr="009B28A7">
                              <w:rPr>
                                <w:rFonts w:ascii="Times New Roman" w:hAnsi="Times New Roman"/>
                              </w:rPr>
                              <w:t>0 p.m.</w:t>
                            </w:r>
                          </w:p>
                          <w:p w14:paraId="2930FCE1" w14:textId="77777777" w:rsidR="00966043" w:rsidRDefault="00966043" w:rsidP="004E28C5">
                            <w:pPr>
                              <w:tabs>
                                <w:tab w:val="left" w:pos="2530"/>
                                <w:tab w:val="left" w:pos="3960"/>
                                <w:tab w:val="left" w:pos="5060"/>
                              </w:tabs>
                              <w:spacing w:before="120" w:after="60" w:line="240" w:lineRule="auto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68A2E3E5" w14:textId="2AC8A9BA" w:rsidR="004E28C5" w:rsidRPr="004E28C5" w:rsidRDefault="004E28C5" w:rsidP="004E28C5">
                            <w:pPr>
                              <w:tabs>
                                <w:tab w:val="left" w:pos="2530"/>
                                <w:tab w:val="left" w:pos="3960"/>
                                <w:tab w:val="left" w:pos="5060"/>
                              </w:tabs>
                              <w:spacing w:before="120" w:after="60" w:line="240" w:lineRule="auto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4E28C5">
                              <w:rPr>
                                <w:rFonts w:ascii="Arial" w:hAnsi="Arial" w:cs="Arial"/>
                                <w:b/>
                              </w:rPr>
                              <w:t xml:space="preserve">Lunch will be provided to all 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exhibitors</w:t>
                            </w:r>
                            <w:r w:rsidRPr="004E28C5">
                              <w:rPr>
                                <w:rFonts w:ascii="Arial" w:hAnsi="Arial" w:cs="Arial"/>
                                <w:b/>
                              </w:rPr>
                              <w:t xml:space="preserve"> beginning at 1</w:t>
                            </w:r>
                            <w:r w:rsidR="0058733B"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  <w:r w:rsidRPr="004E28C5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  <w:r w:rsidR="0058733B">
                              <w:rPr>
                                <w:rFonts w:ascii="Arial" w:hAnsi="Arial" w:cs="Arial"/>
                                <w:b/>
                              </w:rPr>
                              <w:t>00</w:t>
                            </w:r>
                            <w:r w:rsidRPr="004E28C5">
                              <w:rPr>
                                <w:rFonts w:ascii="Arial" w:hAnsi="Arial" w:cs="Arial"/>
                                <w:b/>
                              </w:rPr>
                              <w:t>. Use that time to network with the manag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B06E21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33" type="#_x0000_t202" style="position:absolute;margin-left:-3.15pt;margin-top:10.75pt;width:518.6pt;height:103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">
                <v:shadow on="t" opacity=".5" offset="6pt,6pt"/>
                <v:textbox>
                  <w:txbxContent>
                    <w:p w14:paraId="52B458D9" w14:textId="4ADF954F" w:rsidR="00B82EAA" w:rsidRPr="009B28A7" w:rsidRDefault="00B82EAA" w:rsidP="00177F76">
                      <w:pPr>
                        <w:tabs>
                          <w:tab w:val="left" w:pos="2530"/>
                          <w:tab w:val="left" w:pos="3960"/>
                          <w:tab w:val="left" w:pos="5060"/>
                        </w:tabs>
                        <w:spacing w:after="60" w:line="240" w:lineRule="auto"/>
                        <w:rPr>
                          <w:rFonts w:ascii="Times New Roman" w:hAnsi="Times New Roman"/>
                        </w:rPr>
                      </w:pPr>
                      <w:r w:rsidRPr="009B28A7">
                        <w:rPr>
                          <w:rFonts w:ascii="Times New Roman" w:hAnsi="Times New Roman"/>
                        </w:rPr>
                        <w:t xml:space="preserve">Exhibit Setup: </w:t>
                      </w:r>
                      <w:r w:rsidRPr="009B28A7">
                        <w:rPr>
                          <w:rFonts w:ascii="Times New Roman" w:hAnsi="Times New Roman"/>
                        </w:rPr>
                        <w:tab/>
                        <w:t xml:space="preserve">Monday, </w:t>
                      </w:r>
                      <w:r w:rsidR="007B604C">
                        <w:rPr>
                          <w:rFonts w:ascii="Times New Roman" w:hAnsi="Times New Roman"/>
                        </w:rPr>
                        <w:t>April 2</w:t>
                      </w:r>
                      <w:r w:rsidR="0058733B">
                        <w:rPr>
                          <w:rFonts w:ascii="Times New Roman" w:hAnsi="Times New Roman"/>
                        </w:rPr>
                        <w:t>2</w:t>
                      </w:r>
                      <w:r w:rsidR="0080370C">
                        <w:rPr>
                          <w:rFonts w:ascii="Times New Roman" w:hAnsi="Times New Roman"/>
                        </w:rPr>
                        <w:t xml:space="preserve">, </w:t>
                      </w:r>
                      <w:proofErr w:type="gramStart"/>
                      <w:r w:rsidR="0080370C">
                        <w:rPr>
                          <w:rFonts w:ascii="Times New Roman" w:hAnsi="Times New Roman"/>
                        </w:rPr>
                        <w:t>20</w:t>
                      </w:r>
                      <w:r w:rsidR="007B604C">
                        <w:rPr>
                          <w:rFonts w:ascii="Times New Roman" w:hAnsi="Times New Roman"/>
                        </w:rPr>
                        <w:t>2</w:t>
                      </w:r>
                      <w:r w:rsidR="0058733B">
                        <w:rPr>
                          <w:rFonts w:ascii="Times New Roman" w:hAnsi="Times New Roman"/>
                        </w:rPr>
                        <w:t>4</w:t>
                      </w:r>
                      <w:proofErr w:type="gramEnd"/>
                      <w:r w:rsidR="0080370C">
                        <w:rPr>
                          <w:rFonts w:ascii="Times New Roman" w:hAnsi="Times New Roman"/>
                        </w:rPr>
                        <w:tab/>
                      </w:r>
                      <w:r w:rsidR="000674D3">
                        <w:rPr>
                          <w:rFonts w:ascii="Times New Roman" w:hAnsi="Times New Roman"/>
                        </w:rPr>
                        <w:t>10</w:t>
                      </w:r>
                      <w:r w:rsidRPr="009B28A7">
                        <w:rPr>
                          <w:rFonts w:ascii="Times New Roman" w:hAnsi="Times New Roman"/>
                        </w:rPr>
                        <w:t>:</w:t>
                      </w:r>
                      <w:r w:rsidR="005E338E">
                        <w:rPr>
                          <w:rFonts w:ascii="Times New Roman" w:hAnsi="Times New Roman"/>
                        </w:rPr>
                        <w:t>0</w:t>
                      </w:r>
                      <w:r w:rsidRPr="009B28A7">
                        <w:rPr>
                          <w:rFonts w:ascii="Times New Roman" w:hAnsi="Times New Roman"/>
                        </w:rPr>
                        <w:t>0</w:t>
                      </w:r>
                      <w:r w:rsidR="0058733B">
                        <w:rPr>
                          <w:rFonts w:ascii="Times New Roman" w:hAnsi="Times New Roman"/>
                        </w:rPr>
                        <w:t>a.m. – 11:30 a.m.</w:t>
                      </w:r>
                    </w:p>
                    <w:p w14:paraId="6BC169ED" w14:textId="581F13BD" w:rsidR="00B82EAA" w:rsidRPr="009B28A7" w:rsidRDefault="00B82EAA" w:rsidP="00177F76">
                      <w:pPr>
                        <w:tabs>
                          <w:tab w:val="left" w:pos="2530"/>
                          <w:tab w:val="left" w:pos="3960"/>
                          <w:tab w:val="left" w:pos="5060"/>
                        </w:tabs>
                        <w:spacing w:after="60" w:line="240" w:lineRule="auto"/>
                        <w:rPr>
                          <w:rFonts w:ascii="Times New Roman" w:hAnsi="Times New Roman"/>
                        </w:rPr>
                      </w:pPr>
                      <w:r w:rsidRPr="009B28A7">
                        <w:rPr>
                          <w:rFonts w:ascii="Times New Roman" w:hAnsi="Times New Roman"/>
                        </w:rPr>
                        <w:t>Vendor Show:</w:t>
                      </w:r>
                      <w:r w:rsidRPr="009B28A7">
                        <w:rPr>
                          <w:rFonts w:ascii="Times New Roman" w:hAnsi="Times New Roman"/>
                        </w:rPr>
                        <w:tab/>
                        <w:t xml:space="preserve">Monday, </w:t>
                      </w:r>
                      <w:r w:rsidR="007B604C">
                        <w:rPr>
                          <w:rFonts w:ascii="Times New Roman" w:hAnsi="Times New Roman"/>
                        </w:rPr>
                        <w:t>April</w:t>
                      </w:r>
                      <w:r w:rsidR="00391709">
                        <w:rPr>
                          <w:rFonts w:ascii="Times New Roman" w:hAnsi="Times New Roman"/>
                        </w:rPr>
                        <w:t xml:space="preserve"> </w:t>
                      </w:r>
                      <w:r w:rsidR="00D35F9D">
                        <w:rPr>
                          <w:rFonts w:ascii="Times New Roman" w:hAnsi="Times New Roman"/>
                        </w:rPr>
                        <w:t>2</w:t>
                      </w:r>
                      <w:r w:rsidR="0058733B">
                        <w:rPr>
                          <w:rFonts w:ascii="Times New Roman" w:hAnsi="Times New Roman"/>
                        </w:rPr>
                        <w:t>2</w:t>
                      </w:r>
                      <w:r w:rsidR="00391709">
                        <w:rPr>
                          <w:rFonts w:ascii="Times New Roman" w:hAnsi="Times New Roman"/>
                        </w:rPr>
                        <w:t xml:space="preserve">, </w:t>
                      </w:r>
                      <w:proofErr w:type="gramStart"/>
                      <w:r w:rsidR="00391709">
                        <w:rPr>
                          <w:rFonts w:ascii="Times New Roman" w:hAnsi="Times New Roman"/>
                        </w:rPr>
                        <w:t>2</w:t>
                      </w:r>
                      <w:r w:rsidR="0058733B">
                        <w:rPr>
                          <w:rFonts w:ascii="Times New Roman" w:hAnsi="Times New Roman"/>
                        </w:rPr>
                        <w:t>024</w:t>
                      </w:r>
                      <w:proofErr w:type="gramEnd"/>
                      <w:r w:rsidR="00CC61E1">
                        <w:rPr>
                          <w:rFonts w:ascii="Times New Roman" w:hAnsi="Times New Roman"/>
                        </w:rPr>
                        <w:tab/>
                      </w:r>
                      <w:r w:rsidR="0080370C">
                        <w:rPr>
                          <w:rFonts w:ascii="Times New Roman" w:hAnsi="Times New Roman"/>
                        </w:rPr>
                        <w:t>1</w:t>
                      </w:r>
                      <w:r w:rsidR="0058733B">
                        <w:rPr>
                          <w:rFonts w:ascii="Times New Roman" w:hAnsi="Times New Roman"/>
                        </w:rPr>
                        <w:t>1</w:t>
                      </w:r>
                      <w:r w:rsidRPr="009B28A7">
                        <w:rPr>
                          <w:rFonts w:ascii="Times New Roman" w:hAnsi="Times New Roman"/>
                        </w:rPr>
                        <w:t>:</w:t>
                      </w:r>
                      <w:r w:rsidR="0058733B">
                        <w:rPr>
                          <w:rFonts w:ascii="Times New Roman" w:hAnsi="Times New Roman"/>
                        </w:rPr>
                        <w:t>30</w:t>
                      </w:r>
                      <w:r w:rsidRPr="009B28A7">
                        <w:rPr>
                          <w:rFonts w:ascii="Times New Roman" w:hAnsi="Times New Roman"/>
                        </w:rPr>
                        <w:t xml:space="preserve"> </w:t>
                      </w:r>
                      <w:r w:rsidR="003D3C4C">
                        <w:rPr>
                          <w:rFonts w:ascii="Times New Roman" w:hAnsi="Times New Roman"/>
                        </w:rPr>
                        <w:t>a</w:t>
                      </w:r>
                      <w:r w:rsidRPr="009B28A7">
                        <w:rPr>
                          <w:rFonts w:ascii="Times New Roman" w:hAnsi="Times New Roman"/>
                        </w:rPr>
                        <w:t xml:space="preserve">.m. – </w:t>
                      </w:r>
                      <w:r w:rsidR="0080370C">
                        <w:rPr>
                          <w:rFonts w:ascii="Times New Roman" w:hAnsi="Times New Roman"/>
                        </w:rPr>
                        <w:t>2</w:t>
                      </w:r>
                      <w:r w:rsidRPr="009B28A7">
                        <w:rPr>
                          <w:rFonts w:ascii="Times New Roman" w:hAnsi="Times New Roman"/>
                        </w:rPr>
                        <w:t>:</w:t>
                      </w:r>
                      <w:r w:rsidR="0058733B">
                        <w:rPr>
                          <w:rFonts w:ascii="Times New Roman" w:hAnsi="Times New Roman"/>
                        </w:rPr>
                        <w:t>00</w:t>
                      </w:r>
                      <w:r w:rsidRPr="009B28A7">
                        <w:rPr>
                          <w:rFonts w:ascii="Times New Roman" w:hAnsi="Times New Roman"/>
                        </w:rPr>
                        <w:t xml:space="preserve"> p.m.</w:t>
                      </w:r>
                    </w:p>
                    <w:p w14:paraId="760994EB" w14:textId="4298464B" w:rsidR="002A3871" w:rsidRDefault="002A3871" w:rsidP="00177F76">
                      <w:pPr>
                        <w:tabs>
                          <w:tab w:val="left" w:pos="2530"/>
                          <w:tab w:val="left" w:pos="3960"/>
                          <w:tab w:val="left" w:pos="5060"/>
                        </w:tabs>
                        <w:spacing w:after="60" w:line="240" w:lineRule="auto"/>
                        <w:rPr>
                          <w:rFonts w:ascii="Times New Roman" w:hAnsi="Times New Roman"/>
                        </w:rPr>
                      </w:pPr>
                      <w:r w:rsidRPr="009B28A7">
                        <w:rPr>
                          <w:rFonts w:ascii="Times New Roman" w:hAnsi="Times New Roman"/>
                        </w:rPr>
                        <w:t>Tear Down:</w:t>
                      </w:r>
                      <w:r w:rsidRPr="009B28A7">
                        <w:rPr>
                          <w:rFonts w:ascii="Times New Roman" w:hAnsi="Times New Roman"/>
                        </w:rPr>
                        <w:tab/>
                        <w:t xml:space="preserve">Monday, </w:t>
                      </w:r>
                      <w:r w:rsidR="007B604C">
                        <w:rPr>
                          <w:rFonts w:ascii="Times New Roman" w:hAnsi="Times New Roman"/>
                        </w:rPr>
                        <w:t>April</w:t>
                      </w:r>
                      <w:r w:rsidR="00B016D7">
                        <w:rPr>
                          <w:rFonts w:ascii="Times New Roman" w:hAnsi="Times New Roman"/>
                        </w:rPr>
                        <w:t xml:space="preserve"> </w:t>
                      </w:r>
                      <w:r w:rsidR="007B604C">
                        <w:rPr>
                          <w:rFonts w:ascii="Times New Roman" w:hAnsi="Times New Roman"/>
                        </w:rPr>
                        <w:t>24</w:t>
                      </w:r>
                      <w:r w:rsidR="00B016D7">
                        <w:rPr>
                          <w:rFonts w:ascii="Times New Roman" w:hAnsi="Times New Roman"/>
                        </w:rPr>
                        <w:t xml:space="preserve">, </w:t>
                      </w:r>
                      <w:proofErr w:type="gramStart"/>
                      <w:r w:rsidR="00B016D7">
                        <w:rPr>
                          <w:rFonts w:ascii="Times New Roman" w:hAnsi="Times New Roman"/>
                        </w:rPr>
                        <w:t>20</w:t>
                      </w:r>
                      <w:r w:rsidR="007B604C">
                        <w:rPr>
                          <w:rFonts w:ascii="Times New Roman" w:hAnsi="Times New Roman"/>
                        </w:rPr>
                        <w:t>2</w:t>
                      </w:r>
                      <w:r w:rsidR="0058733B">
                        <w:rPr>
                          <w:rFonts w:ascii="Times New Roman" w:hAnsi="Times New Roman"/>
                        </w:rPr>
                        <w:t>4</w:t>
                      </w:r>
                      <w:proofErr w:type="gramEnd"/>
                      <w:r w:rsidR="0080370C">
                        <w:rPr>
                          <w:rFonts w:ascii="Times New Roman" w:hAnsi="Times New Roman"/>
                        </w:rPr>
                        <w:tab/>
                        <w:t>2</w:t>
                      </w:r>
                      <w:r w:rsidRPr="009B28A7">
                        <w:rPr>
                          <w:rFonts w:ascii="Times New Roman" w:hAnsi="Times New Roman"/>
                        </w:rPr>
                        <w:t>:</w:t>
                      </w:r>
                      <w:r w:rsidR="0058733B">
                        <w:rPr>
                          <w:rFonts w:ascii="Times New Roman" w:hAnsi="Times New Roman"/>
                        </w:rPr>
                        <w:t>00</w:t>
                      </w:r>
                      <w:r w:rsidRPr="009B28A7">
                        <w:rPr>
                          <w:rFonts w:ascii="Times New Roman" w:hAnsi="Times New Roman"/>
                        </w:rPr>
                        <w:t xml:space="preserve"> p.m. – </w:t>
                      </w:r>
                      <w:r w:rsidR="00F17D53">
                        <w:rPr>
                          <w:rFonts w:ascii="Times New Roman" w:hAnsi="Times New Roman"/>
                        </w:rPr>
                        <w:t>3</w:t>
                      </w:r>
                      <w:r w:rsidRPr="009B28A7">
                        <w:rPr>
                          <w:rFonts w:ascii="Times New Roman" w:hAnsi="Times New Roman"/>
                        </w:rPr>
                        <w:t>:</w:t>
                      </w:r>
                      <w:r w:rsidR="000674D3">
                        <w:rPr>
                          <w:rFonts w:ascii="Times New Roman" w:hAnsi="Times New Roman"/>
                        </w:rPr>
                        <w:t>3</w:t>
                      </w:r>
                      <w:r w:rsidRPr="009B28A7">
                        <w:rPr>
                          <w:rFonts w:ascii="Times New Roman" w:hAnsi="Times New Roman"/>
                        </w:rPr>
                        <w:t>0 p.m.</w:t>
                      </w:r>
                    </w:p>
                    <w:p w14:paraId="2930FCE1" w14:textId="77777777" w:rsidR="00966043" w:rsidRDefault="00966043" w:rsidP="004E28C5">
                      <w:pPr>
                        <w:tabs>
                          <w:tab w:val="left" w:pos="2530"/>
                          <w:tab w:val="left" w:pos="3960"/>
                          <w:tab w:val="left" w:pos="5060"/>
                        </w:tabs>
                        <w:spacing w:before="120" w:after="60" w:line="240" w:lineRule="auto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68A2E3E5" w14:textId="2AC8A9BA" w:rsidR="004E28C5" w:rsidRPr="004E28C5" w:rsidRDefault="004E28C5" w:rsidP="004E28C5">
                      <w:pPr>
                        <w:tabs>
                          <w:tab w:val="left" w:pos="2530"/>
                          <w:tab w:val="left" w:pos="3960"/>
                          <w:tab w:val="left" w:pos="5060"/>
                        </w:tabs>
                        <w:spacing w:before="120" w:after="60" w:line="240" w:lineRule="auto"/>
                        <w:rPr>
                          <w:rFonts w:ascii="Arial" w:hAnsi="Arial" w:cs="Arial"/>
                          <w:b/>
                        </w:rPr>
                      </w:pPr>
                      <w:r w:rsidRPr="004E28C5">
                        <w:rPr>
                          <w:rFonts w:ascii="Arial" w:hAnsi="Arial" w:cs="Arial"/>
                          <w:b/>
                        </w:rPr>
                        <w:t xml:space="preserve">Lunch will be provided to all </w:t>
                      </w:r>
                      <w:r>
                        <w:rPr>
                          <w:rFonts w:ascii="Arial" w:hAnsi="Arial" w:cs="Arial"/>
                          <w:b/>
                        </w:rPr>
                        <w:t>exhibitors</w:t>
                      </w:r>
                      <w:r w:rsidRPr="004E28C5">
                        <w:rPr>
                          <w:rFonts w:ascii="Arial" w:hAnsi="Arial" w:cs="Arial"/>
                          <w:b/>
                        </w:rPr>
                        <w:t xml:space="preserve"> beginning at 1</w:t>
                      </w:r>
                      <w:r w:rsidR="0058733B">
                        <w:rPr>
                          <w:rFonts w:ascii="Arial" w:hAnsi="Arial" w:cs="Arial"/>
                          <w:b/>
                        </w:rPr>
                        <w:t>1</w:t>
                      </w:r>
                      <w:r w:rsidRPr="004E28C5">
                        <w:rPr>
                          <w:rFonts w:ascii="Arial" w:hAnsi="Arial" w:cs="Arial"/>
                          <w:b/>
                        </w:rPr>
                        <w:t>:</w:t>
                      </w:r>
                      <w:r w:rsidR="0058733B">
                        <w:rPr>
                          <w:rFonts w:ascii="Arial" w:hAnsi="Arial" w:cs="Arial"/>
                          <w:b/>
                        </w:rPr>
                        <w:t>00</w:t>
                      </w:r>
                      <w:r w:rsidRPr="004E28C5">
                        <w:rPr>
                          <w:rFonts w:ascii="Arial" w:hAnsi="Arial" w:cs="Arial"/>
                          <w:b/>
                        </w:rPr>
                        <w:t>. Use that time to network with the managers.</w:t>
                      </w:r>
                    </w:p>
                  </w:txbxContent>
                </v:textbox>
              </v:shape>
            </w:pict>
          </mc:Fallback>
        </mc:AlternateContent>
      </w:r>
    </w:p>
    <w:p w14:paraId="48EDA1D8" w14:textId="6096B74C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F66BCCD" w14:textId="1C35C35D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365DC71" w14:textId="27DBD350" w:rsidR="00652234" w:rsidRPr="00B35AD3" w:rsidRDefault="00652234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5C697F7" w14:textId="77777777" w:rsidR="00652234" w:rsidRPr="00B35AD3" w:rsidRDefault="00652234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EC0D26B" w14:textId="77777777" w:rsidR="007C0340" w:rsidRPr="00B35AD3" w:rsidRDefault="007C0340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6553E18" w14:textId="77777777" w:rsidR="007C0340" w:rsidRPr="00B35AD3" w:rsidRDefault="007C0340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F3BF5C9" w14:textId="77777777" w:rsidR="007C0340" w:rsidRPr="00B35AD3" w:rsidRDefault="007C0340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A50FC68" w14:textId="77777777" w:rsidR="007C0340" w:rsidRPr="00B35AD3" w:rsidRDefault="007C0340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FEFFA31" w14:textId="77777777" w:rsidR="007C0340" w:rsidRPr="00B35AD3" w:rsidRDefault="007C0340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45E36E4" w14:textId="77777777" w:rsidR="00BB51C7" w:rsidRDefault="00BB51C7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D6CA3DE" w14:textId="77777777" w:rsidR="00964F3A" w:rsidRDefault="00964F3A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D342263" w14:textId="46E1CEA5" w:rsidR="00177F76" w:rsidRDefault="00177F76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FC160B6" w14:textId="77777777" w:rsidR="00CB173A" w:rsidRDefault="00CB173A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4180443" w14:textId="77777777" w:rsidR="009B28A7" w:rsidRPr="00B35AD3" w:rsidRDefault="009B28A7" w:rsidP="00AC7549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B35AD3">
        <w:rPr>
          <w:rFonts w:ascii="Times New Roman" w:hAnsi="Times New Roman"/>
          <w:sz w:val="16"/>
          <w:szCs w:val="16"/>
        </w:rPr>
        <w:t>This contract is subject to the Exhibitor’s Rules on the reverse side of this form and</w:t>
      </w:r>
      <w:r w:rsidR="001E0192">
        <w:rPr>
          <w:rFonts w:ascii="Times New Roman" w:hAnsi="Times New Roman"/>
          <w:sz w:val="16"/>
          <w:szCs w:val="16"/>
        </w:rPr>
        <w:t>,</w:t>
      </w:r>
      <w:r w:rsidRPr="00B35AD3">
        <w:rPr>
          <w:rFonts w:ascii="Times New Roman" w:hAnsi="Times New Roman"/>
          <w:sz w:val="16"/>
          <w:szCs w:val="16"/>
        </w:rPr>
        <w:t xml:space="preserve"> by your signature below, you agree to abide by these rules.  The booth package includes: sidewalls and back drape, booth sign, carpet, </w:t>
      </w:r>
      <w:r w:rsidR="00947F11" w:rsidRPr="00B35AD3">
        <w:rPr>
          <w:rFonts w:ascii="Times New Roman" w:hAnsi="Times New Roman"/>
          <w:sz w:val="16"/>
          <w:szCs w:val="16"/>
        </w:rPr>
        <w:t xml:space="preserve">two chairs, </w:t>
      </w:r>
      <w:r w:rsidRPr="00B35AD3">
        <w:rPr>
          <w:rFonts w:ascii="Times New Roman" w:hAnsi="Times New Roman"/>
          <w:sz w:val="16"/>
          <w:szCs w:val="16"/>
        </w:rPr>
        <w:t>six-foot table with white cloth and drape on three sides</w:t>
      </w:r>
      <w:r w:rsidR="00947F11" w:rsidRPr="00B35AD3">
        <w:rPr>
          <w:rFonts w:ascii="Times New Roman" w:hAnsi="Times New Roman"/>
          <w:sz w:val="16"/>
          <w:szCs w:val="16"/>
        </w:rPr>
        <w:t>, and initial vacuuming.</w:t>
      </w:r>
    </w:p>
    <w:p w14:paraId="78683F13" w14:textId="77777777" w:rsidR="00947F11" w:rsidRPr="00B35AD3" w:rsidRDefault="00947F11" w:rsidP="00947F11">
      <w:pPr>
        <w:tabs>
          <w:tab w:val="left" w:pos="6480"/>
        </w:tabs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248B9B5" w14:textId="77777777" w:rsidR="00947F11" w:rsidRPr="00B35AD3" w:rsidRDefault="00947F11" w:rsidP="00947F11">
      <w:pPr>
        <w:tabs>
          <w:tab w:val="left" w:pos="6480"/>
        </w:tabs>
        <w:spacing w:after="0" w:line="240" w:lineRule="auto"/>
        <w:rPr>
          <w:rFonts w:ascii="Times New Roman" w:hAnsi="Times New Roman"/>
          <w:sz w:val="18"/>
          <w:szCs w:val="18"/>
        </w:rPr>
      </w:pPr>
      <w:r w:rsidRPr="00B35AD3">
        <w:rPr>
          <w:rFonts w:ascii="Times New Roman" w:hAnsi="Times New Roman"/>
          <w:sz w:val="18"/>
          <w:szCs w:val="18"/>
        </w:rPr>
        <w:t>Signature: _____________________________________________________</w:t>
      </w:r>
      <w:r w:rsidRPr="00B35AD3">
        <w:rPr>
          <w:rFonts w:ascii="Times New Roman" w:hAnsi="Times New Roman"/>
          <w:sz w:val="18"/>
          <w:szCs w:val="18"/>
        </w:rPr>
        <w:tab/>
        <w:t>Date: ___________________________________</w:t>
      </w:r>
    </w:p>
    <w:p w14:paraId="4B092DB2" w14:textId="77777777" w:rsidR="00947F11" w:rsidRPr="00B35AD3" w:rsidRDefault="00947F11" w:rsidP="00947F11">
      <w:pPr>
        <w:tabs>
          <w:tab w:val="left" w:pos="6480"/>
        </w:tabs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A2AD071" w14:textId="77777777" w:rsidR="00947F11" w:rsidRPr="00E14C0A" w:rsidRDefault="00947F11" w:rsidP="00947F11">
      <w:pPr>
        <w:tabs>
          <w:tab w:val="left" w:pos="6480"/>
        </w:tabs>
        <w:spacing w:after="0" w:line="240" w:lineRule="auto"/>
        <w:jc w:val="center"/>
        <w:rPr>
          <w:rFonts w:ascii="Arial" w:hAnsi="Arial" w:cs="Arial"/>
          <w:b/>
          <w:sz w:val="16"/>
          <w:szCs w:val="16"/>
        </w:rPr>
      </w:pPr>
      <w:r w:rsidRPr="00E14C0A">
        <w:rPr>
          <w:rFonts w:ascii="Arial" w:hAnsi="Arial" w:cs="Arial"/>
          <w:b/>
          <w:sz w:val="16"/>
          <w:szCs w:val="16"/>
        </w:rPr>
        <w:t xml:space="preserve">Return this form with </w:t>
      </w:r>
      <w:r w:rsidR="001A3201" w:rsidRPr="00E14C0A">
        <w:rPr>
          <w:rFonts w:ascii="Arial" w:hAnsi="Arial" w:cs="Arial"/>
          <w:b/>
          <w:sz w:val="16"/>
          <w:szCs w:val="16"/>
        </w:rPr>
        <w:t xml:space="preserve">check or </w:t>
      </w:r>
      <w:r w:rsidR="00E14C0A" w:rsidRPr="00E14C0A">
        <w:rPr>
          <w:rFonts w:ascii="Arial" w:hAnsi="Arial" w:cs="Arial"/>
          <w:b/>
          <w:sz w:val="16"/>
          <w:szCs w:val="16"/>
        </w:rPr>
        <w:t>Plastiq Payment ID</w:t>
      </w:r>
      <w:r w:rsidRPr="00E14C0A">
        <w:rPr>
          <w:rFonts w:ascii="Arial" w:hAnsi="Arial" w:cs="Arial"/>
          <w:b/>
          <w:sz w:val="16"/>
          <w:szCs w:val="16"/>
        </w:rPr>
        <w:t xml:space="preserve"> to:</w:t>
      </w:r>
    </w:p>
    <w:p w14:paraId="178B6388" w14:textId="1D023C98" w:rsidR="00947F11" w:rsidRPr="00E14C0A" w:rsidRDefault="00C552F0" w:rsidP="00947F11">
      <w:pPr>
        <w:tabs>
          <w:tab w:val="left" w:pos="6480"/>
        </w:tabs>
        <w:spacing w:after="0" w:line="240" w:lineRule="auto"/>
        <w:jc w:val="center"/>
        <w:rPr>
          <w:rFonts w:ascii="Arial" w:hAnsi="Arial" w:cs="Arial"/>
          <w:b/>
          <w:sz w:val="16"/>
          <w:szCs w:val="16"/>
        </w:rPr>
      </w:pPr>
      <w:r w:rsidRPr="00E14C0A">
        <w:rPr>
          <w:rFonts w:ascii="Arial" w:hAnsi="Arial" w:cs="Arial"/>
          <w:b/>
          <w:sz w:val="16"/>
          <w:szCs w:val="16"/>
        </w:rPr>
        <w:t>Ohio Valley Chapter, CMAA</w:t>
      </w:r>
      <w:r w:rsidR="00947F11" w:rsidRPr="00E14C0A">
        <w:rPr>
          <w:rFonts w:ascii="Arial" w:hAnsi="Arial" w:cs="Arial"/>
          <w:b/>
          <w:sz w:val="16"/>
          <w:szCs w:val="16"/>
        </w:rPr>
        <w:t xml:space="preserve"> • </w:t>
      </w:r>
      <w:r w:rsidR="00391709" w:rsidRPr="00E14C0A">
        <w:rPr>
          <w:rFonts w:ascii="Arial" w:hAnsi="Arial" w:cs="Arial"/>
          <w:b/>
          <w:sz w:val="16"/>
          <w:szCs w:val="16"/>
        </w:rPr>
        <w:t>7</w:t>
      </w:r>
      <w:r w:rsidR="007B604C">
        <w:rPr>
          <w:rFonts w:ascii="Arial" w:hAnsi="Arial" w:cs="Arial"/>
          <w:b/>
          <w:sz w:val="16"/>
          <w:szCs w:val="16"/>
        </w:rPr>
        <w:t>501 Turner Ridge Road</w:t>
      </w:r>
      <w:r w:rsidR="00391709" w:rsidRPr="00E14C0A">
        <w:rPr>
          <w:rFonts w:ascii="Arial" w:hAnsi="Arial" w:cs="Arial"/>
          <w:b/>
          <w:sz w:val="16"/>
          <w:szCs w:val="16"/>
        </w:rPr>
        <w:t xml:space="preserve"> • </w:t>
      </w:r>
      <w:r w:rsidR="007B604C">
        <w:rPr>
          <w:rFonts w:ascii="Arial" w:hAnsi="Arial" w:cs="Arial"/>
          <w:b/>
          <w:sz w:val="16"/>
          <w:szCs w:val="16"/>
        </w:rPr>
        <w:t>Crestwood, KY</w:t>
      </w:r>
      <w:r w:rsidR="00391709" w:rsidRPr="00E14C0A">
        <w:rPr>
          <w:rFonts w:ascii="Arial" w:hAnsi="Arial" w:cs="Arial"/>
          <w:b/>
          <w:sz w:val="16"/>
          <w:szCs w:val="16"/>
        </w:rPr>
        <w:t xml:space="preserve">  </w:t>
      </w:r>
      <w:r w:rsidR="007B604C">
        <w:rPr>
          <w:rFonts w:ascii="Arial" w:hAnsi="Arial" w:cs="Arial"/>
          <w:b/>
          <w:sz w:val="16"/>
          <w:szCs w:val="16"/>
        </w:rPr>
        <w:t>40014</w:t>
      </w:r>
      <w:r w:rsidR="00EF3CA7" w:rsidRPr="00E14C0A">
        <w:rPr>
          <w:rFonts w:ascii="Arial" w:hAnsi="Arial" w:cs="Arial"/>
          <w:b/>
          <w:sz w:val="16"/>
          <w:szCs w:val="16"/>
        </w:rPr>
        <w:t xml:space="preserve"> or via email to </w:t>
      </w:r>
      <w:hyperlink r:id="rId12" w:history="1">
        <w:r w:rsidR="007B604C" w:rsidRPr="00755498">
          <w:rPr>
            <w:rStyle w:val="Hyperlink"/>
            <w:rFonts w:ascii="Arial" w:hAnsi="Arial" w:cs="Arial"/>
            <w:b/>
            <w:sz w:val="16"/>
            <w:szCs w:val="16"/>
          </w:rPr>
          <w:t>md2@ovccmaa.org</w:t>
        </w:r>
      </w:hyperlink>
      <w:r w:rsidR="00EF3CA7" w:rsidRPr="00E14C0A">
        <w:rPr>
          <w:rFonts w:ascii="Arial" w:hAnsi="Arial" w:cs="Arial"/>
          <w:b/>
          <w:sz w:val="16"/>
          <w:szCs w:val="16"/>
        </w:rPr>
        <w:t xml:space="preserve">. </w:t>
      </w:r>
    </w:p>
    <w:p w14:paraId="59762222" w14:textId="1E6FB71E" w:rsidR="00437399" w:rsidRPr="00E14C0A" w:rsidRDefault="00947F11" w:rsidP="00391709">
      <w:pPr>
        <w:tabs>
          <w:tab w:val="left" w:pos="6480"/>
        </w:tabs>
        <w:spacing w:after="0" w:line="240" w:lineRule="auto"/>
        <w:jc w:val="center"/>
        <w:rPr>
          <w:rFonts w:ascii="Arial" w:hAnsi="Arial" w:cs="Arial"/>
          <w:b/>
          <w:sz w:val="16"/>
          <w:szCs w:val="16"/>
        </w:rPr>
        <w:sectPr w:rsidR="00437399" w:rsidRPr="00E14C0A" w:rsidSect="0045057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576" w:right="720" w:bottom="288" w:left="1008" w:header="720" w:footer="720" w:gutter="0"/>
          <w:cols w:space="720"/>
          <w:docGrid w:linePitch="360"/>
        </w:sectPr>
      </w:pPr>
      <w:r w:rsidRPr="00E14C0A">
        <w:rPr>
          <w:rFonts w:ascii="Arial" w:hAnsi="Arial" w:cs="Arial"/>
          <w:b/>
          <w:sz w:val="16"/>
          <w:szCs w:val="16"/>
        </w:rPr>
        <w:t>Phone: (</w:t>
      </w:r>
      <w:r w:rsidR="007B604C">
        <w:rPr>
          <w:rFonts w:ascii="Arial" w:hAnsi="Arial" w:cs="Arial"/>
          <w:b/>
          <w:sz w:val="16"/>
          <w:szCs w:val="16"/>
        </w:rPr>
        <w:t>502) 417-8982</w:t>
      </w:r>
    </w:p>
    <w:p w14:paraId="2408685E" w14:textId="506B6708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lastRenderedPageBreak/>
        <w:t xml:space="preserve">The term “Event” means </w:t>
      </w:r>
      <w:r w:rsidR="00CC61E1" w:rsidRPr="00AF71E3">
        <w:rPr>
          <w:rFonts w:ascii="Times New Roman" w:hAnsi="Times New Roman"/>
          <w:sz w:val="16"/>
          <w:szCs w:val="16"/>
        </w:rPr>
        <w:t>20</w:t>
      </w:r>
      <w:r w:rsidR="007B604C">
        <w:rPr>
          <w:rFonts w:ascii="Times New Roman" w:hAnsi="Times New Roman"/>
          <w:sz w:val="16"/>
          <w:szCs w:val="16"/>
        </w:rPr>
        <w:t>23</w:t>
      </w:r>
      <w:r w:rsidRPr="00AF71E3">
        <w:rPr>
          <w:rFonts w:ascii="Times New Roman" w:hAnsi="Times New Roman"/>
          <w:sz w:val="16"/>
          <w:szCs w:val="16"/>
        </w:rPr>
        <w:t xml:space="preserve"> Ohio Valley Chapter, CMAA </w:t>
      </w:r>
      <w:r w:rsidR="0058733B">
        <w:rPr>
          <w:rFonts w:ascii="Times New Roman" w:hAnsi="Times New Roman"/>
          <w:sz w:val="16"/>
          <w:szCs w:val="16"/>
        </w:rPr>
        <w:t>30th</w:t>
      </w:r>
      <w:r w:rsidR="001972EF" w:rsidRPr="00AF71E3">
        <w:rPr>
          <w:rFonts w:ascii="Times New Roman" w:hAnsi="Times New Roman"/>
          <w:sz w:val="16"/>
          <w:szCs w:val="16"/>
        </w:rPr>
        <w:t xml:space="preserve"> </w:t>
      </w:r>
      <w:r w:rsidR="00116140" w:rsidRPr="00AF71E3">
        <w:rPr>
          <w:rFonts w:ascii="Times New Roman" w:hAnsi="Times New Roman"/>
          <w:sz w:val="16"/>
          <w:szCs w:val="16"/>
        </w:rPr>
        <w:t xml:space="preserve">Annual </w:t>
      </w:r>
      <w:r w:rsidRPr="00AF71E3">
        <w:rPr>
          <w:rFonts w:ascii="Times New Roman" w:hAnsi="Times New Roman"/>
          <w:sz w:val="16"/>
          <w:szCs w:val="16"/>
        </w:rPr>
        <w:t>Vendor Show, currently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scheduled to be held on </w:t>
      </w:r>
      <w:r w:rsidR="007B604C">
        <w:rPr>
          <w:rFonts w:ascii="Times New Roman" w:hAnsi="Times New Roman"/>
          <w:sz w:val="16"/>
          <w:szCs w:val="16"/>
        </w:rPr>
        <w:t>April 2</w:t>
      </w:r>
      <w:r w:rsidR="0058733B">
        <w:rPr>
          <w:rFonts w:ascii="Times New Roman" w:hAnsi="Times New Roman"/>
          <w:sz w:val="16"/>
          <w:szCs w:val="16"/>
        </w:rPr>
        <w:t>2</w:t>
      </w:r>
      <w:r w:rsidRPr="00AF71E3">
        <w:rPr>
          <w:rFonts w:ascii="Times New Roman" w:hAnsi="Times New Roman"/>
          <w:sz w:val="16"/>
          <w:szCs w:val="16"/>
        </w:rPr>
        <w:t xml:space="preserve">, </w:t>
      </w:r>
      <w:r w:rsidR="00CC61E1" w:rsidRPr="00AF71E3">
        <w:rPr>
          <w:rFonts w:ascii="Times New Roman" w:hAnsi="Times New Roman"/>
          <w:sz w:val="16"/>
          <w:szCs w:val="16"/>
        </w:rPr>
        <w:t>20</w:t>
      </w:r>
      <w:r w:rsidR="007B604C">
        <w:rPr>
          <w:rFonts w:ascii="Times New Roman" w:hAnsi="Times New Roman"/>
          <w:sz w:val="16"/>
          <w:szCs w:val="16"/>
        </w:rPr>
        <w:t>2</w:t>
      </w:r>
      <w:r w:rsidR="0058733B">
        <w:rPr>
          <w:rFonts w:ascii="Times New Roman" w:hAnsi="Times New Roman"/>
          <w:sz w:val="16"/>
          <w:szCs w:val="16"/>
        </w:rPr>
        <w:t>4</w:t>
      </w:r>
      <w:r w:rsidRPr="00AF71E3">
        <w:rPr>
          <w:rFonts w:ascii="Times New Roman" w:hAnsi="Times New Roman"/>
          <w:sz w:val="16"/>
          <w:szCs w:val="16"/>
        </w:rPr>
        <w:t xml:space="preserve"> (the “Event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Dates”) </w:t>
      </w:r>
      <w:r w:rsidR="00EA446C">
        <w:rPr>
          <w:rFonts w:ascii="Times New Roman" w:hAnsi="Times New Roman"/>
          <w:sz w:val="16"/>
          <w:szCs w:val="16"/>
        </w:rPr>
        <w:t xml:space="preserve">at </w:t>
      </w:r>
      <w:r w:rsidR="0058733B">
        <w:rPr>
          <w:rFonts w:ascii="Times New Roman" w:hAnsi="Times New Roman"/>
          <w:sz w:val="16"/>
          <w:szCs w:val="16"/>
        </w:rPr>
        <w:t>Kenwood</w:t>
      </w:r>
      <w:r w:rsidR="007B604C">
        <w:rPr>
          <w:rFonts w:ascii="Times New Roman" w:hAnsi="Times New Roman"/>
          <w:sz w:val="16"/>
          <w:szCs w:val="16"/>
        </w:rPr>
        <w:t xml:space="preserve"> Country </w:t>
      </w:r>
      <w:r w:rsidR="00EA446C">
        <w:rPr>
          <w:rFonts w:ascii="Times New Roman" w:hAnsi="Times New Roman"/>
          <w:sz w:val="16"/>
          <w:szCs w:val="16"/>
        </w:rPr>
        <w:t xml:space="preserve">Club </w:t>
      </w:r>
      <w:r w:rsidR="00966043" w:rsidRPr="00AF71E3">
        <w:rPr>
          <w:rFonts w:ascii="Times New Roman" w:hAnsi="Times New Roman"/>
          <w:sz w:val="16"/>
          <w:szCs w:val="16"/>
        </w:rPr>
        <w:t xml:space="preserve">in </w:t>
      </w:r>
      <w:r w:rsidR="0058733B">
        <w:rPr>
          <w:rFonts w:ascii="Times New Roman" w:hAnsi="Times New Roman"/>
          <w:sz w:val="16"/>
          <w:szCs w:val="16"/>
        </w:rPr>
        <w:t>Cincinnati, OH</w:t>
      </w:r>
      <w:r w:rsidR="007B604C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(the “Exhibit Facility”</w:t>
      </w:r>
      <w:r w:rsidR="00D35F9D" w:rsidRPr="00AF71E3">
        <w:rPr>
          <w:rFonts w:ascii="Times New Roman" w:hAnsi="Times New Roman"/>
          <w:sz w:val="16"/>
          <w:szCs w:val="16"/>
        </w:rPr>
        <w:t>.</w:t>
      </w:r>
      <w:r w:rsidRPr="00AF71E3">
        <w:rPr>
          <w:rFonts w:ascii="Times New Roman" w:hAnsi="Times New Roman"/>
          <w:sz w:val="16"/>
          <w:szCs w:val="16"/>
        </w:rPr>
        <w:t>) The Event is owned and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sponsored by </w:t>
      </w:r>
      <w:r w:rsidR="00116140" w:rsidRPr="00AF71E3">
        <w:rPr>
          <w:rFonts w:ascii="Times New Roman" w:hAnsi="Times New Roman"/>
          <w:sz w:val="16"/>
          <w:szCs w:val="16"/>
        </w:rPr>
        <w:t>the Ohio Valley Chapter, Club Manage</w:t>
      </w:r>
      <w:r w:rsidR="00010671">
        <w:rPr>
          <w:rFonts w:ascii="Times New Roman" w:hAnsi="Times New Roman"/>
          <w:sz w:val="16"/>
          <w:szCs w:val="16"/>
        </w:rPr>
        <w:t>ment</w:t>
      </w:r>
      <w:r w:rsidR="00116140" w:rsidRPr="00AF71E3">
        <w:rPr>
          <w:rFonts w:ascii="Times New Roman" w:hAnsi="Times New Roman"/>
          <w:sz w:val="16"/>
          <w:szCs w:val="16"/>
        </w:rPr>
        <w:t xml:space="preserve"> Association of America </w:t>
      </w:r>
      <w:r w:rsidR="00B35AD3" w:rsidRPr="00AF71E3">
        <w:rPr>
          <w:rFonts w:ascii="Times New Roman" w:hAnsi="Times New Roman"/>
          <w:sz w:val="16"/>
          <w:szCs w:val="16"/>
        </w:rPr>
        <w:t>(</w:t>
      </w:r>
      <w:r w:rsidR="00116140" w:rsidRPr="00AF71E3">
        <w:rPr>
          <w:rFonts w:ascii="Times New Roman" w:hAnsi="Times New Roman"/>
          <w:sz w:val="16"/>
          <w:szCs w:val="16"/>
        </w:rPr>
        <w:t xml:space="preserve">OVC/CMAA) </w:t>
      </w:r>
      <w:r w:rsidRPr="00AF71E3">
        <w:rPr>
          <w:rFonts w:ascii="Times New Roman" w:hAnsi="Times New Roman"/>
          <w:sz w:val="16"/>
          <w:szCs w:val="16"/>
        </w:rPr>
        <w:t>and managed for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="00B35AD3" w:rsidRPr="00AF71E3">
        <w:rPr>
          <w:rFonts w:ascii="Times New Roman" w:hAnsi="Times New Roman"/>
          <w:sz w:val="16"/>
          <w:szCs w:val="16"/>
        </w:rPr>
        <w:t>O</w:t>
      </w:r>
      <w:r w:rsidR="00116140" w:rsidRPr="00AF71E3">
        <w:rPr>
          <w:rFonts w:ascii="Times New Roman" w:hAnsi="Times New Roman"/>
          <w:sz w:val="16"/>
          <w:szCs w:val="16"/>
        </w:rPr>
        <w:t xml:space="preserve">VC/CMAA </w:t>
      </w:r>
      <w:r w:rsidRPr="00AF71E3">
        <w:rPr>
          <w:rFonts w:ascii="Times New Roman" w:hAnsi="Times New Roman"/>
          <w:sz w:val="16"/>
          <w:szCs w:val="16"/>
        </w:rPr>
        <w:t xml:space="preserve">by its agent </w:t>
      </w:r>
      <w:r w:rsidR="007B604C">
        <w:rPr>
          <w:rFonts w:ascii="Times New Roman" w:hAnsi="Times New Roman"/>
          <w:sz w:val="16"/>
          <w:szCs w:val="16"/>
        </w:rPr>
        <w:t>David Brown</w:t>
      </w:r>
      <w:r w:rsidRPr="00AF71E3">
        <w:rPr>
          <w:rFonts w:ascii="Times New Roman" w:hAnsi="Times New Roman"/>
          <w:sz w:val="16"/>
          <w:szCs w:val="16"/>
        </w:rPr>
        <w:t>. As used hereinafter, the term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“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” means, collectively, </w:t>
      </w:r>
      <w:r w:rsidR="00116140" w:rsidRPr="00AF71E3">
        <w:rPr>
          <w:rFonts w:ascii="Times New Roman" w:hAnsi="Times New Roman"/>
          <w:sz w:val="16"/>
          <w:szCs w:val="16"/>
        </w:rPr>
        <w:t xml:space="preserve">OVC/CMAA, </w:t>
      </w:r>
      <w:r w:rsidR="007B604C">
        <w:rPr>
          <w:rFonts w:ascii="Times New Roman" w:hAnsi="Times New Roman"/>
          <w:sz w:val="16"/>
          <w:szCs w:val="16"/>
        </w:rPr>
        <w:t>David Brown</w:t>
      </w:r>
      <w:r w:rsidR="00116140" w:rsidRPr="00AF71E3">
        <w:rPr>
          <w:rFonts w:ascii="Times New Roman" w:hAnsi="Times New Roman"/>
          <w:sz w:val="16"/>
          <w:szCs w:val="16"/>
        </w:rPr>
        <w:t xml:space="preserve">, </w:t>
      </w:r>
      <w:r w:rsidR="00CC61E1" w:rsidRPr="00AF71E3">
        <w:rPr>
          <w:rFonts w:ascii="Times New Roman" w:hAnsi="Times New Roman"/>
          <w:sz w:val="16"/>
          <w:szCs w:val="16"/>
        </w:rPr>
        <w:t xml:space="preserve">and each of </w:t>
      </w:r>
      <w:r w:rsidRPr="00AF71E3">
        <w:rPr>
          <w:rFonts w:ascii="Times New Roman" w:hAnsi="Times New Roman"/>
          <w:sz w:val="16"/>
          <w:szCs w:val="16"/>
        </w:rPr>
        <w:t>its/their respective officers, directors,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employees</w:t>
      </w:r>
      <w:r w:rsidR="00116140" w:rsidRPr="00AF71E3">
        <w:rPr>
          <w:rFonts w:ascii="Times New Roman" w:hAnsi="Times New Roman"/>
          <w:sz w:val="16"/>
          <w:szCs w:val="16"/>
        </w:rPr>
        <w:t xml:space="preserve">, </w:t>
      </w:r>
      <w:proofErr w:type="gramStart"/>
      <w:r w:rsidR="00116140" w:rsidRPr="00AF71E3">
        <w:rPr>
          <w:rFonts w:ascii="Times New Roman" w:hAnsi="Times New Roman"/>
          <w:sz w:val="16"/>
          <w:szCs w:val="16"/>
        </w:rPr>
        <w:t>contractors</w:t>
      </w:r>
      <w:proofErr w:type="gramEnd"/>
      <w:r w:rsidRPr="00AF71E3">
        <w:rPr>
          <w:rFonts w:ascii="Times New Roman" w:hAnsi="Times New Roman"/>
          <w:sz w:val="16"/>
          <w:szCs w:val="16"/>
        </w:rPr>
        <w:t xml:space="preserve"> and assigns, unless the context requires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otherwise. The term “Exhibitor” means, collectively, (i)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the company or person that applied for exhibit space rental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nd agreed to enter into this contract upon acceptan</w:t>
      </w:r>
      <w:r w:rsidR="00116140" w:rsidRPr="00AF71E3">
        <w:rPr>
          <w:rFonts w:ascii="Times New Roman" w:hAnsi="Times New Roman"/>
          <w:sz w:val="16"/>
          <w:szCs w:val="16"/>
        </w:rPr>
        <w:t>c</w:t>
      </w:r>
      <w:r w:rsidRPr="00AF71E3">
        <w:rPr>
          <w:rFonts w:ascii="Times New Roman" w:hAnsi="Times New Roman"/>
          <w:sz w:val="16"/>
          <w:szCs w:val="16"/>
        </w:rPr>
        <w:t>e by</w:t>
      </w:r>
      <w:r w:rsidR="0011614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in the manner stated below and (ii) each</w:t>
      </w:r>
      <w:r w:rsidR="00BE6F3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of its officers, directors, shareholders, employees,</w:t>
      </w:r>
      <w:r w:rsidR="00BE6F3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contractors, agents, </w:t>
      </w:r>
      <w:r w:rsidR="00BE6F39" w:rsidRPr="00AF71E3">
        <w:rPr>
          <w:rFonts w:ascii="Times New Roman" w:hAnsi="Times New Roman"/>
          <w:sz w:val="16"/>
          <w:szCs w:val="16"/>
        </w:rPr>
        <w:t>r</w:t>
      </w:r>
      <w:r w:rsidRPr="00AF71E3">
        <w:rPr>
          <w:rFonts w:ascii="Times New Roman" w:hAnsi="Times New Roman"/>
          <w:sz w:val="16"/>
          <w:szCs w:val="16"/>
        </w:rPr>
        <w:t>epresentatives and/or invitees, as</w:t>
      </w:r>
      <w:r w:rsidR="00BE6F3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pplicable.</w:t>
      </w:r>
    </w:p>
    <w:p w14:paraId="719894D8" w14:textId="77777777" w:rsidR="00BE6F39" w:rsidRPr="00AF71E3" w:rsidRDefault="00BE6F3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593133D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For purposes below, “</w:t>
      </w:r>
      <w:r w:rsidR="00BE6F39" w:rsidRPr="00AF71E3">
        <w:rPr>
          <w:rFonts w:ascii="Times New Roman" w:hAnsi="Times New Roman"/>
          <w:sz w:val="16"/>
          <w:szCs w:val="16"/>
        </w:rPr>
        <w:t>Chapter</w:t>
      </w:r>
      <w:r w:rsidRPr="00AF71E3">
        <w:rPr>
          <w:rFonts w:ascii="Times New Roman" w:hAnsi="Times New Roman"/>
          <w:sz w:val="16"/>
          <w:szCs w:val="16"/>
        </w:rPr>
        <w:t>” shall mean the</w:t>
      </w:r>
    </w:p>
    <w:p w14:paraId="7655CCDF" w14:textId="76B78108" w:rsidR="007C0340" w:rsidRPr="00AF71E3" w:rsidRDefault="00BE6F3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Ohio Valley Chapter</w:t>
      </w:r>
      <w:r w:rsidR="001B0C8C" w:rsidRPr="00AF71E3">
        <w:rPr>
          <w:rFonts w:ascii="Times New Roman" w:hAnsi="Times New Roman"/>
          <w:sz w:val="16"/>
          <w:szCs w:val="16"/>
        </w:rPr>
        <w:t>,</w:t>
      </w:r>
      <w:r w:rsidRPr="00AF71E3">
        <w:rPr>
          <w:rFonts w:ascii="Times New Roman" w:hAnsi="Times New Roman"/>
          <w:sz w:val="16"/>
          <w:szCs w:val="16"/>
        </w:rPr>
        <w:t xml:space="preserve"> Club Manage</w:t>
      </w:r>
      <w:r w:rsidR="009525F2">
        <w:rPr>
          <w:rFonts w:ascii="Times New Roman" w:hAnsi="Times New Roman"/>
          <w:sz w:val="16"/>
          <w:szCs w:val="16"/>
        </w:rPr>
        <w:t>ment</w:t>
      </w:r>
      <w:r w:rsidRPr="00AF71E3">
        <w:rPr>
          <w:rFonts w:ascii="Times New Roman" w:hAnsi="Times New Roman"/>
          <w:sz w:val="16"/>
          <w:szCs w:val="16"/>
        </w:rPr>
        <w:t xml:space="preserve"> Association of America (OVC/CMAA)</w:t>
      </w:r>
      <w:r w:rsidR="007C0340" w:rsidRPr="00AF71E3">
        <w:rPr>
          <w:rFonts w:ascii="Times New Roman" w:hAnsi="Times New Roman"/>
          <w:sz w:val="16"/>
          <w:szCs w:val="16"/>
        </w:rPr>
        <w:t>, and “</w:t>
      </w:r>
      <w:r w:rsidRPr="00AF71E3">
        <w:rPr>
          <w:rFonts w:ascii="Times New Roman" w:hAnsi="Times New Roman"/>
          <w:sz w:val="16"/>
          <w:szCs w:val="16"/>
        </w:rPr>
        <w:t>Venue</w:t>
      </w:r>
      <w:r w:rsidR="007C0340" w:rsidRPr="00AF71E3">
        <w:rPr>
          <w:rFonts w:ascii="Times New Roman" w:hAnsi="Times New Roman"/>
          <w:sz w:val="16"/>
          <w:szCs w:val="16"/>
        </w:rPr>
        <w:t>”</w:t>
      </w:r>
      <w:r w:rsidRPr="00AF71E3">
        <w:rPr>
          <w:rFonts w:ascii="Times New Roman" w:hAnsi="Times New Roman"/>
          <w:sz w:val="16"/>
          <w:szCs w:val="16"/>
        </w:rPr>
        <w:t xml:space="preserve"> shall mean </w:t>
      </w:r>
      <w:r w:rsidR="0058733B">
        <w:rPr>
          <w:rFonts w:ascii="Times New Roman" w:hAnsi="Times New Roman"/>
          <w:sz w:val="16"/>
          <w:szCs w:val="16"/>
        </w:rPr>
        <w:t>Kenwood</w:t>
      </w:r>
      <w:r w:rsidR="00835258" w:rsidRPr="00AF71E3">
        <w:rPr>
          <w:rFonts w:ascii="Times New Roman" w:hAnsi="Times New Roman"/>
          <w:sz w:val="16"/>
          <w:szCs w:val="16"/>
        </w:rPr>
        <w:t xml:space="preserve"> Country Club, </w:t>
      </w:r>
      <w:r w:rsidR="0058733B">
        <w:rPr>
          <w:rFonts w:ascii="Times New Roman" w:hAnsi="Times New Roman"/>
          <w:sz w:val="16"/>
          <w:szCs w:val="16"/>
        </w:rPr>
        <w:t>Cincinnati, OH</w:t>
      </w:r>
      <w:r w:rsidR="007C0340" w:rsidRPr="00AF71E3">
        <w:rPr>
          <w:rFonts w:ascii="Times New Roman" w:hAnsi="Times New Roman"/>
          <w:sz w:val="16"/>
          <w:szCs w:val="16"/>
        </w:rPr>
        <w:t>. Admission to the trade show</w:t>
      </w:r>
      <w:r w:rsidRPr="00AF71E3">
        <w:rPr>
          <w:rFonts w:ascii="Times New Roman" w:hAnsi="Times New Roman"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sz w:val="16"/>
          <w:szCs w:val="16"/>
        </w:rPr>
        <w:t xml:space="preserve">is by </w:t>
      </w:r>
      <w:r w:rsidRPr="00AF71E3">
        <w:rPr>
          <w:rFonts w:ascii="Times New Roman" w:hAnsi="Times New Roman"/>
          <w:sz w:val="16"/>
          <w:szCs w:val="16"/>
        </w:rPr>
        <w:t>invitation and payment of appropriate fees</w:t>
      </w:r>
      <w:r w:rsidR="007C0340" w:rsidRPr="00AF71E3">
        <w:rPr>
          <w:rFonts w:ascii="Times New Roman" w:hAnsi="Times New Roman"/>
          <w:sz w:val="16"/>
          <w:szCs w:val="16"/>
        </w:rPr>
        <w:t xml:space="preserve"> only. It is stipulated that each exhibitor</w:t>
      </w:r>
      <w:r w:rsidRPr="00AF71E3">
        <w:rPr>
          <w:rFonts w:ascii="Times New Roman" w:hAnsi="Times New Roman"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sz w:val="16"/>
          <w:szCs w:val="16"/>
        </w:rPr>
        <w:t xml:space="preserve">subscribe to the following </w:t>
      </w:r>
      <w:r w:rsidRPr="00AF71E3">
        <w:rPr>
          <w:rFonts w:ascii="Times New Roman" w:hAnsi="Times New Roman"/>
          <w:sz w:val="16"/>
          <w:szCs w:val="16"/>
        </w:rPr>
        <w:t>s</w:t>
      </w:r>
      <w:r w:rsidR="007C0340" w:rsidRPr="00AF71E3">
        <w:rPr>
          <w:rFonts w:ascii="Times New Roman" w:hAnsi="Times New Roman"/>
          <w:sz w:val="16"/>
          <w:szCs w:val="16"/>
        </w:rPr>
        <w:t>tipulations and that his or her</w:t>
      </w:r>
      <w:r w:rsidRPr="00AF71E3">
        <w:rPr>
          <w:rFonts w:ascii="Times New Roman" w:hAnsi="Times New Roman"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sz w:val="16"/>
          <w:szCs w:val="16"/>
        </w:rPr>
        <w:t>representatives will comply:</w:t>
      </w:r>
    </w:p>
    <w:p w14:paraId="54A16C50" w14:textId="77777777" w:rsidR="00BE6F39" w:rsidRPr="00AF71E3" w:rsidRDefault="00BE6F3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FC52914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1. EXHIBIT HOURS</w:t>
      </w:r>
    </w:p>
    <w:p w14:paraId="59C5D34F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reserves the right to make such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modifications in the exhibit hours as may be necessary to</w:t>
      </w:r>
      <w:r w:rsidR="00BE6F3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meet program needs.</w:t>
      </w:r>
    </w:p>
    <w:p w14:paraId="15485EE2" w14:textId="77777777" w:rsidR="00BE6F39" w:rsidRPr="00AF71E3" w:rsidRDefault="00BE6F3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46CCE22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2. DISPLAY RULES AND REGULATIONS</w:t>
      </w:r>
    </w:p>
    <w:p w14:paraId="2D2CB383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The International Association for Exposition</w:t>
      </w:r>
      <w:r w:rsidR="00DA23EF" w:rsidRPr="00AF71E3">
        <w:rPr>
          <w:rFonts w:ascii="Times New Roman" w:hAnsi="Times New Roman"/>
          <w:sz w:val="16"/>
          <w:szCs w:val="16"/>
        </w:rPr>
        <w:t>s</w:t>
      </w:r>
      <w:r w:rsidRPr="00AF71E3">
        <w:rPr>
          <w:rFonts w:ascii="Times New Roman" w:hAnsi="Times New Roman"/>
          <w:sz w:val="16"/>
          <w:szCs w:val="16"/>
        </w:rPr>
        <w:t xml:space="preserve"> </w:t>
      </w:r>
      <w:r w:rsidR="00DA23EF" w:rsidRPr="00AF71E3">
        <w:rPr>
          <w:rFonts w:ascii="Times New Roman" w:hAnsi="Times New Roman"/>
          <w:sz w:val="16"/>
          <w:szCs w:val="16"/>
        </w:rPr>
        <w:t>and Events</w:t>
      </w:r>
      <w:r w:rsidR="00BE6F3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(IAE</w:t>
      </w:r>
      <w:r w:rsidR="00E855A0" w:rsidRPr="00AF71E3">
        <w:rPr>
          <w:rFonts w:ascii="Times New Roman" w:hAnsi="Times New Roman"/>
          <w:sz w:val="16"/>
          <w:szCs w:val="16"/>
        </w:rPr>
        <w:t>E</w:t>
      </w:r>
      <w:r w:rsidRPr="00AF71E3">
        <w:rPr>
          <w:rFonts w:ascii="Times New Roman" w:hAnsi="Times New Roman"/>
          <w:sz w:val="16"/>
          <w:szCs w:val="16"/>
        </w:rPr>
        <w:t xml:space="preserve">)’s </w:t>
      </w:r>
      <w:r w:rsidRPr="00AF71E3">
        <w:rPr>
          <w:rFonts w:ascii="Times New Roman" w:hAnsi="Times New Roman"/>
          <w:i/>
          <w:iCs/>
          <w:sz w:val="16"/>
          <w:szCs w:val="16"/>
        </w:rPr>
        <w:t>Guidelines for Display Rules and Regulations</w:t>
      </w:r>
      <w:r w:rsidR="00E855A0" w:rsidRPr="00AF71E3">
        <w:rPr>
          <w:rFonts w:ascii="Times New Roman" w:hAnsi="Times New Roman"/>
          <w:i/>
          <w:iCs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w</w:t>
      </w:r>
      <w:r w:rsidR="00817A60" w:rsidRPr="00AF71E3">
        <w:rPr>
          <w:rFonts w:ascii="Times New Roman" w:hAnsi="Times New Roman"/>
          <w:sz w:val="16"/>
          <w:szCs w:val="16"/>
        </w:rPr>
        <w:t>as</w:t>
      </w:r>
      <w:r w:rsidRPr="00AF71E3">
        <w:rPr>
          <w:rFonts w:ascii="Times New Roman" w:hAnsi="Times New Roman"/>
          <w:sz w:val="16"/>
          <w:szCs w:val="16"/>
        </w:rPr>
        <w:t xml:space="preserve"> created to promote continuity and consistency among</w:t>
      </w:r>
      <w:r w:rsidR="00E855A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North American exhibitions. The </w:t>
      </w:r>
      <w:r w:rsidRPr="00AF71E3">
        <w:rPr>
          <w:rFonts w:ascii="Times New Roman" w:hAnsi="Times New Roman"/>
          <w:i/>
          <w:iCs/>
          <w:sz w:val="16"/>
          <w:szCs w:val="16"/>
        </w:rPr>
        <w:t xml:space="preserve">Guidelines </w:t>
      </w:r>
      <w:r w:rsidRPr="00AF71E3">
        <w:rPr>
          <w:rFonts w:ascii="Times New Roman" w:hAnsi="Times New Roman"/>
          <w:sz w:val="16"/>
          <w:szCs w:val="16"/>
        </w:rPr>
        <w:t>have been</w:t>
      </w:r>
      <w:r w:rsidR="00E855A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adopted for use at </w:t>
      </w:r>
      <w:r w:rsidR="00CB130E" w:rsidRPr="00AF71E3">
        <w:rPr>
          <w:rFonts w:ascii="Times New Roman" w:hAnsi="Times New Roman"/>
          <w:sz w:val="16"/>
          <w:szCs w:val="16"/>
        </w:rPr>
        <w:t>this Venue</w:t>
      </w:r>
      <w:r w:rsidRPr="00AF71E3">
        <w:rPr>
          <w:rFonts w:ascii="Times New Roman" w:hAnsi="Times New Roman"/>
          <w:sz w:val="16"/>
          <w:szCs w:val="16"/>
        </w:rPr>
        <w:t>.</w:t>
      </w:r>
    </w:p>
    <w:p w14:paraId="26EF752B" w14:textId="77777777" w:rsidR="00CB130E" w:rsidRPr="00AF71E3" w:rsidRDefault="00CB130E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B6EBE86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3. USE OF AISLES</w:t>
      </w:r>
    </w:p>
    <w:p w14:paraId="728FF497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The aisles, passageways and overhead spaces remain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strictly under control of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and no signs,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decorations, banners, etc. will be permitted on them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except by permission of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>.</w:t>
      </w:r>
      <w:r w:rsidR="00CB130E" w:rsidRPr="00AF71E3">
        <w:rPr>
          <w:rFonts w:ascii="Times New Roman" w:hAnsi="Times New Roman"/>
          <w:sz w:val="16"/>
          <w:szCs w:val="16"/>
        </w:rPr>
        <w:t xml:space="preserve">  </w:t>
      </w:r>
      <w:r w:rsidRPr="00AF71E3">
        <w:rPr>
          <w:rFonts w:ascii="Times New Roman" w:hAnsi="Times New Roman"/>
          <w:sz w:val="16"/>
          <w:szCs w:val="16"/>
        </w:rPr>
        <w:t>Exhibits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shall be so installed that they will in no case project from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the background beyond 42” so view of neighboring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exhibits is not obstructed. Projectors and all other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apparatus must conform to local Fire and </w:t>
      </w:r>
      <w:r w:rsidR="00CB130E" w:rsidRPr="00AF71E3">
        <w:rPr>
          <w:rFonts w:ascii="Times New Roman" w:hAnsi="Times New Roman"/>
          <w:sz w:val="16"/>
          <w:szCs w:val="16"/>
        </w:rPr>
        <w:t xml:space="preserve">Venue </w:t>
      </w:r>
      <w:r w:rsidRPr="00AF71E3">
        <w:rPr>
          <w:rFonts w:ascii="Times New Roman" w:hAnsi="Times New Roman"/>
          <w:sz w:val="16"/>
          <w:szCs w:val="16"/>
        </w:rPr>
        <w:t>regulations. Presentations must be so arranged that aisles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re not blocked.</w:t>
      </w:r>
      <w:r w:rsidR="003A13F2" w:rsidRPr="00AF71E3">
        <w:rPr>
          <w:b/>
          <w:noProof/>
          <w:sz w:val="16"/>
          <w:szCs w:val="16"/>
        </w:rPr>
        <w:t xml:space="preserve"> </w:t>
      </w:r>
    </w:p>
    <w:p w14:paraId="17A743DD" w14:textId="77777777" w:rsidR="00CB130E" w:rsidRPr="00AF71E3" w:rsidRDefault="00CB130E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6E32445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4. IMPROVEMENTS</w:t>
      </w:r>
    </w:p>
    <w:p w14:paraId="52F31A45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All structural work such as shelving, standards, display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racks, spotlights, signs, etc., must be approved. All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decorations must be flame-proofed and subjected to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inspection by the </w:t>
      </w:r>
      <w:r w:rsidR="00CB130E" w:rsidRPr="00AF71E3">
        <w:rPr>
          <w:rFonts w:ascii="Times New Roman" w:hAnsi="Times New Roman"/>
          <w:sz w:val="16"/>
          <w:szCs w:val="16"/>
        </w:rPr>
        <w:t>local</w:t>
      </w:r>
      <w:r w:rsidRPr="00AF71E3">
        <w:rPr>
          <w:rFonts w:ascii="Times New Roman" w:hAnsi="Times New Roman"/>
          <w:sz w:val="16"/>
          <w:szCs w:val="16"/>
        </w:rPr>
        <w:t xml:space="preserve"> Fire Department. No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flammable fluids or substances may be used or displayed.</w:t>
      </w:r>
    </w:p>
    <w:p w14:paraId="5343B38A" w14:textId="77777777" w:rsidR="00CB130E" w:rsidRPr="00AF71E3" w:rsidRDefault="00CB130E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74B933E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5. SUBLETTING OF SPACE</w:t>
      </w:r>
    </w:p>
    <w:p w14:paraId="595C90C2" w14:textId="77777777" w:rsidR="00CB130E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The space contracted for is to be used solely for the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exhibitor whose name appears on the contract, and it is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greed that the exhibitor will not (i) sublet or assign any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portion of his space or (ii) request badges for persons not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employed by the exhibitor. </w:t>
      </w:r>
    </w:p>
    <w:p w14:paraId="4F2A3725" w14:textId="77777777" w:rsidR="00CB130E" w:rsidRPr="00AF71E3" w:rsidRDefault="00CB130E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D05DD70" w14:textId="77777777" w:rsidR="00F820B2" w:rsidRPr="00AF71E3" w:rsidRDefault="00F820B2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</w:p>
    <w:p w14:paraId="21926A06" w14:textId="7FB5658D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6. CANVASSING</w:t>
      </w:r>
    </w:p>
    <w:p w14:paraId="08FA2B05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Advertising materials or signs of firms other than those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that have engaged space are prohibited. Canvassing or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conferences, except by exhibiting firms, are prohibited.</w:t>
      </w:r>
      <w:r w:rsidR="00CB130E" w:rsidRPr="00AF71E3">
        <w:rPr>
          <w:rFonts w:ascii="Times New Roman" w:hAnsi="Times New Roman"/>
          <w:sz w:val="16"/>
          <w:szCs w:val="16"/>
        </w:rPr>
        <w:t xml:space="preserve">  </w:t>
      </w:r>
      <w:r w:rsidR="00B35AD3" w:rsidRPr="00AF71E3">
        <w:rPr>
          <w:rFonts w:ascii="Times New Roman" w:hAnsi="Times New Roman"/>
          <w:sz w:val="16"/>
          <w:szCs w:val="16"/>
        </w:rPr>
        <w:t>C</w:t>
      </w:r>
      <w:r w:rsidRPr="00AF71E3">
        <w:rPr>
          <w:rFonts w:ascii="Times New Roman" w:hAnsi="Times New Roman"/>
          <w:sz w:val="16"/>
          <w:szCs w:val="16"/>
        </w:rPr>
        <w:t>anvassing outside of the booth is forbidden. Exhibitors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re not permitted to allow use of their space or facilities by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ny person other than the exhibiting firm.</w:t>
      </w:r>
    </w:p>
    <w:p w14:paraId="00511332" w14:textId="77777777" w:rsidR="00CB130E" w:rsidRPr="00AF71E3" w:rsidRDefault="00CB130E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15A175E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7. VIOLATION OF RULES</w:t>
      </w:r>
    </w:p>
    <w:p w14:paraId="383F3F73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 xml:space="preserve">Conduct deemed to be unethical by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or an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infraction of rules on the part of the exhibitor or his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representatives, or both, will subject the exhibitor or his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representative to sanctions which may be imp</w:t>
      </w:r>
      <w:r w:rsidR="00CB130E" w:rsidRPr="00AF71E3">
        <w:rPr>
          <w:rFonts w:ascii="Times New Roman" w:hAnsi="Times New Roman"/>
          <w:sz w:val="16"/>
          <w:szCs w:val="16"/>
        </w:rPr>
        <w:t>o</w:t>
      </w:r>
      <w:r w:rsidRPr="00AF71E3">
        <w:rPr>
          <w:rFonts w:ascii="Times New Roman" w:hAnsi="Times New Roman"/>
          <w:sz w:val="16"/>
          <w:szCs w:val="16"/>
        </w:rPr>
        <w:t>sed by the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including</w:t>
      </w:r>
      <w:r w:rsidR="00964F3A" w:rsidRPr="00AF71E3">
        <w:rPr>
          <w:rFonts w:ascii="Times New Roman" w:hAnsi="Times New Roman"/>
          <w:sz w:val="16"/>
          <w:szCs w:val="16"/>
        </w:rPr>
        <w:t>, wi</w:t>
      </w:r>
      <w:r w:rsidRPr="00AF71E3">
        <w:rPr>
          <w:rFonts w:ascii="Times New Roman" w:hAnsi="Times New Roman"/>
          <w:sz w:val="16"/>
          <w:szCs w:val="16"/>
        </w:rPr>
        <w:t xml:space="preserve">thout </w:t>
      </w:r>
      <w:r w:rsidR="00CB130E" w:rsidRPr="00AF71E3">
        <w:rPr>
          <w:rFonts w:ascii="Times New Roman" w:hAnsi="Times New Roman"/>
          <w:sz w:val="16"/>
          <w:szCs w:val="16"/>
        </w:rPr>
        <w:t>l</w:t>
      </w:r>
      <w:r w:rsidRPr="00AF71E3">
        <w:rPr>
          <w:rFonts w:ascii="Times New Roman" w:hAnsi="Times New Roman"/>
          <w:sz w:val="16"/>
          <w:szCs w:val="16"/>
        </w:rPr>
        <w:t>imitation, denial of exhibitor’s right to exhibit at future trade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shows, and/or dismissal from the exhibit hall, in which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event it is agreed that no refund will be made by the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and further that no demand for redress will be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made by the exhibitor or his representatives. An exhibitor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charged with any violation shall be notified by the</w:t>
      </w:r>
      <w:r w:rsidR="00CB130E" w:rsidRPr="00AF71E3">
        <w:rPr>
          <w:rFonts w:ascii="Times New Roman" w:hAnsi="Times New Roman"/>
          <w:sz w:val="16"/>
          <w:szCs w:val="16"/>
        </w:rPr>
        <w:t xml:space="preserve">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and afforded an opportunity to present its case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before a panel designated by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>.</w:t>
      </w:r>
    </w:p>
    <w:p w14:paraId="6D71FFE2" w14:textId="77777777" w:rsidR="003F0043" w:rsidRPr="00AF71E3" w:rsidRDefault="003F0043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9726A87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8. SECURITY AND INSURANCE</w:t>
      </w:r>
    </w:p>
    <w:p w14:paraId="456D8666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The exhibitor agrees to make no claim for any reason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whatsoever against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or </w:t>
      </w:r>
      <w:r w:rsidR="003F0043" w:rsidRPr="00AF71E3">
        <w:rPr>
          <w:rFonts w:ascii="Times New Roman" w:hAnsi="Times New Roman"/>
          <w:sz w:val="16"/>
          <w:szCs w:val="16"/>
        </w:rPr>
        <w:t>the Venue</w:t>
      </w:r>
      <w:r w:rsidRPr="00AF71E3">
        <w:rPr>
          <w:rFonts w:ascii="Times New Roman" w:hAnsi="Times New Roman"/>
          <w:sz w:val="16"/>
          <w:szCs w:val="16"/>
        </w:rPr>
        <w:t xml:space="preserve"> for loss,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theft, damage or destruction of goods; nor for any injury to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himself or his employees while in the exhibit quarters; nor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for any damage of any nature or character, including any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damage to his business by reason of the failure to </w:t>
      </w:r>
      <w:r w:rsidR="003F0043" w:rsidRPr="00AF71E3">
        <w:rPr>
          <w:rFonts w:ascii="Times New Roman" w:hAnsi="Times New Roman"/>
          <w:sz w:val="16"/>
          <w:szCs w:val="16"/>
        </w:rPr>
        <w:t>p</w:t>
      </w:r>
      <w:r w:rsidRPr="00AF71E3">
        <w:rPr>
          <w:rFonts w:ascii="Times New Roman" w:hAnsi="Times New Roman"/>
          <w:sz w:val="16"/>
          <w:szCs w:val="16"/>
        </w:rPr>
        <w:t>rovide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space for the exhibit, or the removal of the exhibit; nor for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ny action of any nature of the exhibit management, or its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employees or agents; nor for failure to hold the show as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scheduled. Exhibitors are urged to insure</w:t>
      </w:r>
      <w:r w:rsidR="00D8486B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their property against fire and theft. Cartons containing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valuables should not indicate contents from the outside.</w:t>
      </w:r>
    </w:p>
    <w:p w14:paraId="15C9CA3A" w14:textId="77777777" w:rsidR="003F0043" w:rsidRPr="00AF71E3" w:rsidRDefault="003F0043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95FDE5F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 xml:space="preserve">9. RIGHTS OF THE </w:t>
      </w:r>
      <w:r w:rsidR="00390FC3" w:rsidRPr="00AF71E3">
        <w:rPr>
          <w:rFonts w:ascii="Times New Roman" w:hAnsi="Times New Roman"/>
          <w:b/>
          <w:bCs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b/>
          <w:bCs/>
          <w:sz w:val="16"/>
          <w:szCs w:val="16"/>
        </w:rPr>
        <w:t>MANAGER</w:t>
      </w:r>
    </w:p>
    <w:p w14:paraId="6DE2D167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In the event of failure or inability to fulfill this contract, or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to furnish space due to war, fire, </w:t>
      </w:r>
      <w:r w:rsidR="00D8486B" w:rsidRPr="00AF71E3">
        <w:rPr>
          <w:rFonts w:ascii="Times New Roman" w:hAnsi="Times New Roman"/>
          <w:sz w:val="16"/>
          <w:szCs w:val="16"/>
        </w:rPr>
        <w:t xml:space="preserve">weather, terrorism, labor </w:t>
      </w:r>
      <w:r w:rsidRPr="00AF71E3">
        <w:rPr>
          <w:rFonts w:ascii="Times New Roman" w:hAnsi="Times New Roman"/>
          <w:sz w:val="16"/>
          <w:szCs w:val="16"/>
        </w:rPr>
        <w:t xml:space="preserve">strikes, </w:t>
      </w:r>
      <w:r w:rsidR="00D8486B" w:rsidRPr="00AF71E3">
        <w:rPr>
          <w:rFonts w:ascii="Times New Roman" w:hAnsi="Times New Roman"/>
          <w:sz w:val="16"/>
          <w:szCs w:val="16"/>
        </w:rPr>
        <w:t xml:space="preserve">epidemic, public enemy, </w:t>
      </w:r>
      <w:r w:rsidRPr="00AF71E3">
        <w:rPr>
          <w:rFonts w:ascii="Times New Roman" w:hAnsi="Times New Roman"/>
          <w:sz w:val="16"/>
          <w:szCs w:val="16"/>
        </w:rPr>
        <w:t>authority of the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law, act of God, or for any other cause or reason</w:t>
      </w:r>
      <w:r w:rsidR="003F0043" w:rsidRPr="00AF71E3">
        <w:rPr>
          <w:rFonts w:ascii="Times New Roman" w:hAnsi="Times New Roman"/>
          <w:sz w:val="16"/>
          <w:szCs w:val="16"/>
        </w:rPr>
        <w:t xml:space="preserve"> not under the control of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>, the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agrees to return to the exhibitor all deposits or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other monies paid hereunder, </w:t>
      </w:r>
      <w:r w:rsidR="00D8486B" w:rsidRPr="00AF71E3">
        <w:rPr>
          <w:rFonts w:ascii="Times New Roman" w:hAnsi="Times New Roman"/>
          <w:sz w:val="16"/>
          <w:szCs w:val="16"/>
        </w:rPr>
        <w:t xml:space="preserve">except for any actual expenses incurred in connection with the exhibits, </w:t>
      </w:r>
      <w:r w:rsidRPr="00AF71E3">
        <w:rPr>
          <w:rFonts w:ascii="Times New Roman" w:hAnsi="Times New Roman"/>
          <w:sz w:val="16"/>
          <w:szCs w:val="16"/>
        </w:rPr>
        <w:t>and thereupon this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greement shall be deemed cancelled by mutual consent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and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shall be relieved from all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responsibilities thereafter.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reserves the</w:t>
      </w:r>
      <w:r w:rsidR="003F004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right to refuse any exhibit or exhibitor.</w:t>
      </w:r>
    </w:p>
    <w:p w14:paraId="31885607" w14:textId="77777777" w:rsidR="003F0043" w:rsidRPr="00AF71E3" w:rsidRDefault="003F0043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6591CE3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10. LIABILITY</w:t>
      </w:r>
    </w:p>
    <w:p w14:paraId="33B62235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Space is leased with the understanding that the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and the </w:t>
      </w:r>
      <w:r w:rsidR="00390FC3" w:rsidRPr="00AF71E3">
        <w:rPr>
          <w:rFonts w:ascii="Times New Roman" w:hAnsi="Times New Roman"/>
          <w:sz w:val="16"/>
          <w:szCs w:val="16"/>
        </w:rPr>
        <w:t>Venue</w:t>
      </w:r>
      <w:r w:rsidRPr="00AF71E3">
        <w:rPr>
          <w:rFonts w:ascii="Times New Roman" w:hAnsi="Times New Roman"/>
          <w:sz w:val="16"/>
          <w:szCs w:val="16"/>
        </w:rPr>
        <w:t xml:space="preserve"> will act for the exhibitor and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his representatives only in the capacity of agent, and not as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principal, and that neither the </w:t>
      </w:r>
      <w:r w:rsidR="00390FC3" w:rsidRPr="00AF71E3">
        <w:rPr>
          <w:rFonts w:ascii="Times New Roman" w:hAnsi="Times New Roman"/>
          <w:sz w:val="16"/>
          <w:szCs w:val="16"/>
        </w:rPr>
        <w:t>Venue</w:t>
      </w:r>
      <w:r w:rsidRPr="00AF71E3">
        <w:rPr>
          <w:rFonts w:ascii="Times New Roman" w:hAnsi="Times New Roman"/>
          <w:sz w:val="16"/>
          <w:szCs w:val="16"/>
        </w:rPr>
        <w:t xml:space="preserve"> nor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ssume any liability whatsoever for damages for any act of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omission or commission in connection with said agency,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nd the exhibitor and his representatives hereby hold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harmless the </w:t>
      </w:r>
      <w:r w:rsidR="00390FC3" w:rsidRPr="00AF71E3">
        <w:rPr>
          <w:rFonts w:ascii="Times New Roman" w:hAnsi="Times New Roman"/>
          <w:sz w:val="16"/>
          <w:szCs w:val="16"/>
        </w:rPr>
        <w:t xml:space="preserve">Show </w:t>
      </w:r>
      <w:r w:rsidR="004F76CC" w:rsidRPr="00AF71E3">
        <w:rPr>
          <w:rFonts w:ascii="Times New Roman" w:hAnsi="Times New Roman"/>
          <w:sz w:val="16"/>
          <w:szCs w:val="16"/>
        </w:rPr>
        <w:t>Manager</w:t>
      </w:r>
      <w:r w:rsidRPr="00AF71E3">
        <w:rPr>
          <w:rFonts w:ascii="Times New Roman" w:hAnsi="Times New Roman"/>
          <w:sz w:val="16"/>
          <w:szCs w:val="16"/>
        </w:rPr>
        <w:t xml:space="preserve"> and the </w:t>
      </w:r>
      <w:r w:rsidR="00390FC3" w:rsidRPr="00AF71E3">
        <w:rPr>
          <w:rFonts w:ascii="Times New Roman" w:hAnsi="Times New Roman"/>
          <w:sz w:val="16"/>
          <w:szCs w:val="16"/>
        </w:rPr>
        <w:t>Venue</w:t>
      </w:r>
      <w:r w:rsidRPr="00AF71E3">
        <w:rPr>
          <w:rFonts w:ascii="Times New Roman" w:hAnsi="Times New Roman"/>
          <w:sz w:val="16"/>
          <w:szCs w:val="16"/>
        </w:rPr>
        <w:t xml:space="preserve"> from any and all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liabilities for loss arising from any cause. </w:t>
      </w:r>
      <w:r w:rsidRPr="00AF71E3">
        <w:rPr>
          <w:rFonts w:ascii="Times New Roman" w:hAnsi="Times New Roman"/>
          <w:sz w:val="16"/>
          <w:szCs w:val="16"/>
        </w:rPr>
        <w:t>Exhibitors or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their agents shall not injure or deface walls, floors or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carpets of the building, the booths or the equipment </w:t>
      </w:r>
      <w:r w:rsidR="00964F3A" w:rsidRPr="00AF71E3">
        <w:rPr>
          <w:rFonts w:ascii="Times New Roman" w:hAnsi="Times New Roman"/>
          <w:sz w:val="16"/>
          <w:szCs w:val="16"/>
        </w:rPr>
        <w:t>of</w:t>
      </w:r>
      <w:r w:rsidRPr="00AF71E3">
        <w:rPr>
          <w:rFonts w:ascii="Times New Roman" w:hAnsi="Times New Roman"/>
          <w:sz w:val="16"/>
          <w:szCs w:val="16"/>
        </w:rPr>
        <w:t xml:space="preserve"> the</w:t>
      </w:r>
      <w:r w:rsidR="00390FC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booths. Exhibitors are </w:t>
      </w:r>
      <w:r w:rsidR="00B661E9" w:rsidRPr="00AF71E3">
        <w:rPr>
          <w:rFonts w:ascii="Times New Roman" w:hAnsi="Times New Roman"/>
          <w:sz w:val="16"/>
          <w:szCs w:val="16"/>
        </w:rPr>
        <w:t>f</w:t>
      </w:r>
      <w:r w:rsidRPr="00AF71E3">
        <w:rPr>
          <w:rFonts w:ascii="Times New Roman" w:hAnsi="Times New Roman"/>
          <w:sz w:val="16"/>
          <w:szCs w:val="16"/>
        </w:rPr>
        <w:t>orbidden to drive tacks, nails or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screws into the walls or woodwork.</w:t>
      </w:r>
      <w:r w:rsidR="00B661E9" w:rsidRPr="00AF71E3">
        <w:rPr>
          <w:rFonts w:ascii="Times New Roman" w:hAnsi="Times New Roman"/>
          <w:sz w:val="16"/>
          <w:szCs w:val="16"/>
        </w:rPr>
        <w:t xml:space="preserve">  </w:t>
      </w:r>
      <w:r w:rsidRPr="00AF71E3">
        <w:rPr>
          <w:rFonts w:ascii="Times New Roman" w:hAnsi="Times New Roman"/>
          <w:sz w:val="16"/>
          <w:szCs w:val="16"/>
        </w:rPr>
        <w:t>When such damage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ppears, the exhibitor is liable to the owner of the property</w:t>
      </w:r>
      <w:r w:rsidR="00FA4100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so damaged.</w:t>
      </w:r>
    </w:p>
    <w:p w14:paraId="6D4B1AC0" w14:textId="77777777" w:rsidR="00B661E9" w:rsidRPr="00AF71E3" w:rsidRDefault="00B661E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54E2D3C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11. EARLY DEPARTURE</w:t>
      </w:r>
    </w:p>
    <w:p w14:paraId="532A4FCE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Any departure of an exhibitor, prior to the scheduled close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of the show, </w:t>
      </w:r>
      <w:r w:rsidR="00964F3A" w:rsidRPr="00AF71E3">
        <w:rPr>
          <w:rFonts w:ascii="Times New Roman" w:hAnsi="Times New Roman"/>
          <w:sz w:val="16"/>
          <w:szCs w:val="16"/>
        </w:rPr>
        <w:t>may</w:t>
      </w:r>
      <w:r w:rsidRPr="00AF71E3">
        <w:rPr>
          <w:rFonts w:ascii="Times New Roman" w:hAnsi="Times New Roman"/>
          <w:sz w:val="16"/>
          <w:szCs w:val="16"/>
        </w:rPr>
        <w:t xml:space="preserve"> result, at the discretion of the </w:t>
      </w:r>
      <w:r w:rsidR="00B661E9" w:rsidRPr="00AF71E3">
        <w:rPr>
          <w:rFonts w:ascii="Times New Roman" w:hAnsi="Times New Roman"/>
          <w:sz w:val="16"/>
          <w:szCs w:val="16"/>
        </w:rPr>
        <w:t xml:space="preserve">Chapter </w:t>
      </w:r>
      <w:r w:rsidRPr="00AF71E3">
        <w:rPr>
          <w:rFonts w:ascii="Times New Roman" w:hAnsi="Times New Roman"/>
          <w:sz w:val="16"/>
          <w:szCs w:val="16"/>
        </w:rPr>
        <w:t>Board of Directors, suspension from exhibiting at future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events.</w:t>
      </w:r>
    </w:p>
    <w:p w14:paraId="1944792A" w14:textId="77777777" w:rsidR="00B661E9" w:rsidRPr="00AF71E3" w:rsidRDefault="00B661E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2E9063D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 xml:space="preserve">12. ADMISSION TO </w:t>
      </w:r>
      <w:r w:rsidR="00B661E9" w:rsidRPr="00AF71E3">
        <w:rPr>
          <w:rFonts w:ascii="Times New Roman" w:hAnsi="Times New Roman"/>
          <w:b/>
          <w:bCs/>
          <w:sz w:val="16"/>
          <w:szCs w:val="16"/>
        </w:rPr>
        <w:t>VENDOR</w:t>
      </w:r>
      <w:r w:rsidRPr="00AF71E3">
        <w:rPr>
          <w:rFonts w:ascii="Times New Roman" w:hAnsi="Times New Roman"/>
          <w:b/>
          <w:bCs/>
          <w:sz w:val="16"/>
          <w:szCs w:val="16"/>
        </w:rPr>
        <w:t xml:space="preserve"> SHOW</w:t>
      </w:r>
      <w:r w:rsidRPr="00AF71E3">
        <w:rPr>
          <w:rFonts w:ascii="Times New Roman" w:hAnsi="Times New Roman"/>
          <w:bCs/>
          <w:sz w:val="16"/>
          <w:szCs w:val="16"/>
        </w:rPr>
        <w:t xml:space="preserve"> </w:t>
      </w:r>
      <w:r w:rsidRPr="00AF71E3">
        <w:rPr>
          <w:rFonts w:ascii="Times New Roman" w:hAnsi="Times New Roman"/>
          <w:b/>
          <w:bCs/>
          <w:sz w:val="16"/>
          <w:szCs w:val="16"/>
        </w:rPr>
        <w:t>AREA</w:t>
      </w:r>
    </w:p>
    <w:p w14:paraId="70A14506" w14:textId="77777777" w:rsidR="00D570C2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 xml:space="preserve">a) Only </w:t>
      </w:r>
      <w:r w:rsidR="00B016D7" w:rsidRPr="00AF71E3">
        <w:rPr>
          <w:rFonts w:ascii="Times New Roman" w:hAnsi="Times New Roman"/>
          <w:sz w:val="16"/>
          <w:szCs w:val="16"/>
        </w:rPr>
        <w:t>e</w:t>
      </w:r>
      <w:r w:rsidRPr="00AF71E3">
        <w:rPr>
          <w:rFonts w:ascii="Times New Roman" w:hAnsi="Times New Roman"/>
          <w:sz w:val="16"/>
          <w:szCs w:val="16"/>
        </w:rPr>
        <w:t xml:space="preserve">xhibiting </w:t>
      </w:r>
      <w:r w:rsidR="00B016D7" w:rsidRPr="00AF71E3">
        <w:rPr>
          <w:rFonts w:ascii="Times New Roman" w:hAnsi="Times New Roman"/>
          <w:sz w:val="16"/>
          <w:szCs w:val="16"/>
        </w:rPr>
        <w:t>s</w:t>
      </w:r>
      <w:r w:rsidRPr="00AF71E3">
        <w:rPr>
          <w:rFonts w:ascii="Times New Roman" w:hAnsi="Times New Roman"/>
          <w:sz w:val="16"/>
          <w:szCs w:val="16"/>
        </w:rPr>
        <w:t xml:space="preserve">uppliers, </w:t>
      </w:r>
      <w:r w:rsidR="00B016D7" w:rsidRPr="00AF71E3">
        <w:rPr>
          <w:rFonts w:ascii="Times New Roman" w:hAnsi="Times New Roman"/>
          <w:sz w:val="16"/>
          <w:szCs w:val="16"/>
        </w:rPr>
        <w:t>e</w:t>
      </w:r>
      <w:r w:rsidRPr="00AF71E3">
        <w:rPr>
          <w:rFonts w:ascii="Times New Roman" w:hAnsi="Times New Roman"/>
          <w:sz w:val="16"/>
          <w:szCs w:val="16"/>
        </w:rPr>
        <w:t xml:space="preserve">xhibiting </w:t>
      </w:r>
      <w:r w:rsidR="00B016D7" w:rsidRPr="00AF71E3">
        <w:rPr>
          <w:rFonts w:ascii="Times New Roman" w:hAnsi="Times New Roman"/>
          <w:sz w:val="16"/>
          <w:szCs w:val="16"/>
        </w:rPr>
        <w:t>m</w:t>
      </w:r>
      <w:r w:rsidRPr="00AF71E3">
        <w:rPr>
          <w:rFonts w:ascii="Times New Roman" w:hAnsi="Times New Roman"/>
          <w:sz w:val="16"/>
          <w:szCs w:val="16"/>
        </w:rPr>
        <w:t>ulti-line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="00B016D7" w:rsidRPr="00AF71E3">
        <w:rPr>
          <w:rFonts w:ascii="Times New Roman" w:hAnsi="Times New Roman"/>
          <w:sz w:val="16"/>
          <w:szCs w:val="16"/>
        </w:rPr>
        <w:t>m</w:t>
      </w:r>
      <w:r w:rsidRPr="00AF71E3">
        <w:rPr>
          <w:rFonts w:ascii="Times New Roman" w:hAnsi="Times New Roman"/>
          <w:sz w:val="16"/>
          <w:szCs w:val="16"/>
        </w:rPr>
        <w:t xml:space="preserve">anufacturers’ </w:t>
      </w:r>
      <w:r w:rsidR="00B016D7" w:rsidRPr="00AF71E3">
        <w:rPr>
          <w:rFonts w:ascii="Times New Roman" w:hAnsi="Times New Roman"/>
          <w:sz w:val="16"/>
          <w:szCs w:val="16"/>
        </w:rPr>
        <w:t>r</w:t>
      </w:r>
      <w:r w:rsidRPr="00AF71E3">
        <w:rPr>
          <w:rFonts w:ascii="Times New Roman" w:hAnsi="Times New Roman"/>
          <w:sz w:val="16"/>
          <w:szCs w:val="16"/>
        </w:rPr>
        <w:t xml:space="preserve">epresentatives or </w:t>
      </w:r>
      <w:r w:rsidR="00B016D7" w:rsidRPr="00AF71E3">
        <w:rPr>
          <w:rFonts w:ascii="Times New Roman" w:hAnsi="Times New Roman"/>
          <w:sz w:val="16"/>
          <w:szCs w:val="16"/>
        </w:rPr>
        <w:t>m</w:t>
      </w:r>
      <w:r w:rsidRPr="00AF71E3">
        <w:rPr>
          <w:rFonts w:ascii="Times New Roman" w:hAnsi="Times New Roman"/>
          <w:sz w:val="16"/>
          <w:szCs w:val="16"/>
        </w:rPr>
        <w:t>arketing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="00B016D7" w:rsidRPr="00AF71E3">
        <w:rPr>
          <w:rFonts w:ascii="Times New Roman" w:hAnsi="Times New Roman"/>
          <w:sz w:val="16"/>
          <w:szCs w:val="16"/>
        </w:rPr>
        <w:t>c</w:t>
      </w:r>
      <w:r w:rsidRPr="00AF71E3">
        <w:rPr>
          <w:rFonts w:ascii="Times New Roman" w:hAnsi="Times New Roman"/>
          <w:sz w:val="16"/>
          <w:szCs w:val="16"/>
        </w:rPr>
        <w:t xml:space="preserve">onsultants, </w:t>
      </w:r>
      <w:r w:rsidR="00B016D7" w:rsidRPr="00AF71E3">
        <w:rPr>
          <w:rFonts w:ascii="Times New Roman" w:hAnsi="Times New Roman"/>
          <w:sz w:val="16"/>
          <w:szCs w:val="16"/>
        </w:rPr>
        <w:t>r</w:t>
      </w:r>
      <w:r w:rsidRPr="00AF71E3">
        <w:rPr>
          <w:rFonts w:ascii="Times New Roman" w:hAnsi="Times New Roman"/>
          <w:sz w:val="16"/>
          <w:szCs w:val="16"/>
        </w:rPr>
        <w:t xml:space="preserve">egistered </w:t>
      </w:r>
      <w:r w:rsidR="00B016D7" w:rsidRPr="00AF71E3">
        <w:rPr>
          <w:rFonts w:ascii="Times New Roman" w:hAnsi="Times New Roman"/>
          <w:sz w:val="16"/>
          <w:szCs w:val="16"/>
        </w:rPr>
        <w:t>d</w:t>
      </w:r>
      <w:r w:rsidRPr="00AF71E3">
        <w:rPr>
          <w:rFonts w:ascii="Times New Roman" w:hAnsi="Times New Roman"/>
          <w:sz w:val="16"/>
          <w:szCs w:val="16"/>
        </w:rPr>
        <w:t xml:space="preserve">istributors, </w:t>
      </w:r>
      <w:r w:rsidR="00B016D7" w:rsidRPr="00AF71E3">
        <w:rPr>
          <w:rFonts w:ascii="Times New Roman" w:hAnsi="Times New Roman"/>
          <w:sz w:val="16"/>
          <w:szCs w:val="16"/>
        </w:rPr>
        <w:t>s</w:t>
      </w:r>
      <w:r w:rsidRPr="00AF71E3">
        <w:rPr>
          <w:rFonts w:ascii="Times New Roman" w:hAnsi="Times New Roman"/>
          <w:sz w:val="16"/>
          <w:szCs w:val="16"/>
        </w:rPr>
        <w:t>taff and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approved </w:t>
      </w:r>
      <w:r w:rsidR="00B016D7" w:rsidRPr="00AF71E3">
        <w:rPr>
          <w:rFonts w:ascii="Times New Roman" w:hAnsi="Times New Roman"/>
          <w:sz w:val="16"/>
          <w:szCs w:val="16"/>
        </w:rPr>
        <w:t>g</w:t>
      </w:r>
      <w:r w:rsidRPr="00AF71E3">
        <w:rPr>
          <w:rFonts w:ascii="Times New Roman" w:hAnsi="Times New Roman"/>
          <w:sz w:val="16"/>
          <w:szCs w:val="16"/>
        </w:rPr>
        <w:t xml:space="preserve">uests will be permitted in the </w:t>
      </w:r>
      <w:r w:rsidR="00B661E9" w:rsidRPr="00AF71E3">
        <w:rPr>
          <w:rFonts w:ascii="Times New Roman" w:hAnsi="Times New Roman"/>
          <w:sz w:val="16"/>
          <w:szCs w:val="16"/>
        </w:rPr>
        <w:t>Vendor</w:t>
      </w:r>
      <w:r w:rsidRPr="00AF71E3">
        <w:rPr>
          <w:rFonts w:ascii="Times New Roman" w:hAnsi="Times New Roman"/>
          <w:sz w:val="16"/>
          <w:szCs w:val="16"/>
        </w:rPr>
        <w:t xml:space="preserve"> Show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area. Non-</w:t>
      </w:r>
      <w:r w:rsidR="00B016D7" w:rsidRPr="00AF71E3">
        <w:rPr>
          <w:rFonts w:ascii="Times New Roman" w:hAnsi="Times New Roman"/>
          <w:sz w:val="16"/>
          <w:szCs w:val="16"/>
        </w:rPr>
        <w:t>e</w:t>
      </w:r>
      <w:r w:rsidRPr="00AF71E3">
        <w:rPr>
          <w:rFonts w:ascii="Times New Roman" w:hAnsi="Times New Roman"/>
          <w:sz w:val="16"/>
          <w:szCs w:val="16"/>
        </w:rPr>
        <w:t xml:space="preserve">xhibiting </w:t>
      </w:r>
      <w:r w:rsidR="00B016D7" w:rsidRPr="00AF71E3">
        <w:rPr>
          <w:rFonts w:ascii="Times New Roman" w:hAnsi="Times New Roman"/>
          <w:sz w:val="16"/>
          <w:szCs w:val="16"/>
        </w:rPr>
        <w:t>s</w:t>
      </w:r>
      <w:r w:rsidRPr="00AF71E3">
        <w:rPr>
          <w:rFonts w:ascii="Times New Roman" w:hAnsi="Times New Roman"/>
          <w:sz w:val="16"/>
          <w:szCs w:val="16"/>
        </w:rPr>
        <w:t xml:space="preserve">uppliers, </w:t>
      </w:r>
      <w:r w:rsidR="00B016D7" w:rsidRPr="00AF71E3">
        <w:rPr>
          <w:rFonts w:ascii="Times New Roman" w:hAnsi="Times New Roman"/>
          <w:sz w:val="16"/>
          <w:szCs w:val="16"/>
        </w:rPr>
        <w:t>m</w:t>
      </w:r>
      <w:r w:rsidRPr="00AF71E3">
        <w:rPr>
          <w:rFonts w:ascii="Times New Roman" w:hAnsi="Times New Roman"/>
          <w:sz w:val="16"/>
          <w:szCs w:val="16"/>
        </w:rPr>
        <w:t>ulti-line</w:t>
      </w:r>
      <w:r w:rsidR="00B016D7" w:rsidRPr="00AF71E3">
        <w:rPr>
          <w:rFonts w:ascii="Times New Roman" w:hAnsi="Times New Roman"/>
          <w:sz w:val="16"/>
          <w:szCs w:val="16"/>
        </w:rPr>
        <w:t xml:space="preserve"> r</w:t>
      </w:r>
      <w:r w:rsidRPr="00AF71E3">
        <w:rPr>
          <w:rFonts w:ascii="Times New Roman" w:hAnsi="Times New Roman"/>
          <w:sz w:val="16"/>
          <w:szCs w:val="16"/>
        </w:rPr>
        <w:t xml:space="preserve">epresentatives or </w:t>
      </w:r>
      <w:r w:rsidR="00B016D7" w:rsidRPr="00AF71E3">
        <w:rPr>
          <w:rFonts w:ascii="Times New Roman" w:hAnsi="Times New Roman"/>
          <w:sz w:val="16"/>
          <w:szCs w:val="16"/>
        </w:rPr>
        <w:t>c</w:t>
      </w:r>
      <w:r w:rsidRPr="00AF71E3">
        <w:rPr>
          <w:rFonts w:ascii="Times New Roman" w:hAnsi="Times New Roman"/>
          <w:sz w:val="16"/>
          <w:szCs w:val="16"/>
        </w:rPr>
        <w:t>onsultants will not be permitted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on the show floor.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</w:p>
    <w:p w14:paraId="75E1E28D" w14:textId="77777777" w:rsidR="00D570C2" w:rsidRPr="00AF71E3" w:rsidRDefault="00D570C2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5BD204C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b) No children under 16 years of age will be admitted to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the show floor.</w:t>
      </w:r>
      <w:r w:rsidR="00B661E9" w:rsidRPr="00AF71E3">
        <w:rPr>
          <w:rFonts w:ascii="Times New Roman" w:hAnsi="Times New Roman"/>
          <w:sz w:val="16"/>
          <w:szCs w:val="16"/>
        </w:rPr>
        <w:t xml:space="preserve">  </w:t>
      </w:r>
      <w:r w:rsidRPr="00AF71E3">
        <w:rPr>
          <w:rFonts w:ascii="Times New Roman" w:hAnsi="Times New Roman"/>
          <w:sz w:val="16"/>
          <w:szCs w:val="16"/>
        </w:rPr>
        <w:t>The foregoing rules have been formulated for the best</w:t>
      </w:r>
      <w:r w:rsidR="00B35AD3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interest of exhibitors. The cooperation of our patrons is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>requested. All points not covered herein are subject to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Pr="00AF71E3">
        <w:rPr>
          <w:rFonts w:ascii="Times New Roman" w:hAnsi="Times New Roman"/>
          <w:sz w:val="16"/>
          <w:szCs w:val="16"/>
        </w:rPr>
        <w:t xml:space="preserve">settlement by the </w:t>
      </w:r>
      <w:r w:rsidR="00B661E9" w:rsidRPr="00AF71E3">
        <w:rPr>
          <w:rFonts w:ascii="Times New Roman" w:hAnsi="Times New Roman"/>
          <w:sz w:val="16"/>
          <w:szCs w:val="16"/>
        </w:rPr>
        <w:t>Show Manager</w:t>
      </w:r>
      <w:r w:rsidRPr="00AF71E3">
        <w:rPr>
          <w:rFonts w:ascii="Times New Roman" w:hAnsi="Times New Roman"/>
          <w:sz w:val="16"/>
          <w:szCs w:val="16"/>
        </w:rPr>
        <w:t>.</w:t>
      </w:r>
    </w:p>
    <w:p w14:paraId="738D0528" w14:textId="77777777" w:rsidR="00B661E9" w:rsidRPr="00AF71E3" w:rsidRDefault="00B661E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40BD1FC" w14:textId="77777777" w:rsidR="007C0340" w:rsidRPr="00AF71E3" w:rsidRDefault="00B35AD3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 xml:space="preserve">13. </w:t>
      </w:r>
      <w:r w:rsidR="007C0340" w:rsidRPr="00AF71E3">
        <w:rPr>
          <w:rFonts w:ascii="Times New Roman" w:hAnsi="Times New Roman"/>
          <w:b/>
          <w:bCs/>
          <w:sz w:val="16"/>
          <w:szCs w:val="16"/>
        </w:rPr>
        <w:t>S</w:t>
      </w:r>
      <w:r w:rsidRPr="00AF71E3">
        <w:rPr>
          <w:rFonts w:ascii="Times New Roman" w:hAnsi="Times New Roman"/>
          <w:b/>
          <w:bCs/>
          <w:sz w:val="16"/>
          <w:szCs w:val="16"/>
        </w:rPr>
        <w:t>PACE ASSIGNMENT</w:t>
      </w:r>
    </w:p>
    <w:p w14:paraId="54836D2A" w14:textId="77777777" w:rsidR="007C0340" w:rsidRPr="00AF71E3" w:rsidRDefault="007C0340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Contracts will be placed in date-received order and assigned</w:t>
      </w:r>
      <w:r w:rsidR="00B661E9" w:rsidRPr="00AF71E3">
        <w:rPr>
          <w:rFonts w:ascii="Times New Roman" w:hAnsi="Times New Roman"/>
          <w:sz w:val="16"/>
          <w:szCs w:val="16"/>
        </w:rPr>
        <w:t xml:space="preserve"> </w:t>
      </w:r>
      <w:r w:rsidR="003F275A" w:rsidRPr="00AF71E3">
        <w:rPr>
          <w:rFonts w:ascii="Times New Roman" w:hAnsi="Times New Roman"/>
          <w:sz w:val="16"/>
          <w:szCs w:val="16"/>
        </w:rPr>
        <w:t>booth space in that order.</w:t>
      </w:r>
      <w:r w:rsidR="00536DD4" w:rsidRPr="00AF71E3">
        <w:rPr>
          <w:rFonts w:ascii="Times New Roman" w:hAnsi="Times New Roman"/>
          <w:sz w:val="16"/>
          <w:szCs w:val="16"/>
        </w:rPr>
        <w:t xml:space="preserve">  Every effort will be made to honor vendors’ requests.</w:t>
      </w:r>
    </w:p>
    <w:p w14:paraId="50FFBC13" w14:textId="77777777" w:rsidR="00B661E9" w:rsidRPr="00AF71E3" w:rsidRDefault="00B661E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DDEFA3E" w14:textId="77777777" w:rsidR="007C0340" w:rsidRPr="00AF71E3" w:rsidRDefault="00B35AD3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14. PAYMENTS</w:t>
      </w:r>
    </w:p>
    <w:p w14:paraId="6E331874" w14:textId="6BE7D185" w:rsidR="007C0340" w:rsidRPr="00AF71E3" w:rsidRDefault="00B661E9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 xml:space="preserve">A </w:t>
      </w:r>
      <w:r w:rsidR="007C0340" w:rsidRPr="00AF71E3">
        <w:rPr>
          <w:rFonts w:ascii="Times New Roman" w:hAnsi="Times New Roman"/>
          <w:sz w:val="16"/>
          <w:szCs w:val="16"/>
        </w:rPr>
        <w:t>completed contract and all</w:t>
      </w:r>
      <w:r w:rsidRPr="00AF71E3">
        <w:rPr>
          <w:rFonts w:ascii="Times New Roman" w:hAnsi="Times New Roman"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sz w:val="16"/>
          <w:szCs w:val="16"/>
        </w:rPr>
        <w:t xml:space="preserve">charges are due in full </w:t>
      </w:r>
      <w:r w:rsidRPr="00AF71E3">
        <w:rPr>
          <w:rFonts w:ascii="Times New Roman" w:hAnsi="Times New Roman"/>
          <w:sz w:val="16"/>
          <w:szCs w:val="16"/>
        </w:rPr>
        <w:t xml:space="preserve">to be assigned booth space. </w:t>
      </w:r>
      <w:r w:rsidR="007C0340" w:rsidRPr="00AF71E3">
        <w:rPr>
          <w:rFonts w:ascii="Times New Roman" w:hAnsi="Times New Roman"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bCs/>
          <w:sz w:val="16"/>
          <w:szCs w:val="16"/>
        </w:rPr>
        <w:t>No</w:t>
      </w:r>
      <w:r w:rsidRPr="00AF71E3">
        <w:rPr>
          <w:rFonts w:ascii="Times New Roman" w:hAnsi="Times New Roman"/>
          <w:bCs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bCs/>
          <w:sz w:val="16"/>
          <w:szCs w:val="16"/>
        </w:rPr>
        <w:t xml:space="preserve">refunds will be made after </w:t>
      </w:r>
      <w:r w:rsidR="007B604C">
        <w:rPr>
          <w:rFonts w:ascii="Times New Roman" w:hAnsi="Times New Roman"/>
          <w:bCs/>
          <w:sz w:val="16"/>
          <w:szCs w:val="16"/>
        </w:rPr>
        <w:t>April</w:t>
      </w:r>
      <w:r w:rsidR="003F275A" w:rsidRPr="00AF71E3">
        <w:rPr>
          <w:rFonts w:ascii="Times New Roman" w:hAnsi="Times New Roman"/>
          <w:bCs/>
          <w:sz w:val="16"/>
          <w:szCs w:val="16"/>
        </w:rPr>
        <w:t xml:space="preserve"> </w:t>
      </w:r>
      <w:r w:rsidR="007B604C">
        <w:rPr>
          <w:rFonts w:ascii="Times New Roman" w:hAnsi="Times New Roman"/>
          <w:bCs/>
          <w:sz w:val="16"/>
          <w:szCs w:val="16"/>
        </w:rPr>
        <w:t>1</w:t>
      </w:r>
      <w:r w:rsidR="0058733B">
        <w:rPr>
          <w:rFonts w:ascii="Times New Roman" w:hAnsi="Times New Roman"/>
          <w:bCs/>
          <w:sz w:val="16"/>
          <w:szCs w:val="16"/>
        </w:rPr>
        <w:t>2</w:t>
      </w:r>
      <w:r w:rsidR="003F275A" w:rsidRPr="00AF71E3">
        <w:rPr>
          <w:rFonts w:ascii="Times New Roman" w:hAnsi="Times New Roman"/>
          <w:bCs/>
          <w:sz w:val="16"/>
          <w:szCs w:val="16"/>
        </w:rPr>
        <w:t>, 20</w:t>
      </w:r>
      <w:r w:rsidR="007B604C">
        <w:rPr>
          <w:rFonts w:ascii="Times New Roman" w:hAnsi="Times New Roman"/>
          <w:bCs/>
          <w:sz w:val="16"/>
          <w:szCs w:val="16"/>
        </w:rPr>
        <w:t>2</w:t>
      </w:r>
      <w:r w:rsidR="0058733B">
        <w:rPr>
          <w:rFonts w:ascii="Times New Roman" w:hAnsi="Times New Roman"/>
          <w:bCs/>
          <w:sz w:val="16"/>
          <w:szCs w:val="16"/>
        </w:rPr>
        <w:t>4</w:t>
      </w:r>
      <w:r w:rsidR="007C0340" w:rsidRPr="00AF71E3">
        <w:rPr>
          <w:rFonts w:ascii="Times New Roman" w:hAnsi="Times New Roman"/>
          <w:bCs/>
          <w:sz w:val="16"/>
          <w:szCs w:val="16"/>
        </w:rPr>
        <w:t xml:space="preserve">. </w:t>
      </w:r>
      <w:r w:rsidR="007C0340" w:rsidRPr="00AF71E3">
        <w:rPr>
          <w:rFonts w:ascii="Times New Roman" w:hAnsi="Times New Roman"/>
          <w:sz w:val="16"/>
          <w:szCs w:val="16"/>
        </w:rPr>
        <w:t>Please mail</w:t>
      </w:r>
      <w:r w:rsidR="004F76CC" w:rsidRPr="00AF71E3">
        <w:rPr>
          <w:rFonts w:ascii="Times New Roman" w:hAnsi="Times New Roman"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sz w:val="16"/>
          <w:szCs w:val="16"/>
        </w:rPr>
        <w:t xml:space="preserve">your contract and payment information to </w:t>
      </w:r>
      <w:r w:rsidR="00C552F0" w:rsidRPr="00AF71E3">
        <w:rPr>
          <w:rFonts w:ascii="Times New Roman" w:hAnsi="Times New Roman"/>
          <w:sz w:val="16"/>
          <w:szCs w:val="16"/>
        </w:rPr>
        <w:t>Ohio Valley Chapter, CMAA</w:t>
      </w:r>
      <w:r w:rsidR="007C0340" w:rsidRPr="00AF71E3">
        <w:rPr>
          <w:rFonts w:ascii="Times New Roman" w:hAnsi="Times New Roman"/>
          <w:sz w:val="16"/>
          <w:szCs w:val="16"/>
        </w:rPr>
        <w:t xml:space="preserve">, </w:t>
      </w:r>
      <w:r w:rsidR="00B016D7" w:rsidRPr="00AF71E3">
        <w:rPr>
          <w:rFonts w:ascii="Times New Roman" w:hAnsi="Times New Roman"/>
          <w:sz w:val="16"/>
          <w:szCs w:val="16"/>
        </w:rPr>
        <w:t>7</w:t>
      </w:r>
      <w:r w:rsidR="007B604C">
        <w:rPr>
          <w:rFonts w:ascii="Times New Roman" w:hAnsi="Times New Roman"/>
          <w:sz w:val="16"/>
          <w:szCs w:val="16"/>
        </w:rPr>
        <w:t>501 Turner Ridge Road, Crestwood, Ky 40014</w:t>
      </w:r>
      <w:r w:rsidR="007C0340" w:rsidRPr="00AF71E3">
        <w:rPr>
          <w:rFonts w:ascii="Times New Roman" w:hAnsi="Times New Roman"/>
          <w:sz w:val="16"/>
          <w:szCs w:val="16"/>
        </w:rPr>
        <w:t xml:space="preserve">. </w:t>
      </w:r>
      <w:r w:rsidR="0045057F" w:rsidRPr="00AF71E3">
        <w:rPr>
          <w:rFonts w:ascii="Times New Roman" w:hAnsi="Times New Roman"/>
          <w:b/>
          <w:sz w:val="16"/>
          <w:szCs w:val="16"/>
        </w:rPr>
        <w:t xml:space="preserve">Contracts </w:t>
      </w:r>
      <w:r w:rsidR="009279FF" w:rsidRPr="00AF71E3">
        <w:rPr>
          <w:rFonts w:ascii="Times New Roman" w:hAnsi="Times New Roman"/>
          <w:b/>
          <w:sz w:val="16"/>
          <w:szCs w:val="16"/>
        </w:rPr>
        <w:t>paid by credit card using our third-party</w:t>
      </w:r>
      <w:r w:rsidR="00253443" w:rsidRPr="00AF71E3">
        <w:rPr>
          <w:rFonts w:ascii="Times New Roman" w:hAnsi="Times New Roman"/>
          <w:b/>
          <w:sz w:val="16"/>
          <w:szCs w:val="16"/>
        </w:rPr>
        <w:t xml:space="preserve"> provider, Plastiq, must include the payment ID provided to you on your payment confirmation </w:t>
      </w:r>
      <w:r w:rsidR="0055799A" w:rsidRPr="00AF71E3">
        <w:rPr>
          <w:rFonts w:ascii="Times New Roman" w:hAnsi="Times New Roman"/>
          <w:b/>
          <w:sz w:val="16"/>
          <w:szCs w:val="16"/>
        </w:rPr>
        <w:t xml:space="preserve">and either mailed to the office address on the front of this form or emailed to </w:t>
      </w:r>
      <w:hyperlink r:id="rId19" w:history="1">
        <w:r w:rsidR="007B604C" w:rsidRPr="00755498">
          <w:rPr>
            <w:rStyle w:val="Hyperlink"/>
            <w:rFonts w:ascii="Times New Roman" w:hAnsi="Times New Roman"/>
            <w:b/>
            <w:sz w:val="16"/>
            <w:szCs w:val="16"/>
          </w:rPr>
          <w:t>md2@ovccmaa.org</w:t>
        </w:r>
      </w:hyperlink>
      <w:r w:rsidR="0045057F" w:rsidRPr="00AF71E3">
        <w:rPr>
          <w:rFonts w:ascii="Times New Roman" w:hAnsi="Times New Roman"/>
          <w:b/>
          <w:sz w:val="16"/>
          <w:szCs w:val="16"/>
        </w:rPr>
        <w:t>.</w:t>
      </w:r>
      <w:r w:rsidR="0045057F" w:rsidRPr="00AF71E3">
        <w:rPr>
          <w:rFonts w:ascii="Times New Roman" w:hAnsi="Times New Roman"/>
          <w:sz w:val="16"/>
          <w:szCs w:val="16"/>
        </w:rPr>
        <w:t xml:space="preserve">  The date and time of the email will be considered the acceptance date for </w:t>
      </w:r>
      <w:r w:rsidR="00984DC1" w:rsidRPr="00AF71E3">
        <w:rPr>
          <w:rFonts w:ascii="Times New Roman" w:hAnsi="Times New Roman"/>
          <w:sz w:val="16"/>
          <w:szCs w:val="16"/>
        </w:rPr>
        <w:t xml:space="preserve">the </w:t>
      </w:r>
      <w:r w:rsidR="0045057F" w:rsidRPr="00AF71E3">
        <w:rPr>
          <w:rFonts w:ascii="Times New Roman" w:hAnsi="Times New Roman"/>
          <w:sz w:val="16"/>
          <w:szCs w:val="16"/>
        </w:rPr>
        <w:t xml:space="preserve">purpose </w:t>
      </w:r>
      <w:r w:rsidR="00984DC1" w:rsidRPr="00AF71E3">
        <w:rPr>
          <w:rFonts w:ascii="Times New Roman" w:hAnsi="Times New Roman"/>
          <w:sz w:val="16"/>
          <w:szCs w:val="16"/>
        </w:rPr>
        <w:t xml:space="preserve">of </w:t>
      </w:r>
      <w:r w:rsidR="003F275A" w:rsidRPr="00AF71E3">
        <w:rPr>
          <w:rFonts w:ascii="Times New Roman" w:hAnsi="Times New Roman"/>
          <w:sz w:val="16"/>
          <w:szCs w:val="16"/>
        </w:rPr>
        <w:t>booth assignments</w:t>
      </w:r>
      <w:r w:rsidR="0045057F" w:rsidRPr="00AF71E3">
        <w:rPr>
          <w:rFonts w:ascii="Times New Roman" w:hAnsi="Times New Roman"/>
          <w:sz w:val="16"/>
          <w:szCs w:val="16"/>
        </w:rPr>
        <w:t xml:space="preserve">.  </w:t>
      </w:r>
      <w:r w:rsidR="007C0340" w:rsidRPr="00AF71E3">
        <w:rPr>
          <w:rFonts w:ascii="Times New Roman" w:hAnsi="Times New Roman"/>
          <w:sz w:val="16"/>
          <w:szCs w:val="16"/>
        </w:rPr>
        <w:t>Contracts without payments attached</w:t>
      </w:r>
      <w:r w:rsidR="004F76CC" w:rsidRPr="00AF71E3">
        <w:rPr>
          <w:rFonts w:ascii="Times New Roman" w:hAnsi="Times New Roman"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sz w:val="16"/>
          <w:szCs w:val="16"/>
        </w:rPr>
        <w:t>will be considered incomplete and not assigned booth</w:t>
      </w:r>
      <w:r w:rsidR="004F76CC" w:rsidRPr="00AF71E3">
        <w:rPr>
          <w:rFonts w:ascii="Times New Roman" w:hAnsi="Times New Roman"/>
          <w:sz w:val="16"/>
          <w:szCs w:val="16"/>
        </w:rPr>
        <w:t xml:space="preserve"> </w:t>
      </w:r>
      <w:r w:rsidR="007C0340" w:rsidRPr="00AF71E3">
        <w:rPr>
          <w:rFonts w:ascii="Times New Roman" w:hAnsi="Times New Roman"/>
          <w:sz w:val="16"/>
          <w:szCs w:val="16"/>
        </w:rPr>
        <w:t>space.</w:t>
      </w:r>
      <w:r w:rsidR="00536DD4" w:rsidRPr="00AF71E3">
        <w:rPr>
          <w:rFonts w:ascii="Times New Roman" w:hAnsi="Times New Roman"/>
          <w:sz w:val="16"/>
          <w:szCs w:val="16"/>
        </w:rPr>
        <w:t xml:space="preserve">  No exhibitor can set up without full payment of booth(s) leased.</w:t>
      </w:r>
    </w:p>
    <w:p w14:paraId="393E04C4" w14:textId="77777777" w:rsidR="004F76CC" w:rsidRPr="00AF71E3" w:rsidRDefault="004F76CC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B4998F7" w14:textId="77777777" w:rsidR="007C0340" w:rsidRPr="00AF71E3" w:rsidRDefault="00B35AD3" w:rsidP="007C03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16"/>
          <w:szCs w:val="16"/>
        </w:rPr>
      </w:pPr>
      <w:r w:rsidRPr="00AF71E3">
        <w:rPr>
          <w:rFonts w:ascii="Times New Roman" w:hAnsi="Times New Roman"/>
          <w:b/>
          <w:bCs/>
          <w:sz w:val="16"/>
          <w:szCs w:val="16"/>
        </w:rPr>
        <w:t>15. SIGNATURE ON CONTRACT</w:t>
      </w:r>
    </w:p>
    <w:p w14:paraId="717DF353" w14:textId="77777777" w:rsidR="009B28A7" w:rsidRPr="00AF71E3" w:rsidRDefault="007C0340" w:rsidP="007C0340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AF71E3">
        <w:rPr>
          <w:rFonts w:ascii="Times New Roman" w:hAnsi="Times New Roman"/>
          <w:sz w:val="16"/>
          <w:szCs w:val="16"/>
        </w:rPr>
        <w:t>Please sign your contract on the Authorized Signature l</w:t>
      </w:r>
      <w:r w:rsidR="004F76CC" w:rsidRPr="00AF71E3">
        <w:rPr>
          <w:rFonts w:ascii="Times New Roman" w:hAnsi="Times New Roman"/>
          <w:sz w:val="16"/>
          <w:szCs w:val="16"/>
        </w:rPr>
        <w:t>ine</w:t>
      </w:r>
      <w:r w:rsidR="00407B29" w:rsidRPr="00AF71E3">
        <w:rPr>
          <w:rFonts w:ascii="Times New Roman" w:hAnsi="Times New Roman"/>
          <w:sz w:val="16"/>
          <w:szCs w:val="16"/>
        </w:rPr>
        <w:t xml:space="preserve"> on the front page</w:t>
      </w:r>
      <w:r w:rsidR="004F76CC" w:rsidRPr="00AF71E3">
        <w:rPr>
          <w:rFonts w:ascii="Times New Roman" w:hAnsi="Times New Roman"/>
          <w:sz w:val="16"/>
          <w:szCs w:val="16"/>
        </w:rPr>
        <w:t>.</w:t>
      </w:r>
    </w:p>
    <w:sectPr w:rsidR="009B28A7" w:rsidRPr="00AF71E3" w:rsidSect="0045057F">
      <w:type w:val="continuous"/>
      <w:pgSz w:w="12240" w:h="15840"/>
      <w:pgMar w:top="576" w:right="720" w:bottom="288" w:left="1008" w:header="720" w:footer="720" w:gutter="0"/>
      <w:cols w:num="3" w:space="57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49A63" w14:textId="77777777" w:rsidR="008F201C" w:rsidRDefault="008F201C" w:rsidP="003E6DAB">
      <w:pPr>
        <w:spacing w:after="0" w:line="240" w:lineRule="auto"/>
      </w:pPr>
      <w:r>
        <w:separator/>
      </w:r>
    </w:p>
  </w:endnote>
  <w:endnote w:type="continuationSeparator" w:id="0">
    <w:p w14:paraId="08D4ED5E" w14:textId="77777777" w:rsidR="008F201C" w:rsidRDefault="008F201C" w:rsidP="003E6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0C2DA18-B4E2-439B-B21C-C6C70AF2473E}"/>
    <w:embedBold r:id="rId2" w:fontKey="{B4BFC6E5-F8BA-4C26-B23F-33410AD6F4A3}"/>
    <w:embedItalic r:id="rId3" w:fontKey="{8874C14F-13C3-4301-B37C-DD9008B3206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D0063FBC-DFD5-4C28-823C-4C08575F439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C47615D2-EB34-4B69-BDA2-4AC74541470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B8480" w14:textId="77777777" w:rsidR="003E6DAB" w:rsidRDefault="003E6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A4303" w14:textId="77777777" w:rsidR="003E6DAB" w:rsidRDefault="003E6D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41576" w14:textId="77777777" w:rsidR="003E6DAB" w:rsidRDefault="003E6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A162E" w14:textId="77777777" w:rsidR="008F201C" w:rsidRDefault="008F201C" w:rsidP="003E6DAB">
      <w:pPr>
        <w:spacing w:after="0" w:line="240" w:lineRule="auto"/>
      </w:pPr>
      <w:r>
        <w:separator/>
      </w:r>
    </w:p>
  </w:footnote>
  <w:footnote w:type="continuationSeparator" w:id="0">
    <w:p w14:paraId="0E61E297" w14:textId="77777777" w:rsidR="008F201C" w:rsidRDefault="008F201C" w:rsidP="003E6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E71EC" w14:textId="77777777" w:rsidR="003E6DAB" w:rsidRDefault="003E6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47C84" w14:textId="77777777" w:rsidR="003E6DAB" w:rsidRDefault="003E6D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F77FE" w14:textId="77777777" w:rsidR="003E6DAB" w:rsidRDefault="003E6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0A0574"/>
    <w:multiLevelType w:val="hybridMultilevel"/>
    <w:tmpl w:val="C6321BF4"/>
    <w:lvl w:ilvl="0" w:tplc="63D689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560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sDA3MTU3NDIzMjdS0lEKTi0uzszPAykwrQUAVV2i7CwAAAA="/>
  </w:docVars>
  <w:rsids>
    <w:rsidRoot w:val="00795A6E"/>
    <w:rsid w:val="00000730"/>
    <w:rsid w:val="00010671"/>
    <w:rsid w:val="00013444"/>
    <w:rsid w:val="0001538C"/>
    <w:rsid w:val="0002766B"/>
    <w:rsid w:val="000320AD"/>
    <w:rsid w:val="000527CC"/>
    <w:rsid w:val="000665E1"/>
    <w:rsid w:val="000674D3"/>
    <w:rsid w:val="00070CD5"/>
    <w:rsid w:val="00092905"/>
    <w:rsid w:val="00094D89"/>
    <w:rsid w:val="000A076F"/>
    <w:rsid w:val="000A1D09"/>
    <w:rsid w:val="000D5714"/>
    <w:rsid w:val="000E61C3"/>
    <w:rsid w:val="000F1998"/>
    <w:rsid w:val="00102EE3"/>
    <w:rsid w:val="00105551"/>
    <w:rsid w:val="00116140"/>
    <w:rsid w:val="00117435"/>
    <w:rsid w:val="00117A7D"/>
    <w:rsid w:val="00154890"/>
    <w:rsid w:val="00165DC1"/>
    <w:rsid w:val="00174170"/>
    <w:rsid w:val="00174D78"/>
    <w:rsid w:val="00177F76"/>
    <w:rsid w:val="001972EF"/>
    <w:rsid w:val="001A06C9"/>
    <w:rsid w:val="001A20A1"/>
    <w:rsid w:val="001A3201"/>
    <w:rsid w:val="001B0C8C"/>
    <w:rsid w:val="001B2483"/>
    <w:rsid w:val="001C3E79"/>
    <w:rsid w:val="001E0192"/>
    <w:rsid w:val="001F19B5"/>
    <w:rsid w:val="001F59A0"/>
    <w:rsid w:val="00200894"/>
    <w:rsid w:val="00211BFB"/>
    <w:rsid w:val="00227CDF"/>
    <w:rsid w:val="00231137"/>
    <w:rsid w:val="002351C6"/>
    <w:rsid w:val="00235DEA"/>
    <w:rsid w:val="00235EAA"/>
    <w:rsid w:val="00240C44"/>
    <w:rsid w:val="00253443"/>
    <w:rsid w:val="0025595F"/>
    <w:rsid w:val="00262682"/>
    <w:rsid w:val="00264F5B"/>
    <w:rsid w:val="00267FA0"/>
    <w:rsid w:val="00294756"/>
    <w:rsid w:val="002A110E"/>
    <w:rsid w:val="002A3871"/>
    <w:rsid w:val="002C28D7"/>
    <w:rsid w:val="002F2F9F"/>
    <w:rsid w:val="00300B63"/>
    <w:rsid w:val="003019FD"/>
    <w:rsid w:val="00331299"/>
    <w:rsid w:val="0034494F"/>
    <w:rsid w:val="00352186"/>
    <w:rsid w:val="003909A3"/>
    <w:rsid w:val="00390FC3"/>
    <w:rsid w:val="00391709"/>
    <w:rsid w:val="003A13F2"/>
    <w:rsid w:val="003A56F2"/>
    <w:rsid w:val="003B3E23"/>
    <w:rsid w:val="003C2ECB"/>
    <w:rsid w:val="003D2DA8"/>
    <w:rsid w:val="003D3C4C"/>
    <w:rsid w:val="003D406B"/>
    <w:rsid w:val="003E6DAB"/>
    <w:rsid w:val="003F0043"/>
    <w:rsid w:val="003F029D"/>
    <w:rsid w:val="003F1BC5"/>
    <w:rsid w:val="003F275A"/>
    <w:rsid w:val="00403EEE"/>
    <w:rsid w:val="00407B29"/>
    <w:rsid w:val="004166BF"/>
    <w:rsid w:val="00437399"/>
    <w:rsid w:val="00443F56"/>
    <w:rsid w:val="00445D44"/>
    <w:rsid w:val="004476DD"/>
    <w:rsid w:val="0045057F"/>
    <w:rsid w:val="00451167"/>
    <w:rsid w:val="0045397A"/>
    <w:rsid w:val="004765F9"/>
    <w:rsid w:val="0049455D"/>
    <w:rsid w:val="004A1E89"/>
    <w:rsid w:val="004B14A3"/>
    <w:rsid w:val="004B19B8"/>
    <w:rsid w:val="004B5FBC"/>
    <w:rsid w:val="004D176A"/>
    <w:rsid w:val="004D7E67"/>
    <w:rsid w:val="004E28C5"/>
    <w:rsid w:val="004E2950"/>
    <w:rsid w:val="004E4D66"/>
    <w:rsid w:val="004F2497"/>
    <w:rsid w:val="004F76CC"/>
    <w:rsid w:val="005101DD"/>
    <w:rsid w:val="00527823"/>
    <w:rsid w:val="00536DD4"/>
    <w:rsid w:val="005433C6"/>
    <w:rsid w:val="0055799A"/>
    <w:rsid w:val="00560E12"/>
    <w:rsid w:val="005630C4"/>
    <w:rsid w:val="0058733B"/>
    <w:rsid w:val="005A1DE6"/>
    <w:rsid w:val="005A2538"/>
    <w:rsid w:val="005D35CB"/>
    <w:rsid w:val="005E338E"/>
    <w:rsid w:val="005F7182"/>
    <w:rsid w:val="006079F0"/>
    <w:rsid w:val="00607D13"/>
    <w:rsid w:val="00611132"/>
    <w:rsid w:val="00612E3D"/>
    <w:rsid w:val="006435B8"/>
    <w:rsid w:val="00652234"/>
    <w:rsid w:val="00664E52"/>
    <w:rsid w:val="00677DCE"/>
    <w:rsid w:val="00686A28"/>
    <w:rsid w:val="006A624A"/>
    <w:rsid w:val="006B7978"/>
    <w:rsid w:val="006B7FE1"/>
    <w:rsid w:val="006C51C2"/>
    <w:rsid w:val="006C62C7"/>
    <w:rsid w:val="006C6F0B"/>
    <w:rsid w:val="006D6B62"/>
    <w:rsid w:val="0070541D"/>
    <w:rsid w:val="00714D88"/>
    <w:rsid w:val="00715662"/>
    <w:rsid w:val="00720542"/>
    <w:rsid w:val="00723D7A"/>
    <w:rsid w:val="00762808"/>
    <w:rsid w:val="00771361"/>
    <w:rsid w:val="007826B5"/>
    <w:rsid w:val="0078510B"/>
    <w:rsid w:val="00795A6E"/>
    <w:rsid w:val="007A469B"/>
    <w:rsid w:val="007A7B69"/>
    <w:rsid w:val="007B04F8"/>
    <w:rsid w:val="007B4A53"/>
    <w:rsid w:val="007B58E6"/>
    <w:rsid w:val="007B604C"/>
    <w:rsid w:val="007C0340"/>
    <w:rsid w:val="007C1C10"/>
    <w:rsid w:val="007D11D8"/>
    <w:rsid w:val="007D1B6A"/>
    <w:rsid w:val="007D1F4E"/>
    <w:rsid w:val="007D3A79"/>
    <w:rsid w:val="007D4351"/>
    <w:rsid w:val="007E06A5"/>
    <w:rsid w:val="007F4EBE"/>
    <w:rsid w:val="00801459"/>
    <w:rsid w:val="0080370C"/>
    <w:rsid w:val="0080559C"/>
    <w:rsid w:val="0081178C"/>
    <w:rsid w:val="00813454"/>
    <w:rsid w:val="00817A60"/>
    <w:rsid w:val="00832790"/>
    <w:rsid w:val="00834E26"/>
    <w:rsid w:val="00835258"/>
    <w:rsid w:val="00836342"/>
    <w:rsid w:val="00857E26"/>
    <w:rsid w:val="00861E60"/>
    <w:rsid w:val="008907D2"/>
    <w:rsid w:val="008B3B65"/>
    <w:rsid w:val="008B5F81"/>
    <w:rsid w:val="008C40BB"/>
    <w:rsid w:val="008E17AA"/>
    <w:rsid w:val="008E41A1"/>
    <w:rsid w:val="008F201C"/>
    <w:rsid w:val="008F7F0B"/>
    <w:rsid w:val="00904A88"/>
    <w:rsid w:val="00926CBF"/>
    <w:rsid w:val="009279FF"/>
    <w:rsid w:val="00936256"/>
    <w:rsid w:val="009401D3"/>
    <w:rsid w:val="00943D87"/>
    <w:rsid w:val="00947F11"/>
    <w:rsid w:val="009525F2"/>
    <w:rsid w:val="00952F02"/>
    <w:rsid w:val="00963870"/>
    <w:rsid w:val="00964F3A"/>
    <w:rsid w:val="009659F7"/>
    <w:rsid w:val="00966043"/>
    <w:rsid w:val="00970A77"/>
    <w:rsid w:val="00973F44"/>
    <w:rsid w:val="00980C44"/>
    <w:rsid w:val="00983B17"/>
    <w:rsid w:val="00984C52"/>
    <w:rsid w:val="00984DC1"/>
    <w:rsid w:val="009869C3"/>
    <w:rsid w:val="00995055"/>
    <w:rsid w:val="009A33A8"/>
    <w:rsid w:val="009B28A7"/>
    <w:rsid w:val="009C1EC0"/>
    <w:rsid w:val="009C2429"/>
    <w:rsid w:val="009C66B1"/>
    <w:rsid w:val="009D10BD"/>
    <w:rsid w:val="009D1E5A"/>
    <w:rsid w:val="009D73DE"/>
    <w:rsid w:val="009E049C"/>
    <w:rsid w:val="009E2544"/>
    <w:rsid w:val="009E540B"/>
    <w:rsid w:val="009F537C"/>
    <w:rsid w:val="00A06565"/>
    <w:rsid w:val="00A0700E"/>
    <w:rsid w:val="00A13E49"/>
    <w:rsid w:val="00A327D3"/>
    <w:rsid w:val="00A373ED"/>
    <w:rsid w:val="00A37D1F"/>
    <w:rsid w:val="00A56C14"/>
    <w:rsid w:val="00A83C37"/>
    <w:rsid w:val="00AA339C"/>
    <w:rsid w:val="00AA4F72"/>
    <w:rsid w:val="00AA577B"/>
    <w:rsid w:val="00AA7A68"/>
    <w:rsid w:val="00AB1896"/>
    <w:rsid w:val="00AB512C"/>
    <w:rsid w:val="00AC7549"/>
    <w:rsid w:val="00AF0525"/>
    <w:rsid w:val="00AF58BA"/>
    <w:rsid w:val="00AF71E3"/>
    <w:rsid w:val="00B000A9"/>
    <w:rsid w:val="00B016D7"/>
    <w:rsid w:val="00B041EC"/>
    <w:rsid w:val="00B054FB"/>
    <w:rsid w:val="00B1028A"/>
    <w:rsid w:val="00B13E98"/>
    <w:rsid w:val="00B34A07"/>
    <w:rsid w:val="00B35AD3"/>
    <w:rsid w:val="00B46C17"/>
    <w:rsid w:val="00B47A84"/>
    <w:rsid w:val="00B60758"/>
    <w:rsid w:val="00B661E9"/>
    <w:rsid w:val="00B82EAA"/>
    <w:rsid w:val="00BA5FC2"/>
    <w:rsid w:val="00BB1256"/>
    <w:rsid w:val="00BB51C7"/>
    <w:rsid w:val="00BD2F9A"/>
    <w:rsid w:val="00BE6F39"/>
    <w:rsid w:val="00C15875"/>
    <w:rsid w:val="00C17BAB"/>
    <w:rsid w:val="00C20216"/>
    <w:rsid w:val="00C319F7"/>
    <w:rsid w:val="00C344D0"/>
    <w:rsid w:val="00C36103"/>
    <w:rsid w:val="00C45B30"/>
    <w:rsid w:val="00C45BF6"/>
    <w:rsid w:val="00C552F0"/>
    <w:rsid w:val="00C62F1A"/>
    <w:rsid w:val="00C70F30"/>
    <w:rsid w:val="00C93C63"/>
    <w:rsid w:val="00CA566C"/>
    <w:rsid w:val="00CA74FC"/>
    <w:rsid w:val="00CB130E"/>
    <w:rsid w:val="00CB173A"/>
    <w:rsid w:val="00CB2258"/>
    <w:rsid w:val="00CC02EB"/>
    <w:rsid w:val="00CC460E"/>
    <w:rsid w:val="00CC61E1"/>
    <w:rsid w:val="00CC73FE"/>
    <w:rsid w:val="00CD03D3"/>
    <w:rsid w:val="00CE0742"/>
    <w:rsid w:val="00CF640C"/>
    <w:rsid w:val="00D02877"/>
    <w:rsid w:val="00D12E10"/>
    <w:rsid w:val="00D30484"/>
    <w:rsid w:val="00D3360D"/>
    <w:rsid w:val="00D35F9D"/>
    <w:rsid w:val="00D43781"/>
    <w:rsid w:val="00D570C2"/>
    <w:rsid w:val="00D625B4"/>
    <w:rsid w:val="00D640CD"/>
    <w:rsid w:val="00D800B4"/>
    <w:rsid w:val="00D8486B"/>
    <w:rsid w:val="00D85629"/>
    <w:rsid w:val="00D93BB4"/>
    <w:rsid w:val="00DA23EF"/>
    <w:rsid w:val="00DB202A"/>
    <w:rsid w:val="00DC2537"/>
    <w:rsid w:val="00DC40B7"/>
    <w:rsid w:val="00DC7A0F"/>
    <w:rsid w:val="00DF0367"/>
    <w:rsid w:val="00DF0805"/>
    <w:rsid w:val="00DF375E"/>
    <w:rsid w:val="00E03DA5"/>
    <w:rsid w:val="00E064CA"/>
    <w:rsid w:val="00E1411B"/>
    <w:rsid w:val="00E14C0A"/>
    <w:rsid w:val="00E23BBD"/>
    <w:rsid w:val="00E447EC"/>
    <w:rsid w:val="00E612B3"/>
    <w:rsid w:val="00E7290C"/>
    <w:rsid w:val="00E7552D"/>
    <w:rsid w:val="00E83F8D"/>
    <w:rsid w:val="00E855A0"/>
    <w:rsid w:val="00E878C6"/>
    <w:rsid w:val="00EA446C"/>
    <w:rsid w:val="00EA64A1"/>
    <w:rsid w:val="00EB205B"/>
    <w:rsid w:val="00EB7FE3"/>
    <w:rsid w:val="00EC27A8"/>
    <w:rsid w:val="00EC3301"/>
    <w:rsid w:val="00EF3CA7"/>
    <w:rsid w:val="00F05C2B"/>
    <w:rsid w:val="00F06157"/>
    <w:rsid w:val="00F11038"/>
    <w:rsid w:val="00F149AD"/>
    <w:rsid w:val="00F14BE0"/>
    <w:rsid w:val="00F17D53"/>
    <w:rsid w:val="00F652C5"/>
    <w:rsid w:val="00F820B2"/>
    <w:rsid w:val="00FA4100"/>
    <w:rsid w:val="00FD0391"/>
    <w:rsid w:val="00FD55B8"/>
    <w:rsid w:val="00FD59D2"/>
    <w:rsid w:val="00FD6780"/>
    <w:rsid w:val="00FD6F42"/>
    <w:rsid w:val="00FD7184"/>
    <w:rsid w:val="00FE0DA2"/>
    <w:rsid w:val="00FF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E4E4E"/>
  <w15:docId w15:val="{41C771DF-95E2-49ED-A09E-0AF0C2DAC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25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5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A6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D406B"/>
    <w:pPr>
      <w:ind w:left="720"/>
      <w:contextualSpacing/>
    </w:pPr>
  </w:style>
  <w:style w:type="character" w:styleId="Hyperlink">
    <w:name w:val="Hyperlink"/>
    <w:basedOn w:val="DefaultParagraphFont"/>
    <w:unhideWhenUsed/>
    <w:rsid w:val="00FD6F4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E6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DA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E6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DAB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A13F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md2@ovccmaa.org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quest.plastiq.com/pay-ohio-valley-chapter-cmaa" TargetMode="External"/><Relationship Id="rId19" Type="http://schemas.openxmlformats.org/officeDocument/2006/relationships/hyperlink" Target="mailto:md2@ovccma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quest.plastiq.com/pay-ohio-valley-chapter-cmaa" TargetMode="Externa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D4D0E6-7296-478F-90EA-DBEDB8E57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1417</Words>
  <Characters>7454</Characters>
  <Application>Microsoft Office Word</Application>
  <DocSecurity>0</DocSecurity>
  <Lines>286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</dc:creator>
  <cp:lastModifiedBy>david brown</cp:lastModifiedBy>
  <cp:revision>4</cp:revision>
  <cp:lastPrinted>2023-11-02T14:36:00Z</cp:lastPrinted>
  <dcterms:created xsi:type="dcterms:W3CDTF">2023-09-26T18:13:00Z</dcterms:created>
  <dcterms:modified xsi:type="dcterms:W3CDTF">2023-11-0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acdf6413f04dd96dbaee9a887636d36d86d54cb45f82e599afd6f4d02e3886</vt:lpwstr>
  </property>
</Properties>
</file>